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k/ink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a.xml" ContentType="application/inkml+xml"/>
  <Override PartName="/word/ink/inkb.xml" ContentType="application/inkml+xml"/>
  <Override PartName="/word/ink/inkc.xml" ContentType="application/inkml+xml"/>
  <Override PartName="/word/ink/inkd.xml" ContentType="application/inkml+xml"/>
  <Override PartName="/word/ink/inke.xml" ContentType="application/inkml+xml"/>
  <Override PartName="/word/ink/inkf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1a.xml" ContentType="application/inkml+xml"/>
  <Override PartName="/word/ink/ink1b.xml" ContentType="application/inkml+xml"/>
  <Override PartName="/word/ink/ink1c.xml" ContentType="application/inkml+xml"/>
  <Override PartName="/word/ink/ink1d.xml" ContentType="application/inkml+xml"/>
  <Override PartName="/word/ink/ink1e.xml" ContentType="application/inkml+xml"/>
  <Override PartName="/word/ink/ink1f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2a.xml" ContentType="application/inkml+xml"/>
  <Override PartName="/word/ink/ink2b.xml" ContentType="application/inkml+xml"/>
  <Override PartName="/word/ink/ink2c.xml" ContentType="application/inkml+xml"/>
  <Override PartName="/word/ink/ink2d.xml" ContentType="application/inkml+xml"/>
  <Override PartName="/word/ink/ink2e.xml" ContentType="application/inkml+xml"/>
  <Override PartName="/word/ink/ink2f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3a.xml" ContentType="application/inkml+xml"/>
  <Override PartName="/word/ink/ink3b.xml" ContentType="application/inkml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7B4A91" w:rsidRDefault="00556965" w14:paraId="0C9FD3AD" w14:textId="77777777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 w14:paraId="6A8843B9" w14:textId="527064E2">
      <w:pPr>
        <w:jc w:val="center"/>
        <w:rPr>
          <w:sz w:val="28"/>
          <w:szCs w:val="28"/>
        </w:rPr>
      </w:pPr>
      <w:r>
        <w:rPr>
          <w:sz w:val="28"/>
          <w:szCs w:val="28"/>
        </w:rPr>
        <w:t>Fill up the f</w:t>
      </w:r>
      <w:r>
        <w:rPr>
          <w:sz w:val="28"/>
          <w:szCs w:val="28"/>
        </w:rPr>
        <w:t xml:space="preserve">ollowing document </w:t>
      </w:r>
    </w:p>
    <w:p w:rsidR="007B4A91" w:rsidRDefault="007B4A91" w14:paraId="089B1309" w14:textId="77777777">
      <w:pPr>
        <w:jc w:val="center"/>
        <w:rPr>
          <w:sz w:val="28"/>
          <w:szCs w:val="28"/>
        </w:rPr>
      </w:pPr>
    </w:p>
    <w:p w:rsidR="007B4A91" w:rsidRDefault="00556965" w14:paraId="4035F94A" w14:textId="77777777">
      <w:pPr>
        <w:jc w:val="center"/>
        <w:rPr>
          <w:sz w:val="28"/>
          <w:szCs w:val="28"/>
        </w:rPr>
      </w:pPr>
      <w:r>
        <w:pict w14:anchorId="56FB9C80">
          <v:rect id="_x0000_i1025" style="width:0;height:1.5pt" o:hr="t" o:hrstd="t" o:hralign="center" fillcolor="#a0a0a0" stroked="f"/>
        </w:pict>
      </w:r>
    </w:p>
    <w:p w:rsidR="007B4A91" w:rsidRDefault="007B4A91" w14:paraId="71A96E7C" w14:textId="77777777">
      <w:pPr>
        <w:jc w:val="center"/>
        <w:rPr>
          <w:sz w:val="28"/>
          <w:szCs w:val="28"/>
        </w:rPr>
      </w:pPr>
    </w:p>
    <w:p w:rsidR="007B4A91" w:rsidRDefault="007B4A91" w14:paraId="0C24656A" w14:textId="77777777">
      <w:pPr>
        <w:jc w:val="center"/>
        <w:rPr>
          <w:sz w:val="28"/>
          <w:szCs w:val="28"/>
        </w:rPr>
      </w:pPr>
    </w:p>
    <w:p w:rsidR="007B4A91" w:rsidRDefault="00556965" w14:paraId="6B5347CE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 w14:paraId="74F6A1CB" w14:textId="77777777">
      <w:pPr>
        <w:rPr>
          <w:sz w:val="28"/>
          <w:szCs w:val="28"/>
        </w:rPr>
      </w:pPr>
    </w:p>
    <w:p w:rsidR="007B4A91" w:rsidRDefault="00556965" w14:paraId="34A9E19B" w14:textId="77777777">
      <w:pPr>
        <w:rPr>
          <w:sz w:val="28"/>
          <w:szCs w:val="28"/>
        </w:rPr>
      </w:pPr>
      <w:r>
        <w:pict w14:anchorId="0DAFBD09">
          <v:rect id="_x0000_i1026" style="width:0;height:1.5pt" o:hr="t" o:hrstd="t" o:hralign="center" fillcolor="#a0a0a0" stroked="f"/>
        </w:pict>
      </w:r>
    </w:p>
    <w:p w:rsidR="007B4A91" w:rsidRDefault="007B4A91" w14:paraId="7440D0B2" w14:textId="77777777">
      <w:pPr>
        <w:rPr>
          <w:sz w:val="28"/>
          <w:szCs w:val="28"/>
        </w:rPr>
      </w:pPr>
    </w:p>
    <w:p w:rsidR="007B4A91" w:rsidRDefault="007B4A91" w14:paraId="75933140" w14:textId="77777777">
      <w:pPr>
        <w:rPr>
          <w:sz w:val="28"/>
          <w:szCs w:val="28"/>
        </w:rPr>
      </w:pPr>
    </w:p>
    <w:p w:rsidR="007B4A91" w:rsidRDefault="00556965" w14:paraId="2AD5565E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 w14:paraId="555F2033" w14:textId="77777777">
      <w:pPr>
        <w:ind w:left="720"/>
        <w:rPr>
          <w:sz w:val="28"/>
          <w:szCs w:val="28"/>
        </w:rPr>
      </w:pPr>
    </w:p>
    <w:p w:rsidR="007B4A91" w:rsidRDefault="00556965" w14:paraId="3D632C61" w14:textId="638C1F01">
      <w:pPr>
        <w:rPr>
          <w:sz w:val="28"/>
          <w:szCs w:val="28"/>
        </w:rPr>
      </w:pPr>
      <w:r>
        <w:pict w14:anchorId="29F3B047">
          <v:rect id="_x0000_i1027" style="width:0;height:1.5pt" o:hr="t" o:hrstd="t" o:hralign="center" fillcolor="#a0a0a0" stroked="f"/>
        </w:pict>
      </w:r>
      <w:r w:rsidRPr="2051FDD4" w:rsidR="5DD3E33D">
        <w:rPr>
          <w:sz w:val="28"/>
          <w:szCs w:val="28"/>
        </w:rPr>
        <w:t xml:space="preserve">To escape the dungeon by killing all enemies in each room you enter (complete </w:t>
      </w:r>
      <w:r w:rsidRPr="2051FDD4" w:rsidR="15ABE03B">
        <w:rPr>
          <w:sz w:val="28"/>
          <w:szCs w:val="28"/>
        </w:rPr>
        <w:t>~</w:t>
      </w:r>
      <w:r w:rsidRPr="2051FDD4" w:rsidR="5DD3E33D">
        <w:rPr>
          <w:sz w:val="28"/>
          <w:szCs w:val="28"/>
        </w:rPr>
        <w:t>5 rooms)</w:t>
      </w:r>
    </w:p>
    <w:p w:rsidR="007B4A91" w:rsidRDefault="007B4A91" w14:paraId="20AA55A3" w14:textId="77777777">
      <w:pPr>
        <w:rPr>
          <w:sz w:val="28"/>
          <w:szCs w:val="28"/>
        </w:rPr>
      </w:pPr>
    </w:p>
    <w:p w:rsidR="007B4A91" w:rsidRDefault="007B4A91" w14:paraId="41A4243C" w14:textId="77777777">
      <w:pPr>
        <w:rPr>
          <w:sz w:val="28"/>
          <w:szCs w:val="28"/>
        </w:rPr>
      </w:pPr>
    </w:p>
    <w:p w:rsidR="007B4A91" w:rsidRDefault="00556965" w14:paraId="510ED95A" w14:textId="395A9A40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 w14:paraId="41B53D71" w14:textId="77777777">
      <w:pPr>
        <w:ind w:left="720"/>
        <w:rPr>
          <w:sz w:val="28"/>
          <w:szCs w:val="28"/>
        </w:rPr>
      </w:pPr>
    </w:p>
    <w:p w:rsidR="007B4A91" w:rsidRDefault="00556965" w14:paraId="6102F988" w14:textId="241040F5">
      <w:pPr>
        <w:rPr>
          <w:sz w:val="28"/>
          <w:szCs w:val="28"/>
        </w:rPr>
      </w:pPr>
      <w:r>
        <w:pict w14:anchorId="04BE5B81">
          <v:rect id="_x0000_i1028" style="width:0;height:1.5pt" o:hr="t" o:hrstd="t" o:hralign="center" fillcolor="#a0a0a0" stroked="f"/>
        </w:pict>
      </w:r>
      <w:r w:rsidRPr="2051FDD4" w:rsidR="57267F9D">
        <w:rPr>
          <w:sz w:val="28"/>
          <w:szCs w:val="28"/>
        </w:rPr>
        <w:t xml:space="preserve">You play as a knight who was dragged into a dungeon by goblins and must escape </w:t>
      </w:r>
      <w:r w:rsidRPr="2051FDD4" w:rsidR="43E91A56">
        <w:rPr>
          <w:sz w:val="28"/>
          <w:szCs w:val="28"/>
        </w:rPr>
        <w:t xml:space="preserve">(by killing them) </w:t>
      </w:r>
      <w:r w:rsidRPr="2051FDD4" w:rsidR="57267F9D">
        <w:rPr>
          <w:sz w:val="28"/>
          <w:szCs w:val="28"/>
        </w:rPr>
        <w:t>to help protect the kin</w:t>
      </w:r>
      <w:r w:rsidRPr="2051FDD4" w:rsidR="4EAD440F">
        <w:rPr>
          <w:sz w:val="28"/>
          <w:szCs w:val="28"/>
        </w:rPr>
        <w:t>gdom</w:t>
      </w:r>
    </w:p>
    <w:p w:rsidR="007B4A91" w:rsidRDefault="007B4A91" w14:paraId="4A2BBC4F" w14:textId="77777777">
      <w:pPr>
        <w:ind w:left="720"/>
        <w:rPr>
          <w:sz w:val="28"/>
          <w:szCs w:val="28"/>
        </w:rPr>
      </w:pPr>
    </w:p>
    <w:p w:rsidR="007B4A91" w:rsidRDefault="00556965" w14:paraId="0AE3FDBE" w14:textId="77777777">
      <w:pPr>
        <w:rPr>
          <w:sz w:val="28"/>
          <w:szCs w:val="28"/>
        </w:rPr>
      </w:pPr>
      <w:r>
        <w:pict w14:anchorId="15C910D3">
          <v:rect id="_x0000_i1029" style="width:0;height:1.5pt" o:hr="t" o:hrstd="t" o:hralign="center" fillcolor="#a0a0a0" stroked="f"/>
        </w:pict>
      </w:r>
    </w:p>
    <w:p w:rsidR="007B4A91" w:rsidRDefault="007B4A91" w14:paraId="678A09BC" w14:textId="77777777">
      <w:pPr>
        <w:ind w:left="720"/>
        <w:rPr>
          <w:sz w:val="28"/>
          <w:szCs w:val="28"/>
        </w:rPr>
      </w:pPr>
    </w:p>
    <w:p w:rsidR="007B4A91" w:rsidRDefault="00556965" w14:paraId="35A4557A" w14:textId="77777777">
      <w:pPr>
        <w:rPr>
          <w:sz w:val="28"/>
          <w:szCs w:val="28"/>
        </w:rPr>
      </w:pPr>
      <w:r>
        <w:pict w14:anchorId="5D972187">
          <v:rect id="_x0000_i1030" style="width:0;height:1.5pt" o:hr="t" o:hrstd="t" o:hralign="center" fillcolor="#a0a0a0" stroked="f"/>
        </w:pict>
      </w:r>
    </w:p>
    <w:p w:rsidR="007B4A91" w:rsidRDefault="007B4A91" w14:paraId="7C6FFD89" w14:textId="77777777">
      <w:pPr>
        <w:ind w:left="720"/>
        <w:rPr>
          <w:sz w:val="28"/>
          <w:szCs w:val="28"/>
        </w:rPr>
      </w:pPr>
    </w:p>
    <w:p w:rsidR="007B4A91" w:rsidRDefault="00556965" w14:paraId="6F5E7743" w14:textId="77777777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 w14:paraId="16124758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 w14:paraId="5647B423" w14:textId="1728C823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</w:t>
      </w:r>
      <w:r>
        <w:rPr>
          <w:sz w:val="24"/>
          <w:szCs w:val="24"/>
        </w:rPr>
        <w:t xml:space="preserve"> respond to the user based on the input from the user.</w:t>
      </w:r>
    </w:p>
    <w:p w:rsidR="007B4A91" w:rsidRDefault="00556965" w14:paraId="17D69343" w14:textId="3D65B55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>, wizards,</w:t>
      </w:r>
      <w:r>
        <w:rPr>
          <w:sz w:val="24"/>
          <w:szCs w:val="24"/>
        </w:rPr>
        <w:t xml:space="preserve"> etc.</w:t>
      </w:r>
      <w:r>
        <w:rPr>
          <w:sz w:val="24"/>
          <w:szCs w:val="24"/>
        </w:rPr>
        <w:t xml:space="preserve">, are the playing characters in the game.  </w:t>
      </w:r>
    </w:p>
    <w:p w:rsidR="00556965" w:rsidP="00556965" w:rsidRDefault="00556965" w14:paraId="01EA23CC" w14:textId="77777777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Tr="2051FDD4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DDC1E1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07A833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70987D1" w14:textId="0E6BF9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2051FDD4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F2BD1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04E00EA" w14:textId="13055D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2051FDD4" w:rsidR="06919E90">
              <w:rPr>
                <w:sz w:val="28"/>
                <w:szCs w:val="28"/>
              </w:rPr>
              <w:t>knigh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B85E2C1" w14:textId="4256C98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2051FDD4" w:rsidR="06919E90">
              <w:rPr>
                <w:sz w:val="28"/>
                <w:szCs w:val="28"/>
              </w:rPr>
              <w:t>Walk around and stab enemies</w:t>
            </w:r>
          </w:p>
        </w:tc>
      </w:tr>
      <w:tr w:rsidR="007B4A91" w:rsidTr="2051FDD4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F8E7A0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7ED83F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DEB7D0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051FDD4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CB336C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248748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0AA9CB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051FDD4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AAB0C2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EFF017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7E7703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051FDD4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B40F49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5F3A1F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E985BA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051FDD4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D50235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668A88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81640C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051FDD4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EE235F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73C6D2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433CAF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051FDD4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2B1044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6BFED81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AB597B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 w14:paraId="3868F337" w14:textId="77777777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 w14:paraId="2D4760C5" w14:textId="735BACA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</w:t>
      </w:r>
      <w:r>
        <w:rPr>
          <w:sz w:val="28"/>
          <w:szCs w:val="28"/>
        </w:rPr>
        <w:t>Playing Characters of this game?</w:t>
      </w:r>
    </w:p>
    <w:p w:rsidR="007B4A91" w:rsidRDefault="00556965" w14:paraId="26582C9A" w14:textId="570B2AD9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</w:t>
      </w:r>
      <w:r>
        <w:rPr>
          <w:sz w:val="24"/>
          <w:szCs w:val="24"/>
        </w:rPr>
        <w:t>Playing characters are the ones that</w:t>
      </w:r>
      <w:r>
        <w:rPr>
          <w:sz w:val="24"/>
          <w:szCs w:val="24"/>
        </w:rPr>
        <w:t xml:space="preserve"> don't have an action or </w:t>
      </w:r>
      <w:r>
        <w:rPr>
          <w:sz w:val="24"/>
          <w:szCs w:val="24"/>
        </w:rPr>
        <w:t>behavio</w:t>
      </w:r>
      <w:r>
        <w:rPr>
          <w:sz w:val="24"/>
          <w:szCs w:val="24"/>
        </w:rPr>
        <w:t>r when the user interacts with the game.</w:t>
      </w:r>
    </w:p>
    <w:p w:rsidRPr="00556965" w:rsidR="007B4A91" w:rsidRDefault="00556965" w14:paraId="1FB3CAEB" w14:textId="63A99AAE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</w:t>
      </w:r>
      <w:r>
        <w:rPr>
          <w:sz w:val="24"/>
          <w:szCs w:val="24"/>
        </w:rPr>
        <w:t xml:space="preserve"> are non-</w:t>
      </w:r>
      <w:r>
        <w:rPr>
          <w:sz w:val="24"/>
          <w:szCs w:val="24"/>
        </w:rPr>
        <w:t>playing characters in the game.</w:t>
      </w:r>
      <w:r>
        <w:rPr>
          <w:sz w:val="28"/>
          <w:szCs w:val="28"/>
        </w:rPr>
        <w:t xml:space="preserve">   </w:t>
      </w:r>
    </w:p>
    <w:p w:rsidR="00556965" w:rsidP="00556965" w:rsidRDefault="00556965" w14:paraId="7C9FEA23" w14:textId="77777777">
      <w:pPr>
        <w:ind w:left="1440"/>
      </w:pPr>
    </w:p>
    <w:tbl>
      <w:tblPr>
        <w:tblStyle w:val="a0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Tr="2051FDD4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F7C4AF9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E5515B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12FC0FC" w14:textId="1DE6344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2051FDD4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1A552A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E5FED3C" w14:textId="76856F4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2051FDD4" w:rsidR="65E41128">
              <w:rPr>
                <w:sz w:val="28"/>
                <w:szCs w:val="28"/>
              </w:rPr>
              <w:t>gobl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11D1593" w14:textId="7C52A56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2051FDD4" w:rsidR="65E41128">
              <w:rPr>
                <w:sz w:val="28"/>
                <w:szCs w:val="28"/>
              </w:rPr>
              <w:t>Follow the knight and attack</w:t>
            </w:r>
          </w:p>
        </w:tc>
      </w:tr>
      <w:tr w:rsidR="007B4A91" w:rsidTr="2051FDD4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96CBFF3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C0CBAC0" w14:textId="3CDDE71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2051FDD4" w:rsidR="6001ACE6">
              <w:rPr>
                <w:sz w:val="28"/>
                <w:szCs w:val="28"/>
              </w:rPr>
              <w:t>tra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F6519AF" w14:textId="6804084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2051FDD4" w:rsidR="6001ACE6">
              <w:rPr>
                <w:sz w:val="28"/>
                <w:szCs w:val="28"/>
              </w:rPr>
              <w:t>Damages the knight and goblins when stepped on</w:t>
            </w:r>
          </w:p>
        </w:tc>
      </w:tr>
      <w:tr w:rsidR="007B4A91" w:rsidTr="2051FDD4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AD0044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9423ADF" w14:textId="46AE3C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2051FDD4" w:rsidR="0D6E2DFC"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CD92D58" w14:textId="775C93D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2051FDD4" w:rsidR="0D6E2DFC">
              <w:rPr>
                <w:sz w:val="28"/>
                <w:szCs w:val="28"/>
              </w:rPr>
              <w:t>The knight cannot move through these</w:t>
            </w:r>
          </w:p>
        </w:tc>
      </w:tr>
      <w:tr w:rsidR="007B4A91" w:rsidTr="2051FDD4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BDD889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CCEAD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E3DA3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051FDD4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FF7CDF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0A55BE4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2C3078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051FDD4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18A3ADA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00751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F98E0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051FDD4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932ACB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DDD8BC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7484FE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051FDD4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EC75CA0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1394AC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DF5A5C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 w14:paraId="5DC6909F" w14:textId="77777777">
      <w:pPr>
        <w:rPr>
          <w:sz w:val="28"/>
          <w:szCs w:val="28"/>
        </w:rPr>
      </w:pPr>
    </w:p>
    <w:p w:rsidR="007B4A91" w:rsidRDefault="007B4A91" w14:paraId="14BD3334" w14:textId="77777777">
      <w:pPr>
        <w:ind w:left="720"/>
        <w:rPr>
          <w:sz w:val="28"/>
          <w:szCs w:val="28"/>
        </w:rPr>
      </w:pPr>
    </w:p>
    <w:p w:rsidR="007B4A91" w:rsidRDefault="00556965" w14:paraId="39620D9C" w14:textId="77777777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 w14:paraId="01B0EA99" w14:textId="0769DC9C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  <w:r>
        <w:rPr>
          <w:sz w:val="24"/>
          <w:szCs w:val="24"/>
        </w:rPr>
        <w:t xml:space="preserve"> </w:t>
      </w:r>
    </w:p>
    <w:p w:rsidR="007B4A91" w:rsidP="2051FDD4" w:rsidRDefault="00556965" w14:paraId="53DA1ADF" w14:textId="64523D86">
      <w:pPr>
        <w:numPr>
          <w:ilvl w:val="0"/>
          <w:numId w:val="4"/>
        </w:numPr>
        <w:rPr/>
      </w:pPr>
      <w:r w:rsidRPr="2051FDD4" w:rsidR="00556965">
        <w:rPr>
          <w:sz w:val="24"/>
          <w:szCs w:val="24"/>
        </w:rPr>
        <w:t>Add images of the game scenes</w:t>
      </w:r>
      <w:r w:rsidRPr="2051FDD4" w:rsidR="00556965">
        <w:rPr>
          <w:sz w:val="24"/>
          <w:szCs w:val="24"/>
        </w:rPr>
        <w:t xml:space="preserve"> to show each of the playing and non-playing characters at least once. </w:t>
      </w:r>
    </w:p>
    <w:p w:rsidR="007B4A91" w:rsidP="2051FDD4" w:rsidRDefault="00556965" w14:paraId="6F0504A2" w14:textId="516A64D7">
      <w:pPr>
        <w:ind w:left="0"/>
      </w:pPr>
    </w:p>
    <w:p w:rsidR="007B4A91" w:rsidP="2051FDD4" w:rsidRDefault="00556965" w14:paraId="74565226" w14:textId="3773DA9A">
      <w:pPr>
        <w:ind w:left="0"/>
      </w:pPr>
    </w:p>
    <w:p w:rsidR="007B4A91" w:rsidP="2051FDD4" w:rsidRDefault="00556965" w14:paraId="0AB7D380" w14:textId="6C8D5CDD">
      <w:pPr>
        <w:ind w:left="0"/>
      </w:pPr>
    </w:p>
    <w:p w:rsidR="007B4A91" w:rsidP="2051FDD4" w:rsidRDefault="00556965" w14:paraId="17B00E9E" w14:textId="539535BC">
      <w:pPr>
        <w:ind w:left="0"/>
      </w:pPr>
    </w:p>
    <w:p w:rsidR="007B4A91" w:rsidP="2051FDD4" w:rsidRDefault="00556965" w14:paraId="78CBB5CF" w14:textId="024A2B1B">
      <w:pPr>
        <w:pStyle w:val="Normal"/>
        <w:ind w:left="0"/>
      </w:pPr>
    </w:p>
    <w:p w:rsidR="007B4A91" w:rsidP="2051FDD4" w:rsidRDefault="00556965" w14:paraId="3914FFF2" w14:textId="0750FFD0">
      <w:pPr>
        <w:pStyle w:val="Normal"/>
        <w:ind w:left="0"/>
      </w:pPr>
    </w:p>
    <w:p w:rsidR="007B4A91" w:rsidP="2051FDD4" w:rsidRDefault="00556965" w14:paraId="53CD89E5" w14:textId="384A5614">
      <w:pPr>
        <w:pStyle w:val="Normal"/>
        <w:ind w:left="0"/>
      </w:pPr>
    </w:p>
    <w:p w:rsidR="007B4A91" w:rsidP="2051FDD4" w:rsidRDefault="00556965" w14:paraId="19FA23FD" w14:textId="12CCD315">
      <w:pPr>
        <w:pStyle w:val="Normal"/>
        <w:ind w:left="0"/>
      </w:pPr>
    </w:p>
    <w:p w:rsidR="007B4A91" w:rsidP="2051FDD4" w:rsidRDefault="00556965" w14:paraId="2E324266" w14:textId="3BA5163C">
      <w:pPr>
        <w:pStyle w:val="Normal"/>
        <w:ind w:left="0"/>
      </w:pPr>
    </w:p>
    <w:p w:rsidR="007B4A91" w:rsidP="2051FDD4" w:rsidRDefault="00556965" w14:paraId="43FD7400" w14:textId="2B764E46">
      <w:pPr>
        <w:pStyle w:val="Normal"/>
        <w:ind w:left="0"/>
        <w:jc w:val="center"/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g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144BE59B" wp14:editId="75501A7A">
                <wp:extent xmlns:wp="http://schemas.openxmlformats.org/drawingml/2006/wordprocessingDrawing" cx="7361555" cy="4069080"/>
                <wp:effectExtent xmlns:wp="http://schemas.openxmlformats.org/drawingml/2006/wordprocessingDrawing" l="133350" t="57150" r="144145" b="255270"/>
                <wp:docPr xmlns:wp="http://schemas.openxmlformats.org/drawingml/2006/wordprocessingDrawing" id="468532572" name="Group 24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7361555" cy="4069080"/>
                          <a:chOff x="0" y="0"/>
                          <a:chExt cx="8572730" cy="3942309"/>
                        </a:xfrm>
                      </wpg:grpSpPr>
                      <w14:contentPart xmlns:r="http://schemas.openxmlformats.org/officeDocument/2006/relationships" xmlns:w14="http://schemas.microsoft.com/office/word/2010/wordml" bwMode="auto" r:id="rId2121052347">
                        <w14:nvContentPartPr>
                          <w14:cNvPr id="1" name="Ink 1"/>
                          <w14:cNvContentPartPr/>
                        </w14:nvContentPartPr>
                        <w14:xfrm>
                          <a:off x="4437486" y="1160974"/>
                          <a:ext cx="378660" cy="268625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730969321">
                        <w14:nvContentPartPr>
                          <w14:cNvPr id="2" name="Ink 2"/>
                          <w14:cNvContentPartPr/>
                        </w14:nvContentPartPr>
                        <w14:xfrm>
                          <a:off x="4458459" y="1418149"/>
                          <a:ext cx="324458" cy="33429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754486878">
                        <w14:nvContentPartPr>
                          <w14:cNvPr id="3" name="Ink 3"/>
                          <w14:cNvContentPartPr/>
                        </w14:nvContentPartPr>
                        <w14:xfrm>
                          <a:off x="4178331" y="1444782"/>
                          <a:ext cx="260214" cy="116242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678781391">
                        <w14:nvContentPartPr>
                          <w14:cNvPr id="4" name="Ink 4"/>
                          <w14:cNvContentPartPr/>
                        </w14:nvContentPartPr>
                        <w14:xfrm>
                          <a:off x="4504804" y="1230998"/>
                          <a:ext cx="133350" cy="91901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778114724">
                        <w14:nvContentPartPr>
                          <w14:cNvPr id="5" name="Ink 5"/>
                          <w14:cNvContentPartPr/>
                        </w14:nvContentPartPr>
                        <w14:xfrm>
                          <a:off x="4495279" y="1322899"/>
                          <a:ext cx="83019" cy="3810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705228990">
                        <w14:nvContentPartPr>
                          <w14:cNvPr id="6" name="Ink 6"/>
                          <w14:cNvContentPartPr/>
                        </w14:nvContentPartPr>
                        <w14:xfrm>
                          <a:off x="3392329" y="811561"/>
                          <a:ext cx="374180" cy="435509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508252097">
                        <w14:nvContentPartPr>
                          <w14:cNvPr id="7" name="Ink 7"/>
                          <w14:cNvContentPartPr/>
                        </w14:nvContentPartPr>
                        <w14:xfrm>
                          <a:off x="3418268" y="1254678"/>
                          <a:ext cx="637746" cy="536271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596715018">
                        <w14:nvContentPartPr>
                          <w14:cNvPr id="8" name="Ink 8"/>
                          <w14:cNvContentPartPr/>
                        </w14:nvContentPartPr>
                        <w14:xfrm>
                          <a:off x="4031586" y="1187294"/>
                          <a:ext cx="377705" cy="176271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2060631707">
                        <w14:nvContentPartPr>
                          <w14:cNvPr id="9" name="Ink 9"/>
                          <w14:cNvContentPartPr/>
                        </w14:nvContentPartPr>
                        <w14:xfrm>
                          <a:off x="3476104" y="986613"/>
                          <a:ext cx="215105" cy="50536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380038229">
                        <w14:nvContentPartPr>
                          <w14:cNvPr id="10" name="Ink 10"/>
                          <w14:cNvContentPartPr/>
                        </w14:nvContentPartPr>
                        <w14:xfrm>
                          <a:off x="3495154" y="1103824"/>
                          <a:ext cx="218254" cy="127996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765365677">
                        <w14:nvContentPartPr>
                          <w14:cNvPr id="11" name="Ink 11"/>
                          <w14:cNvContentPartPr/>
                        </w14:nvContentPartPr>
                        <w14:xfrm>
                          <a:off x="3476104" y="1456249"/>
                          <a:ext cx="243689" cy="48019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626025">
                        <w14:nvContentPartPr>
                          <w14:cNvPr id="12" name="Ink 12"/>
                          <w14:cNvContentPartPr/>
                        </w14:nvContentPartPr>
                        <w14:xfrm>
                          <a:off x="3780904" y="1276809"/>
                          <a:ext cx="57150" cy="74665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681877654">
                        <w14:nvContentPartPr>
                          <w14:cNvPr id="13" name="Ink 13"/>
                          <w14:cNvContentPartPr/>
                        </w14:nvContentPartPr>
                        <w14:xfrm>
                          <a:off x="4116259" y="1713424"/>
                          <a:ext cx="378660" cy="268625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539475515">
                        <w14:nvContentPartPr>
                          <w14:cNvPr id="14" name="Ink 14"/>
                          <w14:cNvContentPartPr/>
                        </w14:nvContentPartPr>
                        <w14:xfrm>
                          <a:off x="4137232" y="1970599"/>
                          <a:ext cx="324458" cy="33429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014783247">
                        <w14:nvContentPartPr>
                          <w14:cNvPr id="15" name="Ink 15"/>
                          <w14:cNvContentPartPr/>
                        </w14:nvContentPartPr>
                        <w14:xfrm>
                          <a:off x="3857104" y="1997232"/>
                          <a:ext cx="260214" cy="116242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497895967">
                        <w14:nvContentPartPr>
                          <w14:cNvPr id="16" name="Ink 16"/>
                          <w14:cNvContentPartPr/>
                        </w14:nvContentPartPr>
                        <w14:xfrm>
                          <a:off x="4183577" y="1783448"/>
                          <a:ext cx="133350" cy="91901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372103085">
                        <w14:nvContentPartPr>
                          <w14:cNvPr id="17" name="Ink 17"/>
                          <w14:cNvContentPartPr/>
                        </w14:nvContentPartPr>
                        <w14:xfrm>
                          <a:off x="4174052" y="1875349"/>
                          <a:ext cx="83019" cy="3810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874715506">
                        <w14:nvContentPartPr>
                          <w14:cNvPr id="18" name="Ink 18"/>
                          <w14:cNvContentPartPr/>
                        </w14:nvContentPartPr>
                        <w14:xfrm>
                          <a:off x="4135309" y="560899"/>
                          <a:ext cx="378660" cy="268625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623372058">
                        <w14:nvContentPartPr>
                          <w14:cNvPr id="19" name="Ink 19"/>
                          <w14:cNvContentPartPr/>
                        </w14:nvContentPartPr>
                        <w14:xfrm>
                          <a:off x="4156282" y="818074"/>
                          <a:ext cx="324458" cy="33429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357895510">
                        <w14:nvContentPartPr>
                          <w14:cNvPr id="20" name="Ink 20"/>
                          <w14:cNvContentPartPr/>
                        </w14:nvContentPartPr>
                        <w14:xfrm>
                          <a:off x="3876154" y="844707"/>
                          <a:ext cx="260214" cy="116242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515572965">
                        <w14:nvContentPartPr>
                          <w14:cNvPr id="21" name="Ink 21"/>
                          <w14:cNvContentPartPr/>
                        </w14:nvContentPartPr>
                        <w14:xfrm>
                          <a:off x="4202627" y="630923"/>
                          <a:ext cx="133350" cy="91901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155271833">
                        <w14:nvContentPartPr>
                          <w14:cNvPr id="22" name="Ink 22"/>
                          <w14:cNvContentPartPr/>
                        </w14:nvContentPartPr>
                        <w14:xfrm>
                          <a:off x="4193102" y="722824"/>
                          <a:ext cx="83019" cy="3810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241892975">
                        <w14:nvContentPartPr>
                          <w14:cNvPr id="23" name="Ink 23"/>
                          <w14:cNvContentPartPr/>
                        </w14:nvContentPartPr>
                        <w14:xfrm>
                          <a:off x="7362304" y="160063"/>
                          <a:ext cx="200434" cy="1258086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276711285">
                        <w14:nvContentPartPr>
                          <w14:cNvPr id="25" name="Ink 25"/>
                          <w14:cNvContentPartPr/>
                        </w14:nvContentPartPr>
                        <w14:xfrm>
                          <a:off x="7428979" y="142858"/>
                          <a:ext cx="209950" cy="1275291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33867568">
                        <w14:nvContentPartPr>
                          <w14:cNvPr id="26" name="Ink 26"/>
                          <w14:cNvContentPartPr/>
                        </w14:nvContentPartPr>
                        <w14:xfrm>
                          <a:off x="7590904" y="142603"/>
                          <a:ext cx="305374" cy="1464842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933138649">
                        <w14:nvContentPartPr>
                          <w14:cNvPr id="27" name="Ink 27"/>
                          <w14:cNvContentPartPr/>
                        </w14:nvContentPartPr>
                        <w14:xfrm>
                          <a:off x="7448029" y="1332424"/>
                          <a:ext cx="171752" cy="84615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583283193">
                        <w14:nvContentPartPr>
                          <w14:cNvPr id="28" name="Ink 28"/>
                          <w14:cNvContentPartPr/>
                        </w14:nvContentPartPr>
                        <w14:xfrm>
                          <a:off x="7495654" y="1189549"/>
                          <a:ext cx="161355" cy="85623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30481954">
                        <w14:nvContentPartPr>
                          <w14:cNvPr id="29" name="Ink 29"/>
                          <w14:cNvContentPartPr/>
                        </w14:nvContentPartPr>
                        <w14:xfrm>
                          <a:off x="7524229" y="1075249"/>
                          <a:ext cx="181814" cy="36198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178434029">
                        <w14:nvContentPartPr>
                          <w14:cNvPr id="30" name="Ink 30"/>
                          <w14:cNvContentPartPr/>
                        </w14:nvContentPartPr>
                        <w14:xfrm>
                          <a:off x="7562329" y="951424"/>
                          <a:ext cx="151378" cy="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1007875">
                        <w14:nvContentPartPr>
                          <w14:cNvPr id="31" name="Ink 31"/>
                          <w14:cNvContentPartPr/>
                        </w14:nvContentPartPr>
                        <w14:xfrm>
                          <a:off x="7552804" y="789499"/>
                          <a:ext cx="198575" cy="19624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444839240">
                        <w14:nvContentPartPr>
                          <w14:cNvPr id="32" name="Ink 32"/>
                          <w14:cNvContentPartPr/>
                        </w14:nvContentPartPr>
                        <w14:xfrm>
                          <a:off x="7590904" y="646624"/>
                          <a:ext cx="179919" cy="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62236445">
                        <w14:nvContentPartPr>
                          <w14:cNvPr id="33" name="Ink 33"/>
                          <w14:cNvContentPartPr/>
                        </w14:nvContentPartPr>
                        <w14:xfrm>
                          <a:off x="7600429" y="437074"/>
                          <a:ext cx="190884" cy="103334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506607425">
                        <w14:nvContentPartPr>
                          <w14:cNvPr id="34" name="Ink 34"/>
                          <w14:cNvContentPartPr/>
                        </w14:nvContentPartPr>
                        <w14:xfrm>
                          <a:off x="7629004" y="141799"/>
                          <a:ext cx="139374" cy="202469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402027199">
                        <w14:nvContentPartPr>
                          <w14:cNvPr id="35" name="Ink 35"/>
                          <w14:cNvContentPartPr/>
                        </w14:nvContentPartPr>
                        <w14:xfrm>
                          <a:off x="7001412" y="573122"/>
                          <a:ext cx="341255" cy="273527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989180967">
                        <w14:nvContentPartPr>
                          <w14:cNvPr id="36" name="Ink 36"/>
                          <w14:cNvContentPartPr/>
                        </w14:nvContentPartPr>
                        <w14:xfrm>
                          <a:off x="6009345" y="598999"/>
                          <a:ext cx="103790" cy="133712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2074164885">
                        <w14:nvContentPartPr>
                          <w14:cNvPr id="37" name="Ink 37"/>
                          <w14:cNvContentPartPr/>
                        </w14:nvContentPartPr>
                        <w14:xfrm>
                          <a:off x="6000229" y="456124"/>
                          <a:ext cx="786802" cy="238125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888157705">
                        <w14:nvContentPartPr>
                          <w14:cNvPr id="38" name="Ink 38"/>
                          <w14:cNvContentPartPr/>
                        </w14:nvContentPartPr>
                        <w14:xfrm>
                          <a:off x="1713979" y="1647448"/>
                          <a:ext cx="457777" cy="608901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660102080">
                        <w14:nvContentPartPr>
                          <w14:cNvPr id="39" name="Ink 39"/>
                          <w14:cNvContentPartPr/>
                        </w14:nvContentPartPr>
                        <w14:xfrm>
                          <a:off x="1780654" y="1751524"/>
                          <a:ext cx="0" cy="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726988984">
                        <w14:nvContentPartPr>
                          <w14:cNvPr id="40" name="Ink 40"/>
                          <w14:cNvContentPartPr/>
                        </w14:nvContentPartPr>
                        <w14:xfrm>
                          <a:off x="1599264" y="1854397"/>
                          <a:ext cx="744928" cy="507174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747853579">
                        <w14:nvContentPartPr>
                          <w14:cNvPr id="41" name="Ink 41"/>
                          <w14:cNvContentPartPr/>
                        </w14:nvContentPartPr>
                        <w14:xfrm>
                          <a:off x="1618729" y="1865824"/>
                          <a:ext cx="94135" cy="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301185007">
                        <w14:nvContentPartPr>
                          <w14:cNvPr id="42" name="Ink 42"/>
                          <w14:cNvContentPartPr/>
                        </w14:nvContentPartPr>
                        <w14:xfrm>
                          <a:off x="1809229" y="1836228"/>
                          <a:ext cx="74572" cy="29596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569307258">
                        <w14:nvContentPartPr>
                          <w14:cNvPr id="43" name="Ink 43"/>
                          <w14:cNvContentPartPr/>
                        </w14:nvContentPartPr>
                        <w14:xfrm>
                          <a:off x="1418704" y="970474"/>
                          <a:ext cx="514706" cy="512817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414896390">
                        <w14:nvContentPartPr>
                          <w14:cNvPr id="44" name="Ink 44"/>
                          <w14:cNvContentPartPr/>
                        </w14:nvContentPartPr>
                        <w14:xfrm>
                          <a:off x="1704454" y="913324"/>
                          <a:ext cx="230557" cy="20161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937388760">
                        <w14:nvContentPartPr>
                          <w14:cNvPr id="45" name="Ink 45"/>
                          <w14:cNvContentPartPr/>
                        </w14:nvContentPartPr>
                        <w14:xfrm>
                          <a:off x="5266230" y="835716"/>
                          <a:ext cx="2926619" cy="1363483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350021154">
                        <w14:nvContentPartPr>
                          <w14:cNvPr id="46" name="Ink 46"/>
                          <w14:cNvContentPartPr/>
                        </w14:nvContentPartPr>
                        <w14:xfrm>
                          <a:off x="5248638" y="0"/>
                          <a:ext cx="2227966" cy="1096204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4246466">
                        <w14:nvContentPartPr>
                          <w14:cNvPr id="47" name="Ink 47"/>
                          <w14:cNvContentPartPr/>
                        </w14:nvContentPartPr>
                        <w14:xfrm>
                          <a:off x="162463" y="56074"/>
                          <a:ext cx="3408891" cy="1143615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647032346">
                        <w14:nvContentPartPr>
                          <w14:cNvPr id="48" name="Ink 48"/>
                          <w14:cNvContentPartPr/>
                        </w14:nvContentPartPr>
                        <w14:xfrm>
                          <a:off x="133918" y="2303484"/>
                          <a:ext cx="2247226" cy="114349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2019927394">
                        <w14:nvContentPartPr>
                          <w14:cNvPr id="49" name="Ink 49"/>
                          <w14:cNvContentPartPr/>
                        </w14:nvContentPartPr>
                        <w14:xfrm>
                          <a:off x="3227586" y="2520722"/>
                          <a:ext cx="2649427" cy="554777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393682270">
                        <w14:nvContentPartPr>
                          <w14:cNvPr id="50" name="Ink 50"/>
                          <w14:cNvContentPartPr/>
                        </w14:nvContentPartPr>
                        <w14:xfrm>
                          <a:off x="5257279" y="2122584"/>
                          <a:ext cx="1143415" cy="1342482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822190242">
                        <w14:nvContentPartPr>
                          <w14:cNvPr id="51" name="Ink 51"/>
                          <w14:cNvContentPartPr/>
                        </w14:nvContentPartPr>
                        <w14:xfrm>
                          <a:off x="5408845" y="455156"/>
                          <a:ext cx="3163885" cy="2963959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319172563">
                        <w14:nvContentPartPr>
                          <w14:cNvPr id="52" name="Ink 52"/>
                          <w14:cNvContentPartPr/>
                        </w14:nvContentPartPr>
                        <w14:xfrm>
                          <a:off x="5333479" y="217454"/>
                          <a:ext cx="2110784" cy="782209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179608725">
                        <w14:nvContentPartPr>
                          <w14:cNvPr id="53" name="Ink 53"/>
                          <w14:cNvContentPartPr/>
                        </w14:nvContentPartPr>
                        <w14:xfrm>
                          <a:off x="0" y="187609"/>
                          <a:ext cx="3456751" cy="375470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003818561">
                        <w14:nvContentPartPr>
                          <w14:cNvPr id="54" name="Ink 54"/>
                          <w14:cNvContentPartPr/>
                        </w14:nvContentPartPr>
                        <w14:xfrm>
                          <a:off x="3371329" y="2627409"/>
                          <a:ext cx="2348145" cy="263285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260519221">
                        <w14:nvContentPartPr>
                          <w14:cNvPr id="55" name="Ink 55"/>
                          <w14:cNvContentPartPr/>
                        </w14:nvContentPartPr>
                        <w14:xfrm>
                          <a:off x="656704" y="2913574"/>
                          <a:ext cx="70839" cy="141241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580932172">
                        <w14:nvContentPartPr>
                          <w14:cNvPr id="56" name="Ink 56"/>
                          <w14:cNvContentPartPr/>
                        </w14:nvContentPartPr>
                        <w14:xfrm>
                          <a:off x="913464" y="2826320"/>
                          <a:ext cx="860347" cy="229893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965780514">
                        <w14:nvContentPartPr>
                          <w14:cNvPr id="57" name="Ink 57"/>
                          <w14:cNvContentPartPr/>
                        </w14:nvContentPartPr>
                        <w14:xfrm>
                          <a:off x="2826834" y="3161224"/>
                          <a:ext cx="333842" cy="95250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489076346">
                        <w14:nvContentPartPr>
                          <w14:cNvPr id="58" name="Ink 58"/>
                          <w14:cNvContentPartPr/>
                        </w14:nvContentPartPr>
                        <w14:xfrm>
                          <a:off x="3208135" y="3150147"/>
                          <a:ext cx="991215" cy="211353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477775593">
                        <w14:nvContentPartPr>
                          <w14:cNvPr id="59" name="Ink 59"/>
                          <w14:cNvContentPartPr/>
                        </w14:nvContentPartPr>
                        <w14:xfrm>
                          <a:off x="3142729" y="1789624"/>
                          <a:ext cx="97228" cy="101515"/>
                        </w14:xfrm>
                      </w14:contentPart>
                      <w14:contentPart xmlns:r="http://schemas.openxmlformats.org/officeDocument/2006/relationships" xmlns:w14="http://schemas.microsoft.com/office/word/2010/wordml" bwMode="auto" r:id="rId1544913823">
                        <w14:nvContentPartPr>
                          <w14:cNvPr id="60" name="Ink 60"/>
                          <w14:cNvContentPartPr/>
                        </w14:nvContentPartPr>
                        <w14:xfrm>
                          <a:off x="3000998" y="1808674"/>
                          <a:ext cx="189356" cy="98543"/>
                        </w14:xfrm>
                      </w14:contentPart>
                      <wps:wsp xmlns:wps="http://schemas.microsoft.com/office/word/2010/wordprocessingShape">
                        <wps:cNvPr id="61" name="Rectangle 61"/>
                        <wps:cNvSpPr/>
                        <wps:spPr>
                          <a:xfrm>
                            <a:off x="2485504" y="1970599"/>
                            <a:ext cx="610172" cy="19110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 xmlns:w="http://schemas.openxmlformats.org/wordprocessingml/2006/main">
                            <w:p w:rsidR="00D11CE0" w:rsidP="00D11CE0" w:rsidRDefault="00D11CE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>knight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62" name="Rectangle 62"/>
                        <wps:cNvSpPr/>
                        <wps:spPr>
                          <a:xfrm>
                            <a:off x="4536788" y="856274"/>
                            <a:ext cx="678981" cy="2284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 xmlns:w="http://schemas.openxmlformats.org/wordprocessingml/2006/main">
                            <w:p w:rsidR="00D11CE0" w:rsidP="00D11CE0" w:rsidRDefault="00D11CE0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>goblins</w:t>
                              </w:r>
                            </w:p>
                          </w:txbxContent>
                        </wps:txbx>
                        <wps:bodyPr anchor="t"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mc="http://schemas.openxmlformats.org/markup-compatibility/2006"/>
        </mc:AlternateContent>
      </w:r>
    </w:p>
    <w:p w:rsidR="007B4A91" w:rsidP="2051FDD4" w:rsidRDefault="00556965" w14:paraId="07E1C3D8" w14:textId="02A617E0">
      <w:pPr>
        <w:pStyle w:val="Normal"/>
        <w:ind w:left="0"/>
      </w:pPr>
    </w:p>
    <w:p w:rsidR="007B4A91" w:rsidP="2051FDD4" w:rsidRDefault="00556965" w14:paraId="244256AF" w14:textId="77794642">
      <w:pPr>
        <w:pStyle w:val="Normal"/>
        <w:ind w:left="0"/>
      </w:pPr>
    </w:p>
    <w:p w:rsidR="007B4A91" w:rsidP="2051FDD4" w:rsidRDefault="00556965" w14:paraId="79285C57" w14:textId="565D55EE">
      <w:pPr>
        <w:pStyle w:val="Normal"/>
        <w:ind w:left="0"/>
      </w:pPr>
    </w:p>
    <w:p w:rsidR="007B4A91" w:rsidP="2051FDD4" w:rsidRDefault="00556965" w14:paraId="76DB19BA" w14:textId="56BD21E3">
      <w:pPr>
        <w:pStyle w:val="Normal"/>
        <w:ind w:left="0"/>
      </w:pPr>
    </w:p>
    <w:p w:rsidR="007B4A91" w:rsidP="2051FDD4" w:rsidRDefault="00556965" w14:paraId="692CD8DF" w14:textId="3E1D48ED">
      <w:pPr>
        <w:pStyle w:val="Normal"/>
        <w:ind w:left="0"/>
      </w:pPr>
    </w:p>
    <w:p w:rsidR="007B4A91" w:rsidP="2051FDD4" w:rsidRDefault="00556965" w14:paraId="0F92C427" w14:textId="653DB5DF">
      <w:pPr>
        <w:pStyle w:val="Normal"/>
        <w:ind w:left="0"/>
      </w:pPr>
    </w:p>
    <w:p w:rsidR="007B4A91" w:rsidP="2051FDD4" w:rsidRDefault="00556965" w14:paraId="62FB5A58" w14:textId="08BD8BD7">
      <w:pPr>
        <w:pStyle w:val="Normal"/>
        <w:ind w:left="0"/>
      </w:pPr>
    </w:p>
    <w:p w:rsidR="007B4A91" w:rsidP="2051FDD4" w:rsidRDefault="00556965" w14:paraId="03825BDC" w14:textId="6C89E602">
      <w:pPr>
        <w:pStyle w:val="Normal"/>
        <w:ind w:left="0"/>
      </w:pPr>
    </w:p>
    <w:p w:rsidR="007B4A91" w:rsidP="2051FDD4" w:rsidRDefault="00556965" w14:paraId="222936BA" w14:textId="2277B0B6">
      <w:pPr>
        <w:ind w:left="0"/>
      </w:pPr>
    </w:p>
    <w:p w:rsidR="007B4A91" w:rsidP="2051FDD4" w:rsidRDefault="00556965" w14:paraId="7B24A9A6" w14:textId="2493C96B">
      <w:pPr>
        <w:ind w:left="0"/>
      </w:pPr>
      <w:r w:rsidRPr="2051FDD4" w:rsidR="00556965">
        <w:rPr>
          <w:sz w:val="28"/>
          <w:szCs w:val="28"/>
        </w:rPr>
        <w:t xml:space="preserve"> </w:t>
      </w:r>
    </w:p>
    <w:p w:rsidR="00556965" w:rsidRDefault="00556965" w14:paraId="7A3F11E7" w14:textId="77777777"/>
    <w:p w:rsidR="007B4A91" w:rsidRDefault="00556965" w14:paraId="1C560CE8" w14:textId="2FAC261E">
      <w:pPr>
        <w:rPr>
          <w:sz w:val="28"/>
          <w:szCs w:val="28"/>
        </w:rPr>
      </w:pPr>
      <w:r>
        <w:pict w14:anchorId="09EE1EB3">
          <v:rect id="_x0000_i1031" style="width:0;height:1.5pt" o:hr="t" o:hrstd="t" o:hralign="center" fillcolor="#a0a0a0" stroked="f"/>
        </w:pict>
      </w:r>
    </w:p>
    <w:p w:rsidR="007B4A91" w:rsidRDefault="00556965" w14:paraId="2C39E5BE" w14:textId="77777777">
      <w:pPr>
        <w:rPr>
          <w:sz w:val="28"/>
          <w:szCs w:val="28"/>
        </w:rPr>
      </w:pPr>
      <w:r>
        <w:pict w14:anchorId="0F1C66A9">
          <v:rect id="_x0000_i1032" style="width:0;height:1.5pt" o:hr="t" o:hrstd="t" o:hralign="center" fillcolor="#a0a0a0" stroked="f"/>
        </w:pict>
      </w:r>
    </w:p>
    <w:p w:rsidR="007B4A91" w:rsidRDefault="00556965" w14:paraId="442F6C1C" w14:textId="77777777">
      <w:pPr>
        <w:rPr>
          <w:sz w:val="28"/>
          <w:szCs w:val="28"/>
        </w:rPr>
      </w:pPr>
      <w:r>
        <w:pict w14:anchorId="4F9B2C9F">
          <v:rect id="_x0000_i1033" style="width:0;height:1.5pt" o:hr="t" o:hrstd="t" o:hralign="center" fillcolor="#a0a0a0" stroked="f"/>
        </w:pict>
      </w:r>
    </w:p>
    <w:p w:rsidR="007B4A91" w:rsidRDefault="00556965" w14:paraId="6A534FF3" w14:textId="77777777">
      <w:pPr>
        <w:rPr>
          <w:sz w:val="28"/>
          <w:szCs w:val="28"/>
        </w:rPr>
      </w:pPr>
      <w:r>
        <w:pict w14:anchorId="0F0BB7B1">
          <v:rect id="_x0000_i1034" style="width:0;height:1.5pt" o:hr="t" o:hrstd="t" o:hralign="center" fillcolor="#a0a0a0" stroked="f"/>
        </w:pict>
      </w:r>
    </w:p>
    <w:p w:rsidR="007B4A91" w:rsidRDefault="007B4A91" w14:paraId="192F1F0E" w14:textId="77777777">
      <w:pPr>
        <w:rPr>
          <w:sz w:val="28"/>
          <w:szCs w:val="28"/>
        </w:rPr>
      </w:pPr>
    </w:p>
    <w:p w:rsidR="007B4A91" w:rsidRDefault="00556965" w14:paraId="3FC726A4" w14:textId="77777777">
      <w:pPr>
        <w:rPr>
          <w:sz w:val="28"/>
          <w:szCs w:val="28"/>
        </w:rPr>
      </w:pPr>
      <w:r w:rsidRPr="2051FDD4" w:rsidR="00556965">
        <w:rPr>
          <w:sz w:val="28"/>
          <w:szCs w:val="28"/>
        </w:rPr>
        <w:t xml:space="preserve">How do you plan to make your game engaging? </w:t>
      </w:r>
    </w:p>
    <w:p w:rsidR="2051FDD4" w:rsidP="2051FDD4" w:rsidRDefault="2051FDD4" w14:paraId="69C54B78" w14:textId="1D322580">
      <w:pPr>
        <w:pStyle w:val="Normal"/>
        <w:rPr>
          <w:sz w:val="28"/>
          <w:szCs w:val="28"/>
        </w:rPr>
      </w:pPr>
    </w:p>
    <w:p w:rsidR="007B4A91" w:rsidRDefault="00556965" w14:paraId="24B987DE" w14:textId="7D952ED3">
      <w:pPr>
        <w:rPr>
          <w:sz w:val="28"/>
          <w:szCs w:val="28"/>
        </w:rPr>
      </w:pPr>
      <w:r>
        <w:pict w14:anchorId="4F92B24E">
          <v:rect id="_x0000_i1035" style="width:0;height:1.5pt" o:hr="t" o:hrstd="t" o:hralign="center" fillcolor="#a0a0a0" stroked="f"/>
        </w:pict>
      </w:r>
      <w:r>
        <w:pict w14:anchorId="49CF2C3B">
          <v:rect id="_x0000_i1036" style="width:0;height:1.5pt" o:hr="t" o:hrstd="t" o:hralign="center" fillcolor="#a0a0a0" stroked="f"/>
        </w:pict>
      </w:r>
      <w:r>
        <w:pict w14:anchorId="2BE0C1BB">
          <v:rect id="_x0000_i1037" style="width:0;height:1.5pt" o:hr="t" o:hrstd="t" o:hralign="center" fillcolor="#a0a0a0" stroked="f"/>
        </w:pict>
      </w:r>
      <w:r>
        <w:pict w14:anchorId="6874E4CB">
          <v:rect id="_x0000_i1038" style="width:0;height:1.5pt" o:hr="t" o:hrstd="t" o:hralign="center" fillcolor="#a0a0a0" stroked="f"/>
        </w:pict>
      </w:r>
      <w:r w:rsidRPr="2051FDD4" w:rsidR="1606C7DB">
        <w:rPr>
          <w:sz w:val="28"/>
          <w:szCs w:val="28"/>
        </w:rPr>
        <w:t xml:space="preserve">each level will have a random number of enemies, however as the player progresses, </w:t>
      </w:r>
      <w:r w:rsidRPr="2051FDD4" w:rsidR="1350923E">
        <w:rPr>
          <w:sz w:val="28"/>
          <w:szCs w:val="28"/>
        </w:rPr>
        <w:t>I</w:t>
      </w:r>
      <w:r w:rsidRPr="2051FDD4" w:rsidR="1606C7DB">
        <w:rPr>
          <w:sz w:val="28"/>
          <w:szCs w:val="28"/>
        </w:rPr>
        <w:t xml:space="preserve"> plan to make the random num</w:t>
      </w:r>
      <w:r w:rsidRPr="2051FDD4" w:rsidR="4381820A">
        <w:rPr>
          <w:sz w:val="28"/>
          <w:szCs w:val="28"/>
        </w:rPr>
        <w:t>ber be chosen from a pool of larger numbers, meaning the player will have to be very c</w:t>
      </w:r>
      <w:r w:rsidRPr="2051FDD4" w:rsidR="4EC948CA">
        <w:rPr>
          <w:sz w:val="28"/>
          <w:szCs w:val="28"/>
        </w:rPr>
        <w:t>areful to manage both attacking the large groups of goblins and dodging the traps</w:t>
      </w:r>
    </w:p>
    <w:p w:rsidR="007B4A91" w:rsidRDefault="007B4A91" w14:paraId="7C9E10E8" w14:textId="77777777">
      <w:pPr>
        <w:ind w:left="720"/>
        <w:rPr>
          <w:sz w:val="28"/>
          <w:szCs w:val="28"/>
        </w:rPr>
      </w:pPr>
    </w:p>
    <w:sectPr w:rsidR="007B4A91">
      <w:pgSz w:w="12240" w:h="15840" w:orient="portrait"/>
      <w:pgMar w:top="144" w:right="144" w:bottom="144" w:left="14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5381412"/>
    <w:rsid w:val="054A06EC"/>
    <w:rsid w:val="06919E90"/>
    <w:rsid w:val="0B1A7854"/>
    <w:rsid w:val="0D6E2DFC"/>
    <w:rsid w:val="1350923E"/>
    <w:rsid w:val="138CA329"/>
    <w:rsid w:val="15ABE03B"/>
    <w:rsid w:val="1606C7DB"/>
    <w:rsid w:val="1BD759C0"/>
    <w:rsid w:val="1C3BD200"/>
    <w:rsid w:val="1D732A21"/>
    <w:rsid w:val="1DD7A261"/>
    <w:rsid w:val="1F968A80"/>
    <w:rsid w:val="2051FDD4"/>
    <w:rsid w:val="20AACAE3"/>
    <w:rsid w:val="2990775E"/>
    <w:rsid w:val="320BDF85"/>
    <w:rsid w:val="371EF55A"/>
    <w:rsid w:val="3D13BB48"/>
    <w:rsid w:val="4381820A"/>
    <w:rsid w:val="43E91A56"/>
    <w:rsid w:val="4607B064"/>
    <w:rsid w:val="4EAD440F"/>
    <w:rsid w:val="4EC948CA"/>
    <w:rsid w:val="5608582B"/>
    <w:rsid w:val="57267F9D"/>
    <w:rsid w:val="5D528005"/>
    <w:rsid w:val="5DD3E33D"/>
    <w:rsid w:val="5F88DBFB"/>
    <w:rsid w:val="6001ACE6"/>
    <w:rsid w:val="65E41128"/>
    <w:rsid w:val="65F81D7F"/>
    <w:rsid w:val="773A17B4"/>
    <w:rsid w:val="77593221"/>
    <w:rsid w:val="7AD07795"/>
    <w:rsid w:val="7C6C4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ink/ink.xml" Id="rId2121052347" /><Relationship Type="http://schemas.openxmlformats.org/officeDocument/2006/relationships/customXml" Target="ink/ink2.xml" Id="rId1730969321" /><Relationship Type="http://schemas.openxmlformats.org/officeDocument/2006/relationships/customXml" Target="ink/ink3.xml" Id="rId754486878" /><Relationship Type="http://schemas.openxmlformats.org/officeDocument/2006/relationships/customXml" Target="ink/ink4.xml" Id="rId1678781391" /><Relationship Type="http://schemas.openxmlformats.org/officeDocument/2006/relationships/customXml" Target="ink/ink5.xml" Id="rId1778114724" /><Relationship Type="http://schemas.openxmlformats.org/officeDocument/2006/relationships/customXml" Target="ink/ink6.xml" Id="rId1705228990" /><Relationship Type="http://schemas.openxmlformats.org/officeDocument/2006/relationships/customXml" Target="ink/ink7.xml" Id="rId508252097" /><Relationship Type="http://schemas.openxmlformats.org/officeDocument/2006/relationships/customXml" Target="ink/ink8.xml" Id="rId1596715018" /><Relationship Type="http://schemas.openxmlformats.org/officeDocument/2006/relationships/customXml" Target="ink/ink9.xml" Id="rId2060631707" /><Relationship Type="http://schemas.openxmlformats.org/officeDocument/2006/relationships/customXml" Target="ink/inka.xml" Id="rId380038229" /><Relationship Type="http://schemas.openxmlformats.org/officeDocument/2006/relationships/customXml" Target="ink/inkb.xml" Id="rId1765365677" /><Relationship Type="http://schemas.openxmlformats.org/officeDocument/2006/relationships/customXml" Target="ink/inkc.xml" Id="rId1626025" /><Relationship Type="http://schemas.openxmlformats.org/officeDocument/2006/relationships/customXml" Target="ink/inkd.xml" Id="rId681877654" /><Relationship Type="http://schemas.openxmlformats.org/officeDocument/2006/relationships/customXml" Target="ink/inke.xml" Id="rId1539475515" /><Relationship Type="http://schemas.openxmlformats.org/officeDocument/2006/relationships/customXml" Target="ink/inkf.xml" Id="rId1014783247" /><Relationship Type="http://schemas.openxmlformats.org/officeDocument/2006/relationships/customXml" Target="ink/ink10.xml" Id="rId497895967" /><Relationship Type="http://schemas.openxmlformats.org/officeDocument/2006/relationships/customXml" Target="ink/ink11.xml" Id="rId1372103085" /><Relationship Type="http://schemas.openxmlformats.org/officeDocument/2006/relationships/customXml" Target="ink/ink12.xml" Id="rId874715506" /><Relationship Type="http://schemas.openxmlformats.org/officeDocument/2006/relationships/customXml" Target="ink/ink13.xml" Id="rId623372058" /><Relationship Type="http://schemas.openxmlformats.org/officeDocument/2006/relationships/customXml" Target="ink/ink14.xml" Id="rId357895510" /><Relationship Type="http://schemas.openxmlformats.org/officeDocument/2006/relationships/customXml" Target="ink/ink15.xml" Id="rId515572965" /><Relationship Type="http://schemas.openxmlformats.org/officeDocument/2006/relationships/customXml" Target="ink/ink16.xml" Id="rId1155271833" /><Relationship Type="http://schemas.openxmlformats.org/officeDocument/2006/relationships/customXml" Target="ink/ink17.xml" Id="rId241892975" /><Relationship Type="http://schemas.openxmlformats.org/officeDocument/2006/relationships/customXml" Target="ink/ink18.xml" Id="rId276711285" /><Relationship Type="http://schemas.openxmlformats.org/officeDocument/2006/relationships/customXml" Target="ink/ink19.xml" Id="rId133867568" /><Relationship Type="http://schemas.openxmlformats.org/officeDocument/2006/relationships/customXml" Target="ink/ink1a.xml" Id="rId933138649" /><Relationship Type="http://schemas.openxmlformats.org/officeDocument/2006/relationships/customXml" Target="ink/ink1b.xml" Id="rId1583283193" /><Relationship Type="http://schemas.openxmlformats.org/officeDocument/2006/relationships/customXml" Target="ink/ink1c.xml" Id="rId30481954" /><Relationship Type="http://schemas.openxmlformats.org/officeDocument/2006/relationships/customXml" Target="ink/ink1d.xml" Id="rId1178434029" /><Relationship Type="http://schemas.openxmlformats.org/officeDocument/2006/relationships/customXml" Target="ink/ink1e.xml" Id="rId11007875" /><Relationship Type="http://schemas.openxmlformats.org/officeDocument/2006/relationships/customXml" Target="ink/ink1f.xml" Id="rId444839240" /><Relationship Type="http://schemas.openxmlformats.org/officeDocument/2006/relationships/customXml" Target="ink/ink20.xml" Id="rId162236445" /><Relationship Type="http://schemas.openxmlformats.org/officeDocument/2006/relationships/customXml" Target="ink/ink21.xml" Id="rId506607425" /><Relationship Type="http://schemas.openxmlformats.org/officeDocument/2006/relationships/customXml" Target="ink/ink22.xml" Id="rId1402027199" /><Relationship Type="http://schemas.openxmlformats.org/officeDocument/2006/relationships/customXml" Target="ink/ink23.xml" Id="rId989180967" /><Relationship Type="http://schemas.openxmlformats.org/officeDocument/2006/relationships/customXml" Target="ink/ink24.xml" Id="rId2074164885" /><Relationship Type="http://schemas.openxmlformats.org/officeDocument/2006/relationships/customXml" Target="ink/ink25.xml" Id="rId1888157705" /><Relationship Type="http://schemas.openxmlformats.org/officeDocument/2006/relationships/customXml" Target="ink/ink26.xml" Id="rId660102080" /><Relationship Type="http://schemas.openxmlformats.org/officeDocument/2006/relationships/customXml" Target="ink/ink27.xml" Id="rId726988984" /><Relationship Type="http://schemas.openxmlformats.org/officeDocument/2006/relationships/customXml" Target="ink/ink28.xml" Id="rId1747853579" /><Relationship Type="http://schemas.openxmlformats.org/officeDocument/2006/relationships/customXml" Target="ink/ink29.xml" Id="rId1301185007" /><Relationship Type="http://schemas.openxmlformats.org/officeDocument/2006/relationships/customXml" Target="ink/ink2a.xml" Id="rId569307258" /><Relationship Type="http://schemas.openxmlformats.org/officeDocument/2006/relationships/customXml" Target="ink/ink2b.xml" Id="rId414896390" /><Relationship Type="http://schemas.openxmlformats.org/officeDocument/2006/relationships/customXml" Target="ink/ink2c.xml" Id="rId1937388760" /><Relationship Type="http://schemas.openxmlformats.org/officeDocument/2006/relationships/customXml" Target="ink/ink2d.xml" Id="rId350021154" /><Relationship Type="http://schemas.openxmlformats.org/officeDocument/2006/relationships/customXml" Target="ink/ink2e.xml" Id="rId4246466" /><Relationship Type="http://schemas.openxmlformats.org/officeDocument/2006/relationships/customXml" Target="ink/ink2f.xml" Id="rId647032346" /><Relationship Type="http://schemas.openxmlformats.org/officeDocument/2006/relationships/customXml" Target="ink/ink30.xml" Id="rId2019927394" /><Relationship Type="http://schemas.openxmlformats.org/officeDocument/2006/relationships/customXml" Target="ink/ink31.xml" Id="rId393682270" /><Relationship Type="http://schemas.openxmlformats.org/officeDocument/2006/relationships/customXml" Target="ink/ink32.xml" Id="rId822190242" /><Relationship Type="http://schemas.openxmlformats.org/officeDocument/2006/relationships/customXml" Target="ink/ink33.xml" Id="rId1319172563" /><Relationship Type="http://schemas.openxmlformats.org/officeDocument/2006/relationships/customXml" Target="ink/ink34.xml" Id="rId1179608725" /><Relationship Type="http://schemas.openxmlformats.org/officeDocument/2006/relationships/customXml" Target="ink/ink35.xml" Id="rId1003818561" /><Relationship Type="http://schemas.openxmlformats.org/officeDocument/2006/relationships/customXml" Target="ink/ink36.xml" Id="rId1260519221" /><Relationship Type="http://schemas.openxmlformats.org/officeDocument/2006/relationships/customXml" Target="ink/ink37.xml" Id="rId580932172" /><Relationship Type="http://schemas.openxmlformats.org/officeDocument/2006/relationships/customXml" Target="ink/ink38.xml" Id="rId965780514" /><Relationship Type="http://schemas.openxmlformats.org/officeDocument/2006/relationships/customXml" Target="ink/ink39.xml" Id="rId1489076346" /><Relationship Type="http://schemas.openxmlformats.org/officeDocument/2006/relationships/customXml" Target="ink/ink3a.xml" Id="rId477775593" /><Relationship Type="http://schemas.openxmlformats.org/officeDocument/2006/relationships/customXml" Target="ink/ink3b.xml" Id="rId1544913823" /></Relationships>
</file>

<file path=word/ink/ink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025"/>
    </inkml:context>
    <inkml:brush xml:id="br0">
      <inkml:brushProperty name="width" value="0.1" units="cm"/>
      <inkml:brushProperty name="height" value="0.1" units="cm"/>
    </inkml:brush>
  </inkml:definitions>
  <inkml:trace contextRef="#ctx0" brushRef="#br0">616 0 16383 0 0,'-4'0'0'0'0,"-5"0"0"0"0,-5 0 0 0 0,-6 0 0 0 0,0 0 0 0 0,-3 0 0 0 0,1 0 0 0 0,-1 0 0 0 0,-9 0 0 0 0,-3 0 0 0 0,3 0 0 0 0,0 0 0 0 0,5 0 0 0 0,1 0 0 0 0,-1 0 0 0 0,5 0 0 0 0,0 0 0 0 0,0 0 0 0 0,2 4 0 0 0,8 9 0 0 0,0-3 0 0 0,-4 7 0 0 0,2-5 0 0 0,-1 6 0 0 0,0-3 0 0 0,3 1 0 0 0,2-2 0 0 0,5 9 0 0 0,-4 0 0 0 0,5 3 0 0 0,-2 2 0 0 0,0-3 0 0 0,5 4 0 0 0,0-2 0 0 0,1 0 0 0 0,-4 0 0 0 0,0-8 0 0 0,-1 2 0 0 0,-4-3 0 0 0,2 1 0 0 0,-1-1 0 0 0,5 5 0 0 0,0 0 0 0 0,1 2 0 0 0,1 2 0 0 0,1-1 0 0 0,0 4 0 0 0,1-1 0 0 0,-1-4 0 0 0,5 2 0 0 0,4 0 0 0 0,3-2 0 0 0,7-7 0 0 0,2-9 0 0 0,0-3 0 0 0,4-5 0 0 0,0-1 0 0 0,-2 0 0 0 0,0 0 0 0 0,0-1 0 0 0,0 0 0 0 0,-2 1 0 0 0,3 0 0 0 0,4 0 0 0 0,5 0 0 0 0,-3 0 0 0 0,3 0 0 0 0,-5 0 0 0 0,2 0 0 0 0,-6 0 0 0 0,-1 0 0 0 0,-1 0 0 0 0,5 0 0 0 0,1 0 0 0 0,8 0 0 0 0,5 0 0 0 0,2 0 0 0 0,2 0 0 0 0,0 0 0 0 0,-8 0 0 0 0,-3 0 0 0 0,-9-7 0 0 0,-12-1 0 0 0,-9-9 0 0 0,-5-8 0 0 0,-4 0 0 0 0,-5-1 0 0 0,2 0 0 0 0,2-3 0 0 0,0-3 0 0 0,0 6 0 0 0,1-3 0 0 0,-3 3 0 0 0,2-3 0 0 0,-2-3 0 0 0,1-1 0 0 0,2 0 0 0 0,2 0 0 0 0,-3 8 0 0 0,2-2 0 0 0,-5 15 0 0 0,-3-3 0 0 0,-1 3 0 0 0,0 0 0 0 0,-5 6 0 0 0,3-3 0 0 0,-2-4 0 0 0,3 1 0 0 0,-1-3 0 0 0,-2 0 0 0 0,6 0 0 0 0,2-2 0 0 0,2-5 0 0 0,2 4 0 0 0,-9 3 0 0 0,5 5 0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36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73 16383 0 0,'4'0'0'0'0,"-1"5"0"0"0,4 6 0 0 0,0 0 0 0 0,1 4 0 0 0,4 1 0 0 0,-4-1 0 0 0,3 4 0 0 0,-3-4 0 0 0,0 4 0 0 0,4-4 0 0 0,-3-1 0 0 0,-2 2 0 0 0</inkml:trace>
  <inkml:trace contextRef="#ctx0" brushRef="#br0" timeOffset="36.47">160 265 16383 0 0,'0'-6'0'0'0,"0"-5"0"0"0,0-8 0 0 0,0 0 0 0 0,3-6 0 0 0,1-1 0 0 0,6 1 0 0 0,1 7 0 0 0,5 2 0 0 0,-2-3 0 0 0,1 7 0 0 0,0-6 0 0 0,1 5 0 0 0,-3-4 0 0 0,1 4 0 0 0,-2 5 0 0 0</inkml:trace>
  <inkml:trace contextRef="#ctx0" brushRef="#br0" timeOffset="36.47">317 265 16383 0 0,'0'0'0'0'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37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0'4'0'0'0,"0"0"0"0"0</inkml:trace>
  <inkml:trace contextRef="#ctx0" brushRef="#br0" timeOffset="36.47">89 109 16383 0 0,'5'0'0'0'0,"5"0"0"0"0,3 0 0 0 0,7 0 0 0 0,-1 0 0 0 0,4 0 0 0 0,-4 0 0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50"/>
    </inkml:context>
    <inkml:brush xml:id="br0">
      <inkml:brushProperty name="width" value="0.1" units="cm"/>
      <inkml:brushProperty name="height" value="0.1" units="cm"/>
    </inkml:brush>
  </inkml:definitions>
  <inkml:trace contextRef="#ctx0" brushRef="#br0">616 0 16383 0 0,'-4'0'0'0'0,"-5"0"0"0"0,-5 0 0 0 0,-6 0 0 0 0,0 0 0 0 0,-3 0 0 0 0,1 0 0 0 0,-1 0 0 0 0,-9 0 0 0 0,-3 0 0 0 0,3 0 0 0 0,0 0 0 0 0,5 0 0 0 0,1 0 0 0 0,-1 0 0 0 0,5 0 0 0 0,0 0 0 0 0,0 0 0 0 0,2 4 0 0 0,8 9 0 0 0,0-3 0 0 0,-4 7 0 0 0,2-5 0 0 0,-1 6 0 0 0,0-3 0 0 0,3 1 0 0 0,2-2 0 0 0,5 9 0 0 0,-4 0 0 0 0,5 3 0 0 0,-2 2 0 0 0,0-3 0 0 0,5 4 0 0 0,0-2 0 0 0,1 0 0 0 0,-4 0 0 0 0,0-8 0 0 0,-1 2 0 0 0,-4-3 0 0 0,2 1 0 0 0,-1-1 0 0 0,5 5 0 0 0,0 0 0 0 0,1 2 0 0 0,1 2 0 0 0,1-1 0 0 0,0 4 0 0 0,1-1 0 0 0,-1-4 0 0 0,5 2 0 0 0,4 0 0 0 0,3-2 0 0 0,7-7 0 0 0,2-9 0 0 0,0-3 0 0 0,4-5 0 0 0,0-1 0 0 0,-2 0 0 0 0,0 0 0 0 0,0-1 0 0 0,0 0 0 0 0,-2 1 0 0 0,3 0 0 0 0,4 0 0 0 0,5 0 0 0 0,-3 0 0 0 0,3 0 0 0 0,-5 0 0 0 0,2 0 0 0 0,-6 0 0 0 0,-1 0 0 0 0,-1 0 0 0 0,5 0 0 0 0,1 0 0 0 0,8 0 0 0 0,5 0 0 0 0,2 0 0 0 0,2 0 0 0 0,0 0 0 0 0,-8 0 0 0 0,-3 0 0 0 0,-9-7 0 0 0,-12-1 0 0 0,-9-9 0 0 0,-5-8 0 0 0,-4 0 0 0 0,-5-1 0 0 0,2 0 0 0 0,2-3 0 0 0,0-3 0 0 0,0 6 0 0 0,1-3 0 0 0,-3 3 0 0 0,2-3 0 0 0,-2-3 0 0 0,1-1 0 0 0,2 0 0 0 0,2 0 0 0 0,-3 8 0 0 0,2-2 0 0 0,-5 15 0 0 0,-3-3 0 0 0,-1 3 0 0 0,0 0 0 0 0,-5 6 0 0 0,3-3 0 0 0,-2-4 0 0 0,3 1 0 0 0,-1-3 0 0 0,-2 0 0 0 0,6 0 0 0 0,2-2 0 0 0,2-5 0 0 0,2 4 0 0 0,-9 3 0 0 0,5 5 0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5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79 0 16383 0 0,'0'4'0'0'0,"0"12"0"0"0,4 14 0 0 0,0 1 0 0 0,5 4 0 0 0,1 7 0 0 0,-2-3 0 0 0,-3-4 0 0 0,-2 3 0 0 0,1-8 0 0 0,-3 0 0 0 0,-1 1 0 0 0,0-6 0 0 0,-1 2 0 0 0,1 2 0 0 0,0-4 0 0 0,-1 2 0 0 0,1 0 0 0 0,0 1 0 0 0,0-3 0 0 0,0 6 0 0 0,0-3 0 0 0,0-4 0 0 0,0 3 0 0 0,0 0 0 0 0,0 3 0 0 0,0-3 0 0 0,0 0 0 0 0,0 3 0 0 0,0-6 0 0 0,3 1 0 0 0,8-10 0 0 0,-1-4 0 0 0,10-5 0 0 0,1-5 0 0 0,3-1 0 0 0,-2 0 0 0 0,3 0 0 0 0,-3-1 0 0 0,-2-5 0 0 0,-7-6 0 0 0,-4-9 0 0 0,-4 3 0 0 0,-3-6 0 0 0,0-4 0 0 0,-4 1 0 0 0,2-2 0 0 0,-2-1 0 0 0,2 3 0 0 0,-1 0 0 0 0,0 0 0 0 0,1-4 0 0 0,0 5 0 0 0,4 3 0 0 0,5 7 0 0 0,7 4 0 0 0,1 7 0 0 0,3 3 0 0 0,1 1 0 0 0,2 6 0 0 0,-11 7 0 0 0,-2 7 0 0 0,-4 2 0 0 0,-4 4 0 0 0,-1 4 0 0 0,-1 2 0 0 0,-1-4 0 0 0,0 1 0 0 0,0 1 0 0 0,1-1 0 0 0,-4-6 0 0 0,-1-1 0 0 0,0 1 0 0 0,-4-3 0 0 0,-1-7 0 0 0,-2 2 0 0 0,2-1 0 0 0,2 6 0 0 0,8 0 0 0 0,5-6 0 0 0,9-4 0 0 0,4-1 0 0 0,2-6 0 0 0,0-6 0 0 0,-1-3 0 0 0,0 1 0 0 0,0-1 0 0 0,3 0 0 0 0,0-1 0 0 0,-1-4 0 0 0,2 9 0 0 0,-4-4 0 0 0,-5-8 0 0 0,-6-4 0 0 0,-3-1 0 0 0,-2-1 0 0 0,-3-8 0 0 0,0 2 0 0 0,-2-1 0 0 0,1-2 0 0 0,0 3 0 0 0,1 0 0 0 0,-1 0 0 0 0,1-1 0 0 0,0-1 0 0 0,0 2 0 0 0,0-1 0 0 0,0 2 0 0 0,0-3 0 0 0,0 3 0 0 0,0-4 0 0 0,0 5 0 0 0,0-3 0 0 0,0-1 0 0 0,0 2 0 0 0,0 1 0 0 0,0-2 0 0 0,0 2 0 0 0,0-2 0 0 0,0 1 0 0 0,0-2 0 0 0,0 3 0 0 0,-3 3 0 0 0,0 7 0 0 0</inkml:trace>
  <inkml:trace contextRef="#ctx0" brushRef="#br0" timeOffset="36.47">202 274 16383 0 0,'-5'0'0'0'0,"-5"0"0"0"0,-2 0 0 0 0,-6 0 0 0 0,-1 0 0 0 0,-6 0 0 0 0,1 0 0 0 0,2 0 0 0 0,-2 0 0 0 0,1 0 0 0 0,3 0 0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5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98 335 16383 0 0,'5'-8'0'0'0,"-1"1"0"0"0,1-13 0 0 0,-1-1 0 0 0,-2-3 0 0 0,-1-5 0 0 0,0 2 0 0 0,0 1 0 0 0,-1-4 0 0 0,0 2 0 0 0,-1 1 0 0 0,1-2 0 0 0,-4 5 0 0 0,-4 9 0 0 0,-8 1 0 0 0,0 11 0 0 0,-5 0 0 0 0,1 3 0 0 0,-1 5 0 0 0,1 2 0 0 0,1 1 0 0 0,2-3 0 0 0,-5 0 0 0 0,0 0 0 0 0,-3 5 0 0 0,-7-4 0 0 0,-1-2 0 0 0,2 0 0 0 0,0-1 0 0 0,3-2 0 0 0,3-1 0 0 0,1 0 0 0 0,2-1 0 0 0,2 4 0 0 0,4 5 0 0 0,-2-3 0 0 0,-2-2 0 0 0,2 1 0 0 0,-4-1 0 0 0,0-2 0 0 0,3 3 0 0 0,11 2 0 0 0,8 1 0 0 0,7-4 0 0 0,10 2 0 0 0,4-4 0 0 0,-3 3 0 0 0,3 5 0 0 0,-4-4 0 0 0,4-2 0 0 0,0 1 0 0 0,-1 2 0 0 0,-3 2 0 0 0,-3 3 0 0 0,-1 1 0 0 0,-1 0 0 0 0,0 1 0 0 0,-2 3 0 0 0,0-6 0 0 0,5 3 0 0 0,0-2 0 0 0,-2 1 0 0 0,-2 0 0 0 0,3-1 0 0 0,3-2 0 0 0,0-5 0 0 0,0 3 0 0 0,5-4 0 0 0,0-3 0 0 0,2 0 0 0 0,-2 0 0 0 0,1 0 0 0 0,-1-1 0 0 0,3 1 0 0 0,-7 1 0 0 0,1 6 0 0 0,-1 0 0 0 0,1-5 0 0 0,-4 2 0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53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73 16383 0 0,'4'0'0'0'0,"-1"5"0"0"0,4 6 0 0 0,0 0 0 0 0,1 4 0 0 0,4 1 0 0 0,-4-1 0 0 0,3 4 0 0 0,-3-4 0 0 0,0 4 0 0 0,4-4 0 0 0,-3-1 0 0 0,-1 2 0 0 0</inkml:trace>
  <inkml:trace contextRef="#ctx0" brushRef="#br0" timeOffset="36.47">160 265 16383 0 0,'0'-6'0'0'0,"0"-5"0"0"0,0-8 0 0 0,0 0 0 0 0,3-6 0 0 0,1-1 0 0 0,6 1 0 0 0,1 7 0 0 0,5 2 0 0 0,-2-3 0 0 0,1 7 0 0 0,0-6 0 0 0,1 5 0 0 0,-3-4 0 0 0,1 4 0 0 0,-2 5 0 0 0</inkml:trace>
  <inkml:trace contextRef="#ctx0" brushRef="#br0" timeOffset="36.47">317 265 16383 0 0,'0'0'0'0'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5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0'4'0'0'0,"0"0"0"0"0</inkml:trace>
  <inkml:trace contextRef="#ctx0" brushRef="#br0" timeOffset="36.47">89 109 16383 0 0,'5'0'0'0'0,"5"0"0"0"0,3 0 0 0 0,7 0 0 0 0,-1 0 0 0 0,4 0 0 0 0,-4 0 0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65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3612 16383 0 0,'0'-4'0'0'0,"0"-6"0"0"0,0-7 0 0 0,0-5 0 0 0,0-2 0 0 0,0-4 0 0 0,0-1 0 0 0,0 2 0 0 0,0-3 0 0 0,0 3 0 0 0,0 1 0 0 0,0-3 0 0 0,0 1 0 0 0,4 0 0 0 0,5 1 0 0 0,1-4 0 0 0,-1 6 0 0 0,-3-1 0 0 0,3-1 0 0 0,0-2 0 0 0,-4 2 0 0 0,3 0 0 0 0,4-9 0 0 0,-3-4 0 0 0,6 3 0 0 0,-3 9 0 0 0,-2 0 0 0 0,1 0 0 0 0,-5-1 0 0 0,3-4 0 0 0,-1-5 0 0 0,4 5 0 0 0,-1 3 0 0 0,-1 3 0 0 0,-4 1 0 0 0,-1-2 0 0 0,-3 2 0 0 0,1-2 0 0 0,4 3 0 0 0,-4-8 0 0 0,5 2 0 0 0,0-1 0 0 0,-3-2 0 0 0,1 2 0 0 0,-2 5 0 0 0,5-2 0 0 0,-4 2 0 0 0,0-3 0 0 0,-4 2 0 0 0,1 3 0 0 0,-2-2 0 0 0,0 0 0 0 0,0 0 0 0 0,4-2 0 0 0,1 3 0 0 0,0-3 0 0 0,-1 2 0 0 0,2-4 0 0 0,1-6 0 0 0,0-8 0 0 0,-4-1 0 0 0,-1 6 0 0 0,0-1 0 0 0,-1 0 0 0 0,-1 4 0 0 0,0-1 0 0 0,-1-6 0 0 0,7 0 0 0 0,-4-1 0 0 0,5 4 0 0 0,-3 4 0 0 0,-2 5 0 0 0,-1-1 0 0 0,0 5 0 0 0,-1 4 0 0 0,0-5 0 0 0,3 4 0 0 0,2-4 0 0 0,2-4 0 0 0,0-4 0 0 0,0-7 0 0 0,1 0 0 0 0,0 5 0 0 0,-2 1 0 0 0,4 5 0 0 0,-6 1 0 0 0,2 4 0 0 0,1 0 0 0 0,-1 1 0 0 0,-3-1 0 0 0,-1 3 0 0 0,0-3 0 0 0,4 3 0 0 0,-1-2 0 0 0,-1-3 0 0 0,-1 3 0 0 0,-1 0 0 0 0,2 2 0 0 0,-3-3 0 0 0,-1-3 0 0 0,0 6 0 0 0,0-4 0 0 0,0 4 0 0 0,0-3 0 0 0,-1 3 0 0 0,1-7 0 0 0,0 5 0 0 0,0-17 0 0 0,3-8 0 0 0,1-5 0 0 0,2 6 0 0 0,-1 5 0 0 0,-4 5 0 0 0,1 5 0 0 0,-1 4 0 0 0,0 9 0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66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3663 16383 0 0,'0'-4'0'0'0,"0"-9"0"0"0,0-2 0 0 0,0-7 0 0 0,0-3 0 0 0,4-1 0 0 0,-1-1 0 0 0,4-1 0 0 0,0-1 0 0 0,1 9 0 0 0,0 0 0 0 0,0-1 0 0 0,1 3 0 0 0,-2-2 0 0 0,-4 1 0 0 0,6-5 0 0 0,-4-1 0 0 0,5 2 0 0 0,2 6 0 0 0,1 5 0 0 0,-3-7 0 0 0,-1-4 0 0 0,-4 4 0 0 0,-4-6 0 0 0,0 1 0 0 0,-1-6 0 0 0,3 9 0 0 0,1 0 0 0 0,3 0 0 0 0,-6-5 0 0 0,7 7 0 0 0,-4 0 0 0 0,4 1 0 0 0,-4-7 0 0 0,-1 2 0 0 0,-2-3 0 0 0,3 4 0 0 0,2 1 0 0 0,3 5 0 0 0,-1-1 0 0 0,1-2 0 0 0,0 0 0 0 0,0-5 0 0 0,-3-4 0 0 0,-1 3 0 0 0,1 3 0 0 0,1-3 0 0 0,-2 4 0 0 0,0 2 0 0 0,-4-5 0 0 0,1-5 0 0 0,-2 2 0 0 0,6 6 0 0 0,-3-1 0 0 0,8 3 0 0 0,-4-6 0 0 0,1 3 0 0 0,-2-4 0 0 0,0 3 0 0 0,1 4 0 0 0,1-3 0 0 0,-5-1 0 0 0,-1-2 0 0 0,-1 0 0 0 0,0-1 0 0 0,-1-1 0 0 0,-1-1 0 0 0,1-1 0 0 0,0 5 0 0 0,-1-4 0 0 0,1-2 0 0 0,0 3 0 0 0,0-3 0 0 0,0 5 0 0 0,0-3 0 0 0,0 3 0 0 0,0-3 0 0 0,0-1 0 0 0,4 7 0 0 0,0 3 0 0 0,3-4 0 0 0,-1-1 0 0 0,-5 1 0 0 0,1-3 0 0 0,2 3 0 0 0,3 5 0 0 0,-2-6 0 0 0,-3 3 0 0 0,1-2 0 0 0,-1-3 0 0 0,-1-2 0 0 0,-1 0 0 0 0,0 2 0 0 0,0-2 0 0 0,-1 1 0 0 0,1-1 0 0 0,0 2 0 0 0,0-4 0 0 0,0 2 0 0 0,0 2 0 0 0,0-2 0 0 0,0 2 0 0 0,3 2 0 0 0,1 5 0 0 0,3-1 0 0 0,-3-5 0 0 0,-2 1 0 0 0,3-4 0 0 0,1 3 0 0 0,1-1 0 0 0,-5 1 0 0 0,6 0 0 0 0,-2 5 0 0 0,0-3 0 0 0,-2 1 0 0 0,4 4 0 0 0,-4-4 0 0 0,3 2 0 0 0,-3-4 0 0 0,-1 0 0 0 0,-2 1 0 0 0,0-3 0 0 0,3 3 0 0 0,1 0 0 0 0,-2 5 0 0 0,1-7 0 0 0,0-2 0 0 0,-3 6 0 0 0,0-5 0 0 0,-1-4 0 0 0,0 2 0 0 0,0 2 0 0 0,0 0 0 0 0,-1-3 0 0 0,1 3 0 0 0,0-3 0 0 0,0 2 0 0 0,0 0 0 0 0,0 0 0 0 0,0-1 0 0 0,0 0 0 0 0,0 1 0 0 0,0 0 0 0 0,0-2 0 0 0,0 2 0 0 0,0 0 0 0 0,0-1 0 0 0,0 1 0 0 0,0 0 0 0 0,0 0 0 0 0,0-1 0 0 0,0-1 0 0 0,0 8 0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8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4156 16383 0 0,'0'-5'0'0'0,"0"-5"0"0"0,0-6 0 0 0,0-8 0 0 0,0-1 0 0 0,0 0 0 0 0,0-2 0 0 0,0-3 0 0 0,0 0 0 0 0,0 3 0 0 0,0-3 0 0 0,4 9 0 0 0,-1 0 0 0 0,4 0 0 0 0,-3-3 0 0 0,-2 2 0 0 0,4-5 0 0 0,1 0 0 0 0,1 5 0 0 0,2 0 0 0 0,-1 1 0 0 0,-6 1 0 0 0,7-6 0 0 0,-5 1 0 0 0,2-3 0 0 0,-2 3 0 0 0,5-3 0 0 0,-5 1 0 0 0,0-2 0 0 0,1 5 0 0 0,1 4 0 0 0,4-2 0 0 0,-4 1 0 0 0,2-5 0 0 0,-5 2 0 0 0,0-3 0 0 0,-1 1 0 0 0,0 0 0 0 0,2-5 0 0 0,1 5 0 0 0,-3-1 0 0 0,3-1 0 0 0,-1-3 0 0 0,2-5 0 0 0,-2 2 0 0 0,1 4 0 0 0,2 0 0 0 0,-3-2 0 0 0,3 8 0 0 0,0 4 0 0 0,-3-5 0 0 0,1 7 0 0 0,0-4 0 0 0,1 5 0 0 0,-2-3 0 0 0,0-2 0 0 0,-4-2 0 0 0,5-2 0 0 0,-1-1 0 0 0,1 0 0 0 0,2 1 0 0 0,-1-3 0 0 0,4 6 0 0 0,-1 2 0 0 0,-3-1 0 0 0,0 0 0 0 0,-5-3 0 0 0,-1-1 0 0 0,0 1 0 0 0,-1-4 0 0 0,0 5 0 0 0,-1-4 0 0 0,1-2 0 0 0,-1 4 0 0 0,1-4 0 0 0,0 4 0 0 0,0 0 0 0 0,0-3 0 0 0,0 3 0 0 0,0-3 0 0 0,4 5 0 0 0,0-4 0 0 0,3-2 0 0 0,-1 3 0 0 0,-5-5 0 0 0,1-2 0 0 0,-2 1 0 0 0,4-3 0 0 0,3-1 0 0 0,0 6 0 0 0,2-1 0 0 0,-1 3 0 0 0,-3-5 0 0 0,2 5 0 0 0,2 2 0 0 0,-4-2 0 0 0,-2 1 0 0 0,0 2 0 0 0,-2-2 0 0 0,-1-1 0 0 0,0 4 0 0 0,0-7 0 0 0,0-1 0 0 0,0-1 0 0 0,0 2 0 0 0,0 0 0 0 0,0 4 0 0 0,0-1 0 0 0,0 2 0 0 0,0-1 0 0 0,0-1 0 0 0,0 4 0 0 0,0-2 0 0 0,0-2 0 0 0,0 2 0 0 0,0 1 0 0 0,0 0 0 0 0,0-2 0 0 0,0 2 0 0 0,0-3 0 0 0,0 2 0 0 0,0 2 0 0 0,0-5 0 0 0,0 2 0 0 0,0 1 0 0 0,0-1 0 0 0,0 1 0 0 0,0 0 0 0 0,0 1 0 0 0,0-3 0 0 0,0 4 0 0 0,0-2 0 0 0,0-3 0 0 0,4 1 0 0 0,1 4 0 0 0,1-1 0 0 0,-4-3 0 0 0,1 3 0 0 0,1-2 0 0 0,-3 2 0 0 0,2-3 0 0 0,1 4 0 0 0,2-3 0 0 0,-2-2 0 0 0,-2 0 0 0 0,0-6 0 0 0,-2 2 0 0 0,1 5 0 0 0,-1-3 0 0 0,0 2 0 0 0,-1 2 0 0 0,1-1 0 0 0,0 3 0 0 0,0-3 0 0 0,0 8 0 0 0</inkml:trace>
  <inkml:trace contextRef="#ctx0" brushRef="#br0" timeOffset="36.47">683 24 16383 0 0,'0'6'0'0'0,"0"4"0"0"0,0 6 0 0 0,0 6 0 0 0,0 5 0 0 0,0-1 0 0 0,0 2 0 0 0,0 0 0 0 0,0 3 0 0 0,0-5 0 0 0,0 2 0 0 0,0-1 0 0 0,0 0 0 0 0,0 2 0 0 0,0-1 0 0 0,0-2 0 0 0,0 4 0 0 0,0-5 0 0 0,3 4 0 0 0,1-4 0 0 0,3 3 0 0 0,-4-1 0 0 0,4-4 0 0 0,0-5 0 0 0,-2 7 0 0 0,0-2 0 0 0,-3-1 0 0 0,-1 5 0 0 0,0 1 0 0 0,-1-1 0 0 0,0-2 0 0 0,0 3 0 0 0,-1-1 0 0 0,1 3 0 0 0,0-4 0 0 0,0 2 0 0 0,0-1 0 0 0,0-1 0 0 0,0 3 0 0 0,0-2 0 0 0,0 0 0 0 0,0 2 0 0 0,0-2 0 0 0,0 1 0 0 0,0 4 0 0 0,0 3 0 0 0,0 0 0 0 0,0 6 0 0 0,0 9 0 0 0,0-7 0 0 0,0 0 0 0 0,0-3 0 0 0,0-8 0 0 0,0-1 0 0 0,0 0 0 0 0,0-5 0 0 0,0 2 0 0 0,0 0 0 0 0,0-1 0 0 0,-3-1 0 0 0,-3-3 0 0 0,2 5 0 0 0,0-2 0 0 0,1 5 0 0 0,2 1 0 0 0,-5-5 0 0 0,3 3 0 0 0,-4-7 0 0 0,3 8 0 0 0,-1 1 0 0 0,-4 1 0 0 0,3-2 0 0 0,4 1 0 0 0,-5-6 0 0 0,-1-8 0 0 0,3 5 0 0 0,-3-5 0 0 0,1 0 0 0 0,-1 2 0 0 0,5-2 0 0 0,0 6 0 0 0,1 2 0 0 0,2 1 0 0 0,0 0 0 0 0,0-1 0 0 0,0 5 0 0 0,2-3 0 0 0,-7-6 0 0 0,0-2 0 0 0,2 4 0 0 0,-2-3 0 0 0,-1 4 0 0 0,5-1 0 0 0,0 2 0 0 0,1 2 0 0 0,0-2 0 0 0,0 3 0 0 0,0-2 0 0 0,0 0 0 0 0,1 1 0 0 0,-1 2 0 0 0,-3-5 0 0 0,-3 4 0 0 0,4-2 0 0 0,-6-1 0 0 0,6 1 0 0 0,1 0 0 0 0,-2-1 0 0 0,-3 5 0 0 0,-4-3 0 0 0,1-3 0 0 0,5 3 0 0 0,-6-2 0 0 0,5-1 0 0 0,-2-4 0 0 0,-2 0 0 0 0,4 2 0 0 0,-4-1 0 0 0,3 2 0 0 0,-2 0 0 0 0,1-5 0 0 0,-1 4 0 0 0,5-2 0 0 0,-5 1 0 0 0,3-3 0 0 0,-1 1 0 0 0,-3-2 0 0 0,2-1 0 0 0,0 3 0 0 0,2 0 0 0 0,2 6 0 0 0,-1-6 0 0 0,-2 0 0 0 0,-1 4 0 0 0,5-3 0 0 0,0 6 0 0 0,-4-8 0 0 0,2 3 0 0 0,-4-3 0 0 0,5 4 0 0 0,-2 5 0 0 0,-8-7 0 0 0,4 7 0 0 0,-1-2 0 0 0,4 3 0 0 0,-3-4 0 0 0,3-5 0 0 0,0 3 0 0 0,1-3 0 0 0,0 4 0 0 0,-2 8 0 0 0,2-2 0 0 0,-5 2 0 0 0,-1-4 0 0 0,-1-4 0 0 0,3 1 0 0 0,3 1 0 0 0,1-4 0 0 0,4 6 0 0 0,-5-3 0 0 0,2-4 0 0 0</inkml:trace>
</inkml:ink>
</file>

<file path=word/ink/ink1a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8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4'0'0'0'0,"5"4"0"0"0,4 0 0 0 0,6 9 0 0 0,1-3 0 0 0,3 1 0 0 0,-4 0 0 0 0,0 1 0 0 0,-2-4 0 0 0,1 0 0 0 0,-3 4 0 0 0,1-5 0 0 0,-1 6 0 0 0,-2-8 0 0 0,6 5 0 0 0,-3-2 0 0 0,3 3 0 0 0,3-3 0 0 0,-4 2 0 0 0,-5 3 0 0 0,0 4 0 0 0,2-8 0 0 0,-3 5 0 0 0,2-6 0 0 0,0 5 0 0 0,0-9 0 0 0</inkml:trace>
</inkml:ink>
</file>

<file path=word/ink/ink1b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97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4'0'0'0'0,"-1"4"0"0"0,8 0 0 0 0,2 5 0 0 0,0-1 0 0 0,3 7 0 0 0,-2-1 0 0 0,6 5 0 0 0,-1-5 0 0 0,5-6 0 0 0,-7 6 0 0 0,2-5 0 0 0,-3 6 0 0 0,4-1 0 0 0,-2-2 0 0 0,-3 2 0 0 0,3-7 0 0 0,1 7 0 0 0,0-6 0 0 0,-3 4 0 0 0,3-1 0 0 0,-4 1 0 0 0,5-8 0 0 0,-3 1 0 0 0</inkml:trace>
</inkml:ink>
</file>

<file path=word/ink/ink1c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98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4'0'0'0'0,"5"0"0"0"0,4 0 0 0 0,6 0 0 0 0,-2 4 0 0 0,1 0 0 0 0,-1 5 0 0 0,2-5 0 0 0,0 5 0 0 0,-2-1 0 0 0,-2-1 0 0 0,4-2 0 0 0,2-2 0 0 0,-3 3 0 0 0,-2 3 0 0 0,3-3 0 0 0,-2-2 0 0 0,4-2 0 0 0,0-1 0 0 0,0 2 0 0 0,3-3 0 0 0,-5 5 0 0 0,-1-1 0 0 0,-1 2 0 0 0,-1 0 0 0 0</inkml:trace>
</inkml:ink>
</file>

<file path=word/ink/ink1d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99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4'0'0'0'0,"7"0"0"0"0,5 0 0 0 0,5 0 0 0 0,3 0 0 0 0,2 0 0 0 0,1 0 0 0 0,1 0 0 0 0,-1 0 0 0 0,1 0 0 0 0,-1 0 0 0 0,0 0 0 0 0,0 0 0 0 0,-1 0 0 0 0,1 0 0 0 0,-1 0 0 0 0,1 0 0 0 0,-6 0 0 0 0</inkml:trace>
</inkml:ink>
</file>

<file path=word/ink/ink1e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00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4'0'0'0'0,"5"0"0"0"0,4 0 0 0 0,6 0 0 0 0,1 0 0 0 0,3 0 0 0 0,1 0 0 0 0,0 0 0 0 0,-2 0 0 0 0,2 0 0 0 0,0 0 0 0 0,-5 4 0 0 0,-2 0 0 0 0,1 5 0 0 0,3-5 0 0 0,-6 5 0 0 0,2-1 0 0 0,-3-1 0 0 0,4-2 0 0 0,3-2 0 0 0,1-1 0 0 0,-1-2 0 0 0,2 1 0 0 0,1-2 0 0 0,-6 1 0 0 0</inkml:trace>
</inkml:ink>
</file>

<file path=word/ink/ink1f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0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4'0'0'0'0,"7"0"0"0"0,5 0 0 0 0,5 0 0 0 0,3 0 0 0 0,2 0 0 0 0,1 0 0 0 0,1 0 0 0 0,-1 0 0 0 0,1 0 0 0 0,-1 0 0 0 0,0 0 0 0 0,0 0 0 0 0,-1 0 0 0 0,1 0 0 0 0,-1 0 0 0 0,1 0 0 0 0,-1 0 0 0 0,0 0 0 0 0,1 0 0 0 0,-5 0 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040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79 0 16383 0 0,'0'4'0'0'0,"0"12"0"0"0,4 14 0 0 0,0 1 0 0 0,5 4 0 0 0,1 7 0 0 0,-2-3 0 0 0,-3-4 0 0 0,-2 3 0 0 0,1-8 0 0 0,-3 0 0 0 0,-1 1 0 0 0,0-6 0 0 0,-1 2 0 0 0,1 2 0 0 0,0-4 0 0 0,-1 2 0 0 0,1 0 0 0 0,0 1 0 0 0,0-3 0 0 0,0 6 0 0 0,0-3 0 0 0,0-4 0 0 0,0 3 0 0 0,0 0 0 0 0,0 3 0 0 0,0-3 0 0 0,0 0 0 0 0,0 3 0 0 0,0-6 0 0 0,3 1 0 0 0,8-10 0 0 0,-1-4 0 0 0,10-5 0 0 0,1-5 0 0 0,3-1 0 0 0,-2 0 0 0 0,3 0 0 0 0,-3-1 0 0 0,-2-5 0 0 0,-7-6 0 0 0,-4-9 0 0 0,-4 3 0 0 0,-3-6 0 0 0,0-4 0 0 0,-4 1 0 0 0,2-2 0 0 0,-2-1 0 0 0,2 3 0 0 0,-1 0 0 0 0,0 0 0 0 0,1-4 0 0 0,0 5 0 0 0,4 3 0 0 0,5 7 0 0 0,7 4 0 0 0,1 7 0 0 0,3 3 0 0 0,1 1 0 0 0,2 6 0 0 0,-11 7 0 0 0,-2 7 0 0 0,-4 2 0 0 0,-4 4 0 0 0,-1 4 0 0 0,-1 2 0 0 0,-1-4 0 0 0,0 1 0 0 0,0 1 0 0 0,1-1 0 0 0,-4-6 0 0 0,-1-1 0 0 0,0 1 0 0 0,-4-3 0 0 0,-1-7 0 0 0,-2 2 0 0 0,2-1 0 0 0,2 6 0 0 0,8 0 0 0 0,5-6 0 0 0,9-4 0 0 0,4-1 0 0 0,2-6 0 0 0,0-6 0 0 0,-1-3 0 0 0,0 1 0 0 0,0-1 0 0 0,3 0 0 0 0,0-1 0 0 0,-1-4 0 0 0,2 9 0 0 0,-4-4 0 0 0,-5-8 0 0 0,-6-4 0 0 0,-3-1 0 0 0,-2-1 0 0 0,-3-8 0 0 0,0 2 0 0 0,-2-1 0 0 0,1-2 0 0 0,0 3 0 0 0,1 0 0 0 0,0 0 0 0 0,0-1 0 0 0,0-1 0 0 0,0 2 0 0 0,0-1 0 0 0,0 2 0 0 0,0-3 0 0 0,0 3 0 0 0,0-4 0 0 0,0 5 0 0 0,0-3 0 0 0,0-1 0 0 0,0 2 0 0 0,0 1 0 0 0,0-2 0 0 0,0 2 0 0 0,0-2 0 0 0,0 1 0 0 0,0-2 0 0 0,0 3 0 0 0,-4 3 0 0 0,1 7 0 0 0</inkml:trace>
  <inkml:trace contextRef="#ctx0" brushRef="#br0" timeOffset="36.47">202 274 16383 0 0,'-5'0'0'0'0,"-5"0"0"0"0,-2 0 0 0 0,-6 0 0 0 0,-1 0 0 0 0,-6 0 0 0 0,1 0 0 0 0,2 0 0 0 0,-2 0 0 0 0,1 0 0 0 0,3 0 0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0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4'4'0'0'0,"5"9"0"0"0,4 1 0 0 0,6 5 0 0 0,1 0 0 0 0,0 2 0 0 0,-4-3 0 0 0,-1 1 0 0 0,2-3 0 0 0,-1-5 0 0 0,-1-3 0 0 0,5-5 0 0 0,-2 6 0 0 0,-2-5 0 0 0,3 1 0 0 0,-7 6 0 0 0,4-4 0 0 0,-2 5 0 0 0,0-1 0 0 0,0 0 0 0 0,-2 0 0 0 0,5-2 0 0 0,-5 4 0 0 0,7-11 0 0 0,2 1 0 0 0,-3 3 0 0 0,-1 1 0 0 0,0 1 0 0 0,0-5 0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03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466 16383 0 0,'4'0'0'0'0,"5"0"0"0"0,4 0 0 0 0,6 0 0 0 0,1 0 0 0 0,3 0 0 0 0,1 0 0 0 0,-4 3 0 0 0,-2 3 0 0 0,-1-1 0 0 0,2 4 0 0 0,2-6 0 0 0,-2 0 0 0 0,-3 6 0 0 0,-3 2 0 0 0,1 0 0 0 0,2-2 0 0 0,-4 2 0 0 0,5-1 0 0 0,-7 4 0 0 0,-1-2 0 0 0</inkml:trace>
  <inkml:trace contextRef="#ctx0" brushRef="#br0" timeOffset="36.47">22 0 16383 0 0,'4'0'0'0'0,"6"0"0"0"0,3 0 0 0 0,1 4 0 0 0,3 0 0 0 0,-1 5 0 0 0,3-5 0 0 0,0 5 0 0 0,-3-1 0 0 0,0-1 0 0 0,1 2 0 0 0,-3 2 0 0 0,4-3 0 0 0,0-3 0 0 0,-3 4 0 0 0,1-3 0 0 0,2 1 0 0 0,0-1 0 0 0,-3 3 0 0 0,-1-5 0 0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0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429 786 16383 0 0,'-4'0'0'0'0,"-1"-6"0"0"0,0-4 0 0 0,1-6 0 0 0,2-4 0 0 0,3-3 0 0 0,9 10 0 0 0,-2-4 0 0 0,5-2 0 0 0,4-3 0 0 0,1 6 0 0 0,2-3 0 0 0,4 2 0 0 0,-2 4 0 0 0,2 3 0 0 0,1-5 0 0 0,4 1 0 0 0,-1-3 0 0 0,-2 3 0 0 0,-1 1 0 0 0,-7-3 0 0 0,-1 7 0 0 0,5 4 0 0 0,-8-7 0 0 0,4 6 0 0 0,-7-4 0 0 0,-1-7 0 0 0,-5-2 0 0 0,-6-4 0 0 0,-5-2 0 0 0,-9-1 0 0 0,-3-3 0 0 0,-4 6 0 0 0,2 2 0 0 0,1-1 0 0 0,3 13 0 0 0,-1-2 0 0 0,1-1 0 0 0,-1 5 0 0 0,-1-3 0 0 0,-2 3 0 0 0,1-5 0 0 0,4 0 0 0 0,-2-3 0 0 0,-3 2 0 0 0,0 0 0 0 0,-2-2 0 0 0,5 2 0 0 0,-1 1 0 0 0,4-3 0 0 0,-1 2 0 0 0,0 3 0 0 0,-1 1 0 0 0,0 4 0 0 0,0-5 0 0 0,4 4 0 0 0</inkml:trace>
  <inkml:trace contextRef="#ctx0" brushRef="#br0" timeOffset="36.47">793 347 16383 0 0,'-3'0'0'0'0,"-7"0"0"0"0,-7 0 0 0 0,-6 0 0 0 0,-4 0 0 0 0,-1 0 0 0 0,-5 0 0 0 0,-1 0 0 0 0,1 0 0 0 0,-4 0 0 0 0,4 0 0 0 0,1 0 0 0 0,5 0 0 0 0,-2 0 0 0 0,6 0 0 0 0,-1 0 0 0 0,3 0 0 0 0,-2 0 0 0 0,1 0 0 0 0,1 0 0 0 0,-3 0 0 0 0,2 0 0 0 0,-2 0 0 0 0,2 0 0 0 0,-1 0 0 0 0,0 0 0 0 0,2 0 0 0 0,-3-4 0 0 0,1-1 0 0 0,0-3 0 0 0,0 3 0 0 0,1 4 0 0 0,3-2 0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05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4 0 16383 0 0,'0'8'0'0'0,"0"9"0"0"0,0 8 0 0 0,-4 3 0 0 0,-1 9 0 0 0,-2-3 0 0 0,5-1 0 0 0,0 3 0 0 0,0-8 0 0 0,0 3 0 0 0,2-6 0 0 0,4-2 0 0 0,5-5 0 0 0,5-7 0 0 0,5-5 0 0 0,1-4 0 0 0,0 2 0 0 0,-3 1 0 0 0,2 0 0 0 0,0 1 0 0 0,3-6 0 0 0,-1 2 0 0 0,2-2 0 0 0,-2 0 0 0 0,-1 0 0 0 0</inkml:trace>
  <inkml:trace contextRef="#ctx0" brushRef="#br0" timeOffset="36.47">1 136 16383 0 0,'5'0'0'0'0,"3"0"0"0"0,5 0 0 0 0,6 0 0 0 0,1 0 0 0 0,2 0 0 0 0,3 0 0 0 0,-1 0 0 0 0,0 0 0 0 0,-5 0 0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1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300 16383 0 0,'4'0'0'0'0,"5"0"0"0"0,4 0 0 0 0,6 0 0 0 0,1-3 0 0 0,3-2 0 0 0,1-6 0 0 0,0 9 0 0 0,-2 0 0 0 0,2-1 0 0 0,-4 2 0 0 0</inkml:trace>
  <inkml:trace contextRef="#ctx0" brushRef="#br0" timeOffset="36.47">432 684 16383 0 0,'4'0'0'0'0,"1"-3"0"0"0,3-7 0 0 0,5 6 0 0 0,5-6 0 0 0,2 3 0 0 0,-5-6 0 0 0,7 0 0 0 0,-6 2 0 0 0,-1 1 0 0 0,2-5 0 0 0,0 0 0 0 0,0-2 0 0 0,4 4 0 0 0,-4-4 0 0 0,-2 4 0 0 0,0-2 0 0 0,-2-5 0 0 0,3 6 0 0 0,-3-3 0 0 0,1 2 0 0 0,4-1 0 0 0,0 6 0 0 0,-4-8 0 0 0,3 5 0 0 0,-1 0 0 0 0,1-6 0 0 0,-2 2 0 0 0,1 5 0 0 0,-3-2 0 0 0,2 6 0 0 0,3-7 0 0 0,-5 6 0 0 0</inkml:trace>
  <inkml:trace contextRef="#ctx0" brushRef="#br0" timeOffset="36.47">456 246 16383 0 0,'3'0'0'0'0,"6"6"0"0"0,4-2 0 0 0,6 10 0 0 0,6-4 0 0 0,2 8 0 0 0,4-1 0 0 0,-1 6 0 0 0,-5-6 0 0 0,-4 1 0 0 0,-2-2 0 0 0,0-4 0 0 0,-7-2 0 0 0,3 5 0 0 0,1 5 0 0 0,-4 1 0 0 0,2 2 0 0 0,3-7 0 0 0,0 8 0 0 0,2-1 0 0 0,4-1 0 0 0,-1-1 0 0 0,-3-2 0 0 0,-2 3 0 0 0,-3-11 0 0 0</inkml:trace>
  <inkml:trace contextRef="#ctx0" brushRef="#br0" timeOffset="36.47">1249 191 16383 0 0,'0'6'0'0'0,"0"8"0"0"0,0 10 0 0 0,0 4 0 0 0,0 2 0 0 0,0-1 0 0 0,0 3 0 0 0,0-4 0 0 0,0-1 0 0 0,0 5 0 0 0,0-6 0 0 0,0 1 0 0 0,0 0 0 0 0,-3-2 0 0 0,0-4 0 0 0,-3 0 0 0 0,2-4 0 0 0</inkml:trace>
  <inkml:trace contextRef="#ctx0" brushRef="#br0" timeOffset="36.47">1705 191 16383 0 0,'0'6'0'0'0,"0"4"0"0"0,-5 5 0 0 0,0 7 0 0 0,2 4 0 0 0,-5 1 0 0 0,-1 0 0 0 0,3 3 0 0 0,0-1 0 0 0,3-3 0 0 0,-2 6 0 0 0,-1-6 0 0 0,2 1 0 0 0,1-1 0 0 0,-1 3 0 0 0,-1-7 0 0 0,-1-1 0 0 0,-4-3 0 0 0,2-3 0 0 0,-5-1 0 0 0,4 3 0 0 0,-2-7 0 0 0,0-2 0 0 0</inkml:trace>
  <inkml:trace contextRef="#ctx0" brushRef="#br0" timeOffset="36.47">1545 0 16383 0 0,'4'0'0'0'0,"6"4"0"0"0,8 0 0 0 0,9 13 0 0 0,7 8 0 0 0,2-1 0 0 0,4 6 0 0 0,-4-3 0 0 0,-1 4 0 0 0,-1-3 0 0 0,0-4 0 0 0,-9-9 0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13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1746 16383 0 0,'0'-1'0'0'0,"0"-10"0"0"0,0-9 0 0 0,0-11 0 0 0,0 0 0 0 0,0 1 0 0 0,0-3 0 0 0,0 3 0 0 0,0 3 0 0 0,0-5 0 0 0,0 1 0 0 0,0-4 0 0 0,0 1 0 0 0,0-2 0 0 0,0-1 0 0 0,0 1 0 0 0,0 4 0 0 0,0 2 0 0 0,0 0 0 0 0,0 3 0 0 0,0-7 0 0 0,0 0 0 0 0,0-1 0 0 0,0-5 0 0 0,0 5 0 0 0,4 2 0 0 0,-1 1 0 0 0,4 2 0 0 0,-3-2 0 0 0,-2 2 0 0 0,4 0 0 0 0,1 5 0 0 0,-2-1 0 0 0,-2 3 0 0 0,0-7 0 0 0,2 8 0 0 0,2-4 0 0 0,-2-4 0 0 0,-2 2 0 0 0,0 2 0 0 0,-1 1 0 0 0,-2-5 0 0 0,0 4 0 0 0,4 3 0 0 0,1-3 0 0 0,1-4 0 0 0,-3 4 0 0 0,-2-4 0 0 0,0 0 0 0 0,0 3 0 0 0,-1-1 0 0 0,0 1 0 0 0,0-2 0 0 0,-1 2 0 0 0,1 1 0 0 0,0-2 0 0 0,0 1 0 0 0,0-1 0 0 0,0 1 0 0 0,0 8 0 0 0,0 12 0 0 0,0 14 0 0 0,0 11 0 0 0,0 8 0 0 0,0 6 0 0 0,0 4 0 0 0,0-2 0 0 0,5 8 0 0 0,1 6 0 0 0,3-6 0 0 0,-1 9 0 0 0,1-5 0 0 0,1-5 0 0 0,3 3 0 0 0,-1-5 0 0 0,1-2 0 0 0,-2 0 0 0 0,-1 5 0 0 0,1-4 0 0 0,1 3 0 0 0,-1-6 0 0 0,-1-4 0 0 0,-1 4 0 0 0,3 0 0 0 0,-2-5 0 0 0,1 7 0 0 0,1-5 0 0 0,-3 1 0 0 0,-1 2 0 0 0,-3-3 0 0 0,-3 1 0 0 0,0-3 0 0 0,-1-1 0 0 0,-1-5 0 0 0,-1 2 0 0 0,1 3 0 0 0,-1-4 0 0 0,1 6 0 0 0,0-4 0 0 0,-1 0 0 0 0,1-2 0 0 0,0 1 0 0 0,0 4 0 0 0,0-4 0 0 0,0 0 0 0 0,0 2 0 0 0,0 1 0 0 0,-3-2 0 0 0,-1-1 0 0 0,-2 6 0 0 0,-1-10 0 0 0,-5 2 0 0 0,-4-3 0 0 0,-5-2 0 0 0,2-8 0 0 0,-3-5 0 0 0,-1-4 0 0 0,0 0 0 0 0,0-2 0 0 0,-2-2 0 0 0,1 1 0 0 0,6-1 0 0 0,1-4 0 0 0,-1-3 0 0 0,2 6 0 0 0</inkml:trace>
  <inkml:trace contextRef="#ctx0" brushRef="#br0" timeOffset="36.47">340 1392 16383 0 0,'0'-6'0'0'0,"0"-3"0"0"0,0-8 0 0 0,0-2 0 0 0,0-6 0 0 0,0-3 0 0 0,0-1 0 0 0,0 2 0 0 0,0-3 0 0 0,0 3 0 0 0,0-1 0 0 0,4 6 0 0 0,0-4 0 0 0,3 8 0 0 0,-1-7 0 0 0,-5 2 0 0 0,1 0 0 0 0,-2-5 0 0 0,0 3 0 0 0,0-3 0 0 0,0 0 0 0 0,4 5 0 0 0,0 3 0 0 0,3-3 0 0 0,-4-1 0 0 0,-1 1 0 0 0,0-3 0 0 0,3 1 0 0 0,-1-3 0 0 0,3 2 0 0 0,-3-1 0 0 0,-2-2 0 0 0,-1-1 0 0 0,4 4 0 0 0,1 1 0 0 0,-1-5 0 0 0,-3 4 0 0 0,1-2 0 0 0,-1 2 0 0 0,-2-3 0 0 0,0 4 0 0 0,0-3 0 0 0,6-2 0 0 0,-3 3 0 0 0,3 0 0 0 0,-3 0 0 0 0,-1-2 0 0 0,2 3 0 0 0,-3-1 0 0 0,-1-1 0 0 0,0 1 0 0 0,0-1 0 0 0,0 1 0 0 0,0-1 0 0 0,-1 10 0 0 0,1 13 0 0 0,0 11 0 0 0,0 9 0 0 0,3 14 0 0 0,1 2 0 0 0,7 3 0 0 0,-4 3 0 0 0,1-6 0 0 0,-3 0 0 0 0,4-4 0 0 0,-3-3 0 0 0,0-3 0 0 0,0 3 0 0 0,-1-9 0 0 0,4 4 0 0 0,-6 3 0 0 0,1 0 0 0 0,2-3 0 0 0,5-1 0 0 0,-1 4 0 0 0,1 0 0 0 0,-2-1 0 0 0,2-5 0 0 0,-5 6 0 0 0,-1 1 0 0 0,2-1 0 0 0,0 8 0 0 0,-1-3 0 0 0,-2-1 0 0 0,-3 1 0 0 0,0 1 0 0 0,-1 0 0 0 0,0 1 0 0 0,0-4 0 0 0,0 3 0 0 0,-1-1 0 0 0,1 1 0 0 0,0-1 0 0 0,0 0 0 0 0,0 2 0 0 0,0-5 0 0 0,4 5 0 0 0,1-2 0 0 0,0 0 0 0 0,0 2 0 0 0,-2-2 0 0 0,-2 1 0 0 0,0-2 0 0 0,-1 0 0 0 0,0 2 0 0 0,0-1 0 0 0,0 3 0 0 0,0-2 0 0 0,0-1 0 0 0,-1-2 0 0 0,1 1 0 0 0,5-2 0 0 0,-2-2 0 0 0,2-3 0 0 0,1 5 0 0 0,-3 2 0 0 0,-2-2 0 0 0,0 0 0 0 0,0 3 0 0 0,-1 5 0 0 0,-4-11 0 0 0,-9-5 0 0 0,2-6 0 0 0,-8-3 0 0 0,-1-3 0 0 0,-5-4 0 0 0,2 0 0 0 0,1-1 0 0 0,-1-2 0 0 0,-1 2 0 0 0,1 1 0 0 0,1-2 0 0 0,-3 2 0 0 0,2 0 0 0 0,5-6 0 0 0,-1 0 0 0 0,8-1 0 0 0,-1-4 0 0 0</inkml:trace>
  <inkml:trace contextRef="#ctx0" brushRef="#br0" timeOffset="36.47">659 1229 16383 0 0,'0'-7'0'0'0,"0"2"0"0"0,0-14 0 0 0,0-3 0 0 0,0-1 0 0 0,0-4 0 0 0,0-4 0 0 0,5 3 0 0 0,-2-1 0 0 0,2 2 0 0 0,1-2 0 0 0,-3 3 0 0 0,-2-1 0 0 0,4 3 0 0 0,-2 1 0 0 0,8 3 0 0 0,1-9 0 0 0,1-1 0 0 0,2-2 0 0 0,-4 2 0 0 0,3 5 0 0 0,-1 3 0 0 0,-1 1 0 0 0,-1 5 0 0 0,-3-2 0 0 0,-4-6 0 0 0,1 5 0 0 0,-4-6 0 0 0,3 4 0 0 0,2 1 0 0 0,-1-4 0 0 0,-1 0 0 0 0,-2 3 0 0 0,-1-4 0 0 0,0-4 0 0 0,-1 4 0 0 0,0-3 0 0 0,2 3 0 0 0,4 6 0 0 0,3-4 0 0 0,-2 4 0 0 0,1-9 0 0 0,3 8 0 0 0,-4-1 0 0 0,5 0 0 0 0,-2 1 0 0 0,-1-7 0 0 0,-1 9 0 0 0,4-2 0 0 0,-1 17 0 0 0,0 6 0 0 0,-1 12 0 0 0,-1 8 0 0 0,2 5 0 0 0,-1 8 0 0 0,3-9 0 0 0,-4 6 0 0 0,4 1 0 0 0,-4-1 0 0 0,1-1 0 0 0,-4-4 0 0 0,-1-3 0 0 0,4-6 0 0 0,-4 7 0 0 0,0 3 0 0 0,-4 3 0 0 0,-1-2 0 0 0,1-2 0 0 0,-1-1 0 0 0,-1 7 0 0 0,1-9 0 0 0,0 2 0 0 0,0 0 0 0 0,0 2 0 0 0,0-1 0 0 0,0-3 0 0 0,0 3 0 0 0,0-1 0 0 0,0 1 0 0 0,0-1 0 0 0,0 0 0 0 0,0 2 0 0 0,0-5 0 0 0,0 5 0 0 0,0-2 0 0 0,0 0 0 0 0,0 2 0 0 0,0-2 0 0 0,0 1 0 0 0,0-2 0 0 0,0 0 0 0 0,0 2 0 0 0,0-1 0 0 0,0 3 0 0 0,0-2 0 0 0,0-1 0 0 0,0-2 0 0 0,0 1 0 0 0,0 4 0 0 0,0-4 0 0 0,0 0 0 0 0,0 2 0 0 0,0 1 0 0 0,0-2 0 0 0,-2-4 0 0 0,-7-5 0 0 0,-4-3 0 0 0,2-6 0 0 0,-5 2 0 0 0,-2-9 0 0 0,-2 1 0 0 0,-3 2 0 0 0,-1-5 0 0 0,2-5 0 0 0,-2 4 0 0 0,2 1 0 0 0,-2-1 0 0 0,2 1 0 0 0,-2 0 0 0 0,0-1 0 0 0,2 1 0 0 0,-1 0 0 0 0,1 0 0 0 0,-1 0 0 0 0,1 1 0 0 0,3-1 0 0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28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0'0'0'0'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29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4 553 16383 0 0,'0'0'0'0'0</inkml:trace>
  <inkml:trace contextRef="#ctx0" brushRef="#br0" timeOffset="36.47">24 89 16383 0 0,'0'3'0'0'0,"0"10"0"0"0,0 0 0 0 0,0 11 0 0 0,0 0 0 0 0,0 5 0 0 0,0-3 0 0 0,0 5 0 0 0,0-5 0 0 0,0 5 0 0 0,0-3 0 0 0,0 0 0 0 0,0-4 0 0 0,0 4 0 0 0,0 0 0 0 0,0 0 0 0 0,0-2 0 0 0,0 3 0 0 0,0-4 0 0 0,0 4 0 0 0,0-2 0 0 0,0 1 0 0 0,0 0 0 0 0,0-4 0 0 0,0 5 0 0 0,0-3 0 0 0,0 2 0 0 0,-4-1 0 0 0,-1 3 0 0 0,-2-1 0 0 0,5-3 0 0 0,0-2 0 0 0,0 4 0 0 0,0 0 0 0 0,2 0 0 0 0,0 0 0 0 0,0 0 0 0 0,0-4 0 0 0,1 3 0 0 0,-1 3 0 0 0,0-2 0 0 0,0-1 0 0 0,0 0 0 0 0,0 0 0 0 0,0 1 0 0 0,0-3 0 0 0,5 6 0 0 0,3-8 0 0 0,5-6 0 0 0,6 2 0 0 0,1-8 0 0 0,2-3 0 0 0,-2 0 0 0 0,-1-1 0 0 0,-2 1 0 0 0,3-4 0 0 0,4-2 0 0 0,6 1 0 0 0,-5 7 0 0 0,2-7 0 0 0,2 3 0 0 0,-1-4 0 0 0,4 1 0 0 0,-2-2 0 0 0,1-1 0 0 0,-3 0 0 0 0,5-1 0 0 0,-3 1 0 0 0,-1 0 0 0 0,-2 0 0 0 0,4 0 0 0 0,-3 0 0 0 0,1 0 0 0 0,-2 0 0 0 0,-2 0 0 0 0,-2-5 0 0 0,-1-1 0 0 0,4 0 0 0 0,-5-1 0 0 0,1 4 0 0 0,1 3 0 0 0,-1 0 0 0 0,1 0 0 0 0,-1 0 0 0 0,2 0 0 0 0,-2 0 0 0 0,1 0 0 0 0,0 0 0 0 0,-1 0 0 0 0,0 0 0 0 0,0 0 0 0 0,2 0 0 0 0,-2 0 0 0 0,3 0 0 0 0,-2 0 0 0 0,-1 0 0 0 0,0 0 0 0 0,0 0 0 0 0,2 0 0 0 0,-2 0 0 0 0,1 0 0 0 0,1 0 0 0 0,0 0 0 0 0,6-4 0 0 0,-2-4 0 0 0,-2 2 0 0 0,-2 2 0 0 0,1 1 0 0 0,-1-1 0 0 0,-1 4 0 0 0,-1 0 0 0 0,1 0 0 0 0,0 0 0 0 0,-5-7 0 0 0,4 0 0 0 0,2 4 0 0 0,-2-1 0 0 0,-3-1 0 0 0,1-8 0 0 0,0 8 0 0 0,-6-5 0 0 0,-1-5 0 0 0,-8-8 0 0 0,-1-6 0 0 0,-2 0 0 0 0,-2-2 0 0 0,0-3 0 0 0,-1 6 0 0 0,0-1 0 0 0,0-1 0 0 0,0 3 0 0 0,1-1 0 0 0,0-1 0 0 0,0 4 0 0 0,0-3 0 0 0,0 0 0 0 0,0 2 0 0 0,0-2 0 0 0,-4-5 0 0 0,1-1 0 0 0,-6-3 0 0 0,0 1 0 0 0,2-2 0 0 0,1 4 0 0 0,1 4 0 0 0,2-2 0 0 0,2 1 0 0 0,1 6 0 0 0,0-3 0 0 0,1-1 0 0 0,-1-4 0 0 0,0-2 0 0 0,1 3 0 0 0,-1 3 0 0 0,-2-1 0 0 0,-4-1 0 0 0,2 6 0 0 0,0-1 0 0 0,0-4 0 0 0,2 4 0 0 0,1-2 0 0 0,1 1 0 0 0,0 1 0 0 0,0-1 0 0 0,0-1 0 0 0,-4 4 0 0 0,-4 9 0 0 0,-7 1 0 0 0,-1 11 0 0 0,-3 0 0 0 0,-7 3 0 0 0,3 1 0 0 0,0 0 0 0 0,-1 0 0 0 0,2 0 0 0 0,-2 0 0 0 0,0-1 0 0 0,0 0 0 0 0,3 0 0 0 0,-2 1 0 0 0,3-2 0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43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4'0'0'0'0,"7"0"0"0"0,5 0 0 0 0,5 0 0 0 0,3 0 0 0 0,2 0 0 0 0,1 0 0 0 0,1 0 0 0 0,-1 0 0 0 0,1 0 0 0 0,-1 0 0 0 0,-5 0 0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4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85 16383 0 0,'0'-5'0'0'0,"0"-4"0"0"0,4-4 0 0 0,-1-1 0 0 0,8-3 0 0 0,2 7 0 0 0,3-1 0 0 0,4 8 0 0 0,1 1 0 0 0,4 1 0 0 0,-2 1 0 0 0,-1 1 0 0 0,-2-1 0 0 0</inkml:trace>
</inkml:ink>
</file>

<file path=word/ink/ink2a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45"/>
    </inkml:context>
    <inkml:brush xml:id="br0">
      <inkml:brushProperty name="width" value="0.1" units="cm"/>
      <inkml:brushProperty name="height" value="0.1" units="cm"/>
    </inkml:brush>
  </inkml:definitions>
  <inkml:trace contextRef="#ctx0" brushRef="#br0">842 1232 16383 0 0,'3'0'0'0'0,"7"0"0"0"0,2 0 0 0 0,3 5 0 0 0,1 0 0 0 0,1 2 0 0 0,-2 1 0 0 0,-3 7 0 0 0,0 0 0 0 0,-1 0 0 0 0,-2 3 0 0 0,2-6 0 0 0,-4 8 0 0 0,4-5 0 0 0,-4 2 0 0 0,3-1 0 0 0,-1-1 0 0 0,-2 4 0 0 0,3-1 0 0 0,3-6 0 0 0,1-5 0 0 0,4-7 0 0 0,2-7 0 0 0,-4-8 0 0 0,-3-10 0 0 0,2-6 0 0 0,-4 5 0 0 0,3-6 0 0 0,-5-1 0 0 0,-1-1 0 0 0,-2 3 0 0 0,1-3 0 0 0,-1 7 0 0 0,-1-1 0 0 0,-1-1 0 0 0,-2 4 0 0 0,-1 1 0 0 0</inkml:trace>
  <inkml:trace contextRef="#ctx0" brushRef="#br0" timeOffset="36.47">1002 1367 16383 0 0,'0'-6'0'0'0,"0"-2"0"0"0,-6-3 0 0 0,1-7 0 0 0,1 0 0 0 0,-1-2 0 0 0,3-7 0 0 0,1 1 0 0 0,-2-3 0 0 0,3 2 0 0 0,0 0 0 0 0,0-1 0 0 0,0 0 0 0 0,0 0 0 0 0,0 0 0 0 0,3-6 0 0 0,-3 1 0 0 0,0-4 0 0 0,0 2 0 0 0,0-6 0 0 0,0-4 0 0 0,0 8 0 0 0,0 2 0 0 0,0 5 0 0 0,0 1 0 0 0,-7 4 0 0 0,3 7 0 0 0</inkml:trace>
  <inkml:trace contextRef="#ctx0" brushRef="#br0" timeOffset="36.47">68 25 16383 0 0,'0'6'0'0'0,"0"7"0"0"0,0 2 0 0 0,5 6 0 0 0,-1 12 0 0 0,3 3 0 0 0,-4 3 0 0 0,2-5 0 0 0,3-3 0 0 0,-3-4 0 0 0,0 3 0 0 0,-2-5 0 0 0,-3-5 0 0 0</inkml:trace>
  <inkml:trace contextRef="#ctx0" brushRef="#br0" timeOffset="36.47">0 220 16383 0 0,'4'0'0'0'0,"5"0"0"0"0,4 0 0 0 0,6 0 0 0 0,1 0 0 0 0,3 0 0 0 0,1 0 0 0 0,0 0 0 0 0,-2 0 0 0 0,2 0 0 0 0,0 0 0 0 0,-2 0 0 0 0,-2 0 0 0 0</inkml:trace>
  <inkml:trace contextRef="#ctx0" brushRef="#br0" timeOffset="36.47">248 220 16383 0 0,'0'-6'0'0'0,"6"1"0"0"0,0-7 0 0 0,-2-5 0 0 0,0-1 0 0 0,-2-7 0 0 0,4 4 0 0 0,5 5 0 0 0,3 6 0 0 0,3 1 0 0 0,4 6 0 0 0,2 3 0 0 0,-1 0 0 0 0,2 0 0 0 0,-1 0 0 0 0,-3 2 0 0 0</inkml:trace>
  <inkml:trace contextRef="#ctx0" brushRef="#br0" timeOffset="36.47">478 136 16383 0 0,'0'6'0'0'0,"0"4"0"0"0,0 6 0 0 0,-4 3 0 0 0,-1-2 0 0 0,-2 3 0 0 0,5 7 0 0 0,0-4 0 0 0,1 3 0 0 0,3-2 0 0 0,6-8 0 0 0,6-4 0 0 0,4-6 0 0 0,3-3 0 0 0,1-7 0 0 0,-2-9 0 0 0,-1 1 0 0 0,-5-6 0 0 0,-3 0 0 0 0,-4-6 0 0 0,-4-1 0 0 0,-1-2 0 0 0,-2 1 0 0 0,-1-3 0 0 0,0 0 0 0 0,-3 8 0 0 0,-5-1 0 0 0,-6 16 0 0 0,-5-3 0 0 0,9 7 0 0 0,6 6 0 0 0,6 9 0 0 0,1 7 0 0 0,7-3 0 0 0,-4 2 0 0 0,8 4 0 0 0,4 0 0 0 0,0-4 0 0 0,0 2 0 0 0,-2-4 0 0 0,2 1 0 0 0,1-8 0 0 0</inkml:trace>
  <inkml:trace contextRef="#ctx0" brushRef="#br0" timeOffset="36.47">727 0 16383 0 0,'0'4'0'0'0,"0"9"0"0"0,0 1 0 0 0,0 8 0 0 0,0 9 0 0 0,0 1 0 0 0,0 2 0 0 0,3-1 0 0 0,3 2 0 0 0,-1-7 0 0 0,-1 2 0 0 0,-1-4 0 0 0,1 2 0 0 0,5 2 0 0 0,-5-4 0 0 0,-1-1 0 0 0,0 5 0 0 0,4-8 0 0 0,-2-4 0 0 0,1 5 0 0 0,-3 1 0 0 0,3-5 0 0 0,5-3 0 0 0,-1-8 0 0 0</inkml:trace>
</inkml:ink>
</file>

<file path=word/ink/ink2b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59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109 16383 0 0,'4'-4'0'0'0,"-1"-8"0"0"0,8 0 0 0 0,2 4 0 0 0,3-2 0 0 0,4 5 0 0 0,1 1 0 0 0,-2 8 0 0 0,0 1 0 0 0,-5 6 0 0 0,-1 5 0 0 0,-4 0 0 0 0,-2 0 0 0 0,1 8 0 0 0,-4-3 0 0 0,-2 6 0 0 0,-1-2 0 0 0,-1 0 0 0 0,-4 1 0 0 0,-7-10 0 0 0,-2-5 0 0 0,-5-8 0 0 0,1 4 0 0 0</inkml:trace>
  <inkml:trace contextRef="#ctx0" brushRef="#br0" timeOffset="36.47">317 0 16383 0 0,'-3'0'0'0'0,"-1"4"0"0"0,-5 0 0 0 0,1 9 0 0 0,-1 1 0 0 0,-2 4 0 0 0,3 1 0 0 0,3-1 0 0 0,-7 0 0 0 0,5 1 0 0 0,-3 0 0 0 0,0 4 0 0 0,7 3 0 0 0,5-1 0 0 0,14-4 0 0 0,6 2 0 0 0,2-6 0 0 0,8 2 0 0 0,-3 2 0 0 0,4-4 0 0 0,-5-9 0 0 0,-2 0 0 0 0,2-4 0 0 0,-5-2 0 0 0,-1-2 0 0 0,-2 5 0 0 0,-5 3 0 0 0,-9 8 0 0 0,-3 4 0 0 0,-1 7 0 0 0,-2-1 0 0 0,0 2 0 0 0,-4-5 0 0 0,-2 0 0 0 0,-5-6 0 0 0,-2-3 0 0 0,-3-8 0 0 0,-4-1 0 0 0,-1-2 0 0 0,-3-3 0 0 0,0-3 0 0 0,2 0 0 0 0,1-1 0 0 0,2-2 0 0 0,7-6 0 0 0,1-2 0 0 0,0-4 0 0 0,4 1 0 0 0,1 3 0 0 0</inkml:trace>
</inkml:ink>
</file>

<file path=word/ink/ink2c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75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 3919 16383 0 0,'0'-15'0'0'0,"0"0"0"0"0,0-5 0 0 0,0-8 0 0 0,0-2 0 0 0,0 2 0 0 0,0-4 0 0 0,0-4 0 0 0,0 0 0 0 0,0 3 0 0 0,0 1 0 0 0,4 9 0 0 0,-1 1 0 0 0,4-3 0 0 0,-4 3 0 0 0,0 0 0 0 0,-1-4 0 0 0,-2 0 0 0 0,0 1 0 0 0,0-3 0 0 0,0 2 0 0 0,3-2 0 0 0,3-1 0 0 0,-1 1 0 0 0,-1 2 0 0 0,-1-6 0 0 0,-2 8 0 0 0,0-2 0 0 0,0-2 0 0 0,-1 0 0 0 0,-1 2 0 0 0,1-7 0 0 0,0 0 0 0 0,0 1 0 0 0,0 1 0 0 0,0-4 0 0 0,-1 6 0 0 0,1 3 0 0 0,0-3 0 0 0,0 2 0 0 0,0 0 0 0 0,0-5 0 0 0,0-3 0 0 0,1 4 0 0 0,-1-5 0 0 0,0 9 0 0 0,0-3 0 0 0,0 4 0 0 0,0-4 0 0 0,0 2 0 0 0,0-1 0 0 0,0-8 0 0 0,0 8 0 0 0,0-11 0 0 0,0 4 0 0 0,-4 0 0 0 0,-1 6 0 0 0,0-6 0 0 0,0 9 0 0 0,-1 5 0 0 0,0-2 0 0 0,-2 5 0 0 0,6-2 0 0 0,-1-5 0 0 0,1 1 0 0 0,1-3 0 0 0,1 4 0 0 0,0-4 0 0 0,1 0 0 0 0,-1 3 0 0 0,0-4 0 0 0,5 7 0 0 0,4 2 0 0 0,3 10 0 0 0,7 4 0 0 0,2 5 0 0 0,0 1 0 0 0,4 0 0 0 0,-1 1 0 0 0,0-1 0 0 0,-1 6 0 0 0,0 3 0 0 0,0-4 0 0 0,-2 2 0 0 0,3-5 0 0 0,-1-1 0 0 0,0 1 0 0 0,-1 1 0 0 0,1-3 0 0 0,0 0 0 0 0,-1-3 0 0 0,2 3 0 0 0,-1 0 0 0 0,0 0 0 0 0,1 0 0 0 0,10-2 0 0 0,2 2 0 0 0,5 0 0 0 0,2 0 0 0 0,3 7 0 0 0,-2 0 0 0 0,3-2 0 0 0,-2 4 0 0 0,-5 2 0 0 0,5 1 0 0 0,0-3 0 0 0,4 4 0 0 0,2-7 0 0 0,6 2 0 0 0,4 6 0 0 0,4 1 0 0 0,2-7 0 0 0,0 3 0 0 0,1 2 0 0 0,-3-5 0 0 0,-4-3 0 0 0,-6-3 0 0 0,-4 8 0 0 0,-2-6 0 0 0,1 9 0 0 0,2-3 0 0 0,5 4 0 0 0,-1-3 0 0 0,-6 0 0 0 0,-3-2 0 0 0,-9-8 0 0 0,-5-1 0 0 0,-7 1 0 0 0,-1-1 0 0 0,-1 0 0 0 0,7-1 0 0 0,7 1 0 0 0,7 0 0 0 0,2 0 0 0 0,-3 0 0 0 0,-4 0 0 0 0,-6 0 0 0 0,-6 0 0 0 0,0 0 0 0 0,-4 0 0 0 0,-2 0 0 0 0,0 0 0 0 0,1 0 0 0 0,-3 0 0 0 0,3 0 0 0 0,0 0 0 0 0,3 4 0 0 0,0 6 0 0 0,3-5 0 0 0,-3-3 0 0 0,-1 3 0 0 0,1-3 0 0 0,-1 0 0 0 0,-3-2 0 0 0,0 0 0 0 0,1 0 0 0 0,-1 0 0 0 0,-2 0 0 0 0,5-2 0 0 0,-4 2 0 0 0,1-3 0 0 0,5-3 0 0 0,-2 1 0 0 0,1-9 0 0 0,3 10 0 0 0,-3-8 0 0 0,-1 7 0 0 0,3 1 0 0 0,-6 0 0 0 0,1 4 0 0 0,-1-3 0 0 0,2-3 0 0 0,-2 2 0 0 0,-1-1 0 0 0,3 1 0 0 0,-1 3 0 0 0,-1-1 0 0 0,2 2 0 0 0,-3 0 0 0 0,2 0 0 0 0,-2 0 0 0 0,5 0 0 0 0,-5 2 0 0 0,3-2 0 0 0,0 0 0 0 0,-4 0 0 0 0,3 0 0 0 0,-1 0 0 0 0,3 0 0 0 0,-3 0 0 0 0,-1 0 0 0 0,4 0 0 0 0,-3 0 0 0 0,0 0 0 0 0,1 0 0 0 0,0 0 0 0 0,0 0 0 0 0,-2 0 0 0 0,3 0 0 0 0,-1 0 0 0 0,-1 0 0 0 0,1 0 0 0 0,0 0 0 0 0,1 0 0 0 0,-2 0 0 0 0,2 0 0 0 0,-2 0 0 0 0,0 0 0 0 0,1 0 0 0 0,-1 0 0 0 0,0 0 0 0 0,0 0 0 0 0,3 0 0 0 0,-3 0 0 0 0,1 0 0 0 0,0 0 0 0 0,0 0 0 0 0,-1 0 0 0 0,-3 10 0 0 0,-5 3 0 0 0,-8 16 0 0 0,2 4 0 0 0,-7 2 0 0 0,0 2 0 0 0,-2 5 0 0 0,1-8 0 0 0,-1 1 0 0 0,0-5 0 0 0,0 3 0 0 0,1-8 0 0 0,-2 5 0 0 0,2-5 0 0 0,0 3 0 0 0,0 0 0 0 0,0-1 0 0 0,5-2 0 0 0,1 3 0 0 0,1-5 0 0 0,2-2 0 0 0,0 2 0 0 0,-4 0 0 0 0,-1-2 0 0 0,2 2 0 0 0,3-7 0 0 0,6-8 0 0 0,3-3 0 0 0,3-3 0 0 0,5-2 0 0 0,2 0 0 0 0,2 0 0 0 0,8-1 0 0 0,2 0 0 0 0,0 1 0 0 0,-6 0 0 0 0,-2 0 0 0 0,-1 0 0 0 0,-4 0 0 0 0,2 0 0 0 0,-1 0 0 0 0,-1 0 0 0 0,-4 0 0 0 0,1 0 0 0 0,0 0 0 0 0,1 0 0 0 0,3 0 0 0 0,-1 0 0 0 0,0 0 0 0 0,3 0 0 0 0,-1 0 0 0 0,1 0 0 0 0,-3 0 0 0 0,0 0 0 0 0,4 0 0 0 0,1 0 0 0 0,0 0 0 0 0,-2 0 0 0 0,6 0 0 0 0,5 0 0 0 0,2 0 0 0 0,7 0 0 0 0,0 0 0 0 0,3 0 0 0 0,-6 0 0 0 0,-9 0 0 0 0,4 0 0 0 0,-3 0 0 0 0,1 0 0 0 0,-3 0 0 0 0,0 0 0 0 0,-6 0 0 0 0,2 0 0 0 0,-4 0 0 0 0,0 0 0 0 0,-1 0 0 0 0,1 0 0 0 0,-3 0 0 0 0,-1 0 0 0 0,1 0 0 0 0,3 0 0 0 0,3 0 0 0 0,0 0 0 0 0,-4 0 0 0 0,3 0 0 0 0,-3 0 0 0 0,9 0 0 0 0,-2 0 0 0 0,2 0 0 0 0,-5 0 0 0 0,6 0 0 0 0,-1 0 0 0 0,-3 0 0 0 0,5 0 0 0 0,-7 0 0 0 0,2 0 0 0 0,-7 0 0 0 0,1 0 0 0 0,-4 0 0 0 0,-1 0 0 0 0,-2 0 0 0 0,1 0 0 0 0,1 0 0 0 0,-3 0 0 0 0,3 0 0 0 0,-3-5 0 0 0,-7-3 0 0 0,-3-15 0 0 0,-5-10 0 0 0,-3-9 0 0 0,-2-4 0 0 0,0 6 0 0 0,-1 2 0 0 0,0 2 0 0 0,0-8 0 0 0,0-5 0 0 0,0-2 0 0 0,-2 2 0 0 0,-2 8 0 0 0,-2 3 0 0 0,4 0 0 0 0,1 3 0 0 0,-5-3 0 0 0,2 7 0 0 0,-2 2 0 0 0,0 0 0 0 0,-1 1 0 0 0,3-3 0 0 0,-2-2 0 0 0,4-4 0 0 0,3-8 0 0 0,-1 7 0 0 0,1-4 0 0 0,-2 7 0 0 0,-4 0 0 0 0,-4 1 0 0 0,4-2 0 0 0,-3-3 0 0 0,3 3 0 0 0,3-3 0 0 0,0-4 0 0 0,2 7 0 0 0,1 1 0 0 0,0 4 0 0 0,1 2 0 0 0,-1 2 0 0 0,0 0 0 0 0,1 0 0 0 0,-1-2 0 0 0,0 3 0 0 0,0-7 0 0 0,0 1 0 0 0,0-2 0 0 0,0-2 0 0 0,0-2 0 0 0,0 6 0 0 0,0-3 0 0 0,0-1 0 0 0,0 2 0 0 0,0-3 0 0 0,0 0 0 0 0,0-5 0 0 0,0 3 0 0 0,0 0 0 0 0,0 4 0 0 0,0 1 0 0 0,0 7 0 0 0,0-3 0 0 0,0 0 0 0 0,0 4 0 0 0,0-2 0 0 0,0-1 0 0 0,0-3 0 0 0,0-7 0 0 0,0 2 0 0 0,0-1 0 0 0,0 4 0 0 0,0 2 0 0 0,0 2 0 0 0,0 2 0 0 0,-4-5 0 0 0,-5 5 0 0 0,0 1 0 0 0,-4 2 0 0 0,1-2 0 0 0,-2 6 0 0 0,2 1 0 0 0,0 4 0 0 0,-5 5 0 0 0,2 4 0 0 0,-5 3 0 0 0,-2 3 0 0 0,-1 1 0 0 0,1 1 0 0 0,0 0 0 0 0,-1-1 0 0 0,-2 1 0 0 0,4 0 0 0 0,-3-1 0 0 0,2 0 0 0 0,-2 0 0 0 0,2 0 0 0 0,-1 0 0 0 0,1 0 0 0 0,-2 0 0 0 0,1 0 0 0 0,0 0 0 0 0,1 0 0 0 0,0 0 0 0 0,0 0 0 0 0,-1 0 0 0 0,1 0 0 0 0,-2 0 0 0 0,0 0 0 0 0,3 0 0 0 0,2 0 0 0 0</inkml:trace>
</inkml:ink>
</file>

<file path=word/ink/ink2d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290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319 2404 16383 0 0,'-9'0'0'0'0,"-1"4"0"0"0,-3 2 0 0 0,-10 6 0 0 0,-4-4 0 0 0,-4 6 0 0 0,3-6 0 0 0,3 2 0 0 0,2 1 0 0 0,1-5 0 0 0,0-4 0 0 0,-1 2 0 0 0,1-3 0 0 0,0 3 0 0 0,3 1 0 0 0,-4 2 0 0 0,-1-4 0 0 0,2-1 0 0 0,-3-1 0 0 0,3 0 0 0 0,-3-1 0 0 0,4 0 0 0 0,0 0 0 0 0,-3 0 0 0 0,3 0 0 0 0,-1-1 0 0 0,-1 1 0 0 0,-1 0 0 0 0,0 0 0 0 0,3 0 0 0 0,-5 0 0 0 0,5 0 0 0 0,-1 0 0 0 0,-2 0 0 0 0,2 0 0 0 0,-1 0 0 0 0,4 0 0 0 0,-8 0 0 0 0,9 7 0 0 0,5 3 0 0 0,4 6 0 0 0,4 6 0 0 0,3 5 0 0 0,2-2 0 0 0,0 3 0 0 0,1 0 0 0 0,0 1 0 0 0,0-1 0 0 0,-1 0 0 0 0,2 1 0 0 0,-2-1 0 0 0,0-3 0 0 0,0 4 0 0 0,0-3 0 0 0,0 2 0 0 0,0-2 0 0 0,0 5 0 0 0,0-4 0 0 0,0-2 0 0 0,0 3 0 0 0,0-1 0 0 0,-5-3 0 0 0,-3-9 0 0 0,-6 0 0 0 0,-4-12 0 0 0,-2-1 0 0 0,-3-2 0 0 0,-6 0 0 0 0,1-1 0 0 0,1 0 0 0 0,-5 0 0 0 0,-3 1 0 0 0,-2 0 0 0 0,7 0 0 0 0,-6 0 0 0 0,-2-2 0 0 0,2 4 0 0 0,-7-2 0 0 0,3 0 0 0 0,1 0 0 0 0,-2 0 0 0 0,-1 0 0 0 0,2 0 0 0 0,6 0 0 0 0,-1 0 0 0 0,0 0 0 0 0,-2 0 0 0 0,7 0 0 0 0,-1 0 0 0 0,5 0 0 0 0,2 0 0 0 0,0 0 0 0 0,2 0 0 0 0,-2 0 0 0 0,2 0 0 0 0,1 0 0 0 0,-1 0 0 0 0,0 0 0 0 0,-1 0 0 0 0,0 0 0 0 0,1 0 0 0 0,-3 0 0 0 0,3 0 0 0 0,-1 0 0 0 0,-2 0 0 0 0,-4 0 0 0 0,-3 0 0 0 0,1 0 0 0 0,1 0 0 0 0,-1 0 0 0 0,8 0 0 0 0,-3 0 0 0 0,2 0 0 0 0,-2-7 0 0 0,-6-1 0 0 0,-11-2 0 0 0,-4 2 0 0 0,-2-7 0 0 0,0-3 0 0 0,4 1 0 0 0,-4 7 0 0 0,8-2 0 0 0,4 6 0 0 0,5-2 0 0 0,3 0 0 0 0,6 2 0 0 0,0-1 0 0 0,0-2 0 0 0,1 1 0 0 0,1 4 0 0 0,-1 1 0 0 0,0 1 0 0 0,0 1 0 0 0,-1 1 0 0 0,1 1 0 0 0,-2-1 0 0 0,1 0 0 0 0,2 0 0 0 0,-3 0 0 0 0,2 0 0 0 0,-2 0 0 0 0,2 0 0 0 0,-1 0 0 0 0,1 0 0 0 0,-1 0 0 0 0,-4 0 0 0 0,0 0 0 0 0,0 0 0 0 0,-2 0 0 0 0,4 0 0 0 0,2 0 0 0 0,-3 0 0 0 0,4 0 0 0 0,0 0 0 0 0,-1 0 0 0 0,0 0 0 0 0,-3 0 0 0 0,-1 0 0 0 0,-2 0 0 0 0,0 0 0 0 0,-2 0 0 0 0,0 0 0 0 0,4 0 0 0 0,-3 0 0 0 0,1 0 0 0 0,-4 0 0 0 0,2 0 0 0 0,2 0 0 0 0,0 0 0 0 0,3 0 0 0 0,1 0 0 0 0,1 0 0 0 0,-2 0 0 0 0,0 0 0 0 0,-2 0 0 0 0,1 0 0 0 0,1 0 0 0 0,2 0 0 0 0,0 0 0 0 0,3 0 0 0 0,-2 0 0 0 0,0 0 0 0 0,-1 0 0 0 0,3 0 0 0 0,-7 0 0 0 0,2 0 0 0 0,-1 0 0 0 0,-2 0 0 0 0,5 0 0 0 0,-1 0 0 0 0,2 0 0 0 0,-2 0 0 0 0,0-6 0 0 0,-2 3 0 0 0,-3-3 0 0 0,9-7 0 0 0,0 5 0 0 0,1 1 0 0 0,1-1 0 0 0,0 5 0 0 0,-2-2 0 0 0,-1-6 0 0 0,0 8 0 0 0,-1-3 0 0 0,1 3 0 0 0,-1-1 0 0 0,-1-4 0 0 0,7-2 0 0 0,-2-1 0 0 0,1 0 0 0 0,0 4 0 0 0,-3 3 0 0 0,1 2 0 0 0,-2 1 0 0 0,-2 1 0 0 0,3 0 0 0 0,-3 0 0 0 0,2 1 0 0 0,-1-1 0 0 0,-1 0 0 0 0,2 1 0 0 0,-2-1 0 0 0,7-3 0 0 0,1-11 0 0 0,7-1 0 0 0,1-1 0 0 0,1-2 0 0 0,1-4 0 0 0,2-4 0 0 0,4 3 0 0 0,-1-3 0 0 0,1 0 0 0 0,1-3 0 0 0,-1 1 0 0 0,0 0 0 0 0,0-1 0 0 0,0 2 0 0 0,-2 7 0 0 0,-3-5 0 0 0,-2 7 0 0 0,6-5 0 0 0,-4-3 0 0 0,3 3 0 0 0,1-5 0 0 0,1 2 0 0 0,0-4 0 0 0,0 4 0 0 0,0 0 0 0 0,0-3 0 0 0,1 2 0 0 0,-1-1 0 0 0,-4 3 0 0 0,0-2 0 0 0,-1-3 0 0 0,0 3 0 0 0,3-5 0 0 0,0-2 0 0 0,1 0 0 0 0,0 1 0 0 0,1 5 0 0 0,-4 2 0 0 0,-1 6 0 0 0,0-2 0 0 0,1-3 0 0 0,2 2 0 0 0,0-2 0 0 0,2 0 0 0 0,0-2 0 0 0,0-2 0 0 0,0 1 0 0 0,0 2 0 0 0,0-2 0 0 0,0-1 0 0 0,-3 8 0 0 0,-1 2 0 0 0,-2-6 0 0 0,2 4 0 0 0,1-2 0 0 0,5 2 0 0 0,10 2 0 0 0,15-1 0 0 0,13 12 0 0 0,14-3 0 0 0,0 7 0 0 0,2 3 0 0 0,-5 1 0 0 0,-4 0 0 0 0,0 0 0 0 0,-6 1 0 0 0,-4 0 0 0 0,-6 1 0 0 0,-4-2 0 0 0,-4 0 0 0 0,-2 0 0 0 0,1 0 0 0 0,2 0 0 0 0,-3 0 0 0 0,2 0 0 0 0,-1 0 0 0 0,-1 0 0 0 0,3 0 0 0 0,-3 0 0 0 0,2 0 0 0 0,0 0 0 0 0,0 0 0 0 0,1 0 0 0 0,-2 0 0 0 0,2 0 0 0 0,-3 0 0 0 0,2 0 0 0 0,-1 0 0 0 0,1 0 0 0 0,2 0 0 0 0,-4 0 0 0 0,2 0 0 0 0,-1 0 0 0 0,1 0 0 0 0,1 0 0 0 0,-3 0 0 0 0,-1 5 0 0 0,-3 2 0 0 0,-2-6 0 0 0,-6-13 0 0 0,-3-7 0 0 0,-2-5 0 0 0,-4-7 0 0 0,0 1 0 0 0,0 2 0 0 0,-1-3 0 0 0,0 3 0 0 0,1-7 0 0 0,-1 1 0 0 0,1-2 0 0 0,0-4 0 0 0,0 0 0 0 0,0-1 0 0 0,0 1 0 0 0,0 9 0 0 0,0-2 0 0 0,0 1 0 0 0,0 0 0 0 0,0-1 0 0 0,0 2 0 0 0,0-1 0 0 0,0 4 0 0 0,0-3 0 0 0,0 2 0 0 0,0 2 0 0 0,0 1 0 0 0,0-3 0 0 0,0 4 0 0 0,0-10 0 0 0,0 3 0 0 0,0-1 0 0 0,0 1 0 0 0,0-1 0 0 0,0 6 0 0 0,0 0 0 0 0,0-3 0 0 0,0 3 0 0 0,0 1 0 0 0,-4-2 0 0 0,-2 0 0 0 0,2 2 0 0 0,0-1 0 0 0,1-1 0 0 0,1-1 0 0 0,2 8 0 0 0</inkml:trace>
</inkml:ink>
</file>

<file path=word/ink/ink2e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32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8139 0 16383 0 0,'0'4'0'0'0,"0"9"0"0"0,0 1 0 0 0,0 8 0 0 0,0 3 0 0 0,0 3 0 0 0,0-1 0 0 0,0 3 0 0 0,0-3 0 0 0,0 3 0 0 0,0-3 0 0 0,0 2 0 0 0,0-5 0 0 0,0 5 0 0 0,0 0 0 0 0,0-2 0 0 0,0-1 0 0 0,0 4 0 0 0,0-4 0 0 0,0 1 0 0 0,0-1 0 0 0,0 3 0 0 0,0-4 0 0 0,0 6 0 0 0,0-3 0 0 0,0-3 0 0 0,0 1 0 0 0,0 1 0 0 0,0 3 0 0 0,0-3 0 0 0,0 0 0 0 0,0 3 0 0 0,0-6 0 0 0,0 5 0 0 0,0-1 0 0 0,0-2 0 0 0,0 3 0 0 0,0-2 0 0 0,0-2 0 0 0,0 5 0 0 0,0-4 0 0 0,0 2 0 0 0,0 0 0 0 0,0 0 0 0 0,0-4 0 0 0,0 3 0 0 0,0 2 0 0 0,0-2 0 0 0,0 4 0 0 0,0 2 0 0 0,0 2 0 0 0,0-5 0 0 0,0 4 0 0 0,0-6 0 0 0,0 1 0 0 0,0 1 0 0 0,0-7 0 0 0,0 7 0 0 0,0-5 0 0 0,0 4 0 0 0,0-1 0 0 0,0 2 0 0 0,0 3 0 0 0,0 1 0 0 0,0-3 0 0 0,0 2 0 0 0,0-4 0 0 0,0-4 0 0 0,-2 2 0 0 0,-10-10 0 0 0,2-9 0 0 0,-10-2 0 0 0,-1-4 0 0 0,-1-1 0 0 0,-1-2 0 0 0,-2-1 0 0 0,3 0 0 0 0,-4 0 0 0 0,5 2 0 0 0,-3-1 0 0 0,2 1 0 0 0,-2 0 0 0 0,2 0 0 0 0,-2 0 0 0 0,1 0 0 0 0,2 0 0 0 0,2-2 0 0 0,1-3 0 0 0,-1-2 0 0 0,2 3 0 0 0,-3-1 0 0 0,-1 2 0 0 0,-2 3 0 0 0,2-6 0 0 0,0 0 0 0 0,-4-4 0 0 0,3 1 0 0 0,-1-3 0 0 0,-3 8 0 0 0,2-1 0 0 0,3 1 0 0 0,-4 3 0 0 0,2 1 0 0 0,6-5 0 0 0,-2 1 0 0 0,1 0 0 0 0,1-2 0 0 0,-4 4 0 0 0,0 0 0 0 0,-1 1 0 0 0,-1 1 0 0 0,2 0 0 0 0,-1 0 0 0 0,-2 0 0 0 0,-1 0 0 0 0,4 0 0 0 0,-3 0 0 0 0,-2 0 0 0 0,-1 0 0 0 0,-3 0 0 0 0,5 0 0 0 0,0 0 0 0 0,-1 0 0 0 0,6 5 0 0 0,7 5 0 0 0,4 8 0 0 0,5 2 0 0 0,2 4 0 0 0,2 4 0 0 0,-4-6 0 0 0,-1 2 0 0 0,2-2 0 0 0,0 3 0 0 0,1-1 0 0 0,1 0 0 0 0,1 9 0 0 0,0 0 0 0 0,0 1 0 0 0,0-2 0 0 0,0 2 0 0 0,0 4 0 0 0,0-5 0 0 0,0 0 0 0 0,0-1 0 0 0,0-5 0 0 0,0 1 0 0 0,0 0 0 0 0,0-1 0 0 0,0 2 0 0 0,0-3 0 0 0,0 2 0 0 0,0 0 0 0 0,0-3 0 0 0,0 3 0 0 0,0-1 0 0 0,0 0 0 0 0,0-1 0 0 0,0 3 0 0 0,0-1 0 0 0,0-1 0 0 0,0 1 0 0 0,0-2 0 0 0,0 3 0 0 0,0-4 0 0 0,0 2 0 0 0,0 0 0 0 0,0 4 0 0 0,0-4 0 0 0,0-2 0 0 0,0 3 0 0 0,0-1 0 0 0,-4-4 0 0 0,-7-8 0 0 0,-1 0 0 0 0,-7-12 0 0 0,-1 0 0 0 0,-2-3 0 0 0,-3-1 0 0 0,3 0 0 0 0,-2 0 0 0 0,0 1 0 0 0,2-1 0 0 0,-1 1 0 0 0,-5 0 0 0 0,1-4 0 0 0,-3-4 0 0 0,5 1 0 0 0,-1 1 0 0 0,2 4 0 0 0,-3 0 0 0 0,-2 1 0 0 0,1 1 0 0 0,1 0 0 0 0,3 0 0 0 0,-1 0 0 0 0,2 0 0 0 0,-1 0 0 0 0,2 0 0 0 0,0 0 0 0 0,-2 0 0 0 0,6-2 0 0 0,-3-4 0 0 0,-2-2 0 0 0,-4 4 0 0 0,-2 1 0 0 0,-1 0 0 0 0,3 1 0 0 0,2 2 0 0 0,0 0 0 0 0,2 0 0 0 0,0 0 0 0 0,1 0 0 0 0,-2 2 0 0 0,0-2 0 0 0,2 0 0 0 0,0 0 0 0 0,1 0 0 0 0,-4 0 0 0 0,3 0 0 0 0,-1 0 0 0 0,0 0 0 0 0,1 0 0 0 0,-2 0 0 0 0,3 0 0 0 0,-2 0 0 0 0,1 0 0 0 0,-1 0 0 0 0,-1 0 0 0 0,2 0 0 0 0,-1 0 0 0 0,0 0 0 0 0,1 0 0 0 0,0 0 0 0 0,-1 0 0 0 0,3 5 0 0 0,2 0 0 0 0,1 3 0 0 0,-7-3 0 0 0,0-4 0 0 0,-2 1 0 0 0,0-1 0 0 0,2-1 0 0 0,-1 0 0 0 0,1 0 0 0 0,1 0 0 0 0,0 0 0 0 0,4 3 0 0 0,1 5 0 0 0,0-2 0 0 0,-1 2 0 0 0,-1-6 0 0 0,4 3 0 0 0,0 2 0 0 0,-2 1 0 0 0,-2-4 0 0 0,0-1 0 0 0,-1-1 0 0 0,0-2 0 0 0,-2 2 0 0 0,-1-4 0 0 0,0 2 0 0 0,2 0 0 0 0,1 0 0 0 0,-4-1 0 0 0,5 1 0 0 0,-4 0 0 0 0,3 0 0 0 0,-5 0 0 0 0,4 0 0 0 0,-1 0 0 0 0,-1 0 0 0 0,3 0 0 0 0,-2 0 0 0 0,0 0 0 0 0,0 0 0 0 0,1 0 0 0 0,0 0 0 0 0,-6 0 0 0 0,2 0 0 0 0,-2 0 0 0 0,2 0 0 0 0,0 0 0 0 0,2 0 0 0 0,-2 0 0 0 0,4 0 0 0 0,0 0 0 0 0,-3 0 0 0 0,4 0 0 0 0,-1 0 0 0 0,0 0 0 0 0,-7 0 0 0 0,6 6 0 0 0,2-2 0 0 0,-2 3 0 0 0,-2-2 0 0 0,-5-2 0 0 0,-3-1 0 0 0,3-2 0 0 0,2 1 0 0 0,-2-1 0 0 0,6 0 0 0 0,0-1 0 0 0,-1 1 0 0 0,3 4 0 0 0,0 4 0 0 0,-2 1 0 0 0,3 3 0 0 0,0-4 0 0 0,-3-1 0 0 0,2 3 0 0 0,-1-1 0 0 0,0 0 0 0 0,0-4 0 0 0,1-3 0 0 0,0-1 0 0 0,-1-1 0 0 0,1 0 0 0 0,-1 0 0 0 0,0 0 0 0 0,-2 0 0 0 0,3-1 0 0 0,0 1 0 0 0,0 0 0 0 0,-1 0 0 0 0,1 0 0 0 0,-2 0 0 0 0,2 0 0 0 0,-5 0 0 0 0,0 0 0 0 0,-2 0 0 0 0,2 0 0 0 0,-9 0 0 0 0,-4 0 0 0 0,2 0 0 0 0,3 0 0 0 0,3 0 0 0 0,4 0 0 0 0,1 0 0 0 0,6 0 0 0 0,-2 0 0 0 0,-4 0 0 0 0,1 0 0 0 0,-1 0 0 0 0,1 0 0 0 0,1 0 0 0 0,-3 0 0 0 0,-1 0 0 0 0,1 0 0 0 0,0 0 0 0 0,3 0 0 0 0,1 0 0 0 0,3 0 0 0 0,-4 0 0 0 0,3 0 0 0 0,-5 0 0 0 0,0-2 0 0 0,0-7 0 0 0,-3 3 0 0 0,-2 3 0 0 0,0-2 0 0 0,-2 3 0 0 0,6-5 0 0 0,7 1 0 0 0,-2 1 0 0 0,2 0 0 0 0,-2-2 0 0 0,-2 6 0 0 0,2-2 0 0 0,1-6 0 0 0,2 7 0 0 0,1-5 0 0 0,-3 4 0 0 0,4-1 0 0 0,2-4 0 0 0,-2 1 0 0 0,-1 4 0 0 0,-1 0 0 0 0,-1 0 0 0 0,-1 2 0 0 0,-1 1 0 0 0,5-4 0 0 0,1-2 0 0 0,-2 0 0 0 0,-1 1 0 0 0,0 2 0 0 0,0 2 0 0 0,-2 0 0 0 0,-4 1 0 0 0,-2 0 0 0 0,1 0 0 0 0,-6 0 0 0 0,3 0 0 0 0,-1 0 0 0 0,6 1 0 0 0,-2-1 0 0 0,3 0 0 0 0,-1 0 0 0 0,0 0 0 0 0,-3 0 0 0 0,-3 0 0 0 0,-1 0 0 0 0,1 0 0 0 0,3 0 0 0 0,3 0 0 0 0,-1 0 0 0 0,2-4 0 0 0,2-4 0 0 0,-1 2 0 0 0,1-1 0 0 0,1 5 0 0 0,-3 0 0 0 0,1 1 0 0 0,2 1 0 0 0,-1 0 0 0 0,-2 0 0 0 0,1 0 0 0 0,1 0 0 0 0,-2 0 0 0 0,0 0 0 0 0,3 0 0 0 0,-2 0 0 0 0,1 0 0 0 0,-1 0 0 0 0,0 0 0 0 0,1 0 0 0 0,2-2 0 0 0,-1-4 0 0 0,-2-2 0 0 0,-5 4 0 0 0,-1-4 0 0 0,1 2 0 0 0,1-2 0 0 0,0 2 0 0 0,3 2 0 0 0,0 2 0 0 0,2 1 0 0 0,-3 1 0 0 0,3 0 0 0 0,-1 0 0 0 0,2 1 0 0 0,-3-1 0 0 0,1 0 0 0 0,2 0 0 0 0,-3 0 0 0 0,3 0 0 0 0,-2 0 0 0 0,-1 0 0 0 0,3 0 0 0 0,-3 0 0 0 0,2 0 0 0 0,-2 0 0 0 0,2 0 0 0 0,-1 0 0 0 0,0 0 0 0 0,2 0 0 0 0,-3 0 0 0 0,1 0 0 0 0,0 0 0 0 0,0 0 0 0 0,1 0 0 0 0,3 0 0 0 0</inkml:trace>
</inkml:ink>
</file>

<file path=word/ink/ink2f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323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339 3284 16383 0 0,'0'-3'0'0'0,"0"-11"0"0"0,0-6 0 0 0,0-7 0 0 0,0-4 0 0 0,0-1 0 0 0,0-5 0 0 0,0-4 0 0 0,0-6 0 0 0,0-1 0 0 0,0-8 0 0 0,0 4 0 0 0,0 0 0 0 0,0 9 0 0 0,0 3 0 0 0,0 5 0 0 0,0 4 0 0 0,0 4 0 0 0,0 1 0 0 0,0-1 0 0 0,0 0 0 0 0,0 0 0 0 0,0 0 0 0 0,0 3 0 0 0,0-3 0 0 0,0-3 0 0 0,0 0 0 0 0,0-8 0 0 0,0 8 0 0 0,0 0 0 0 0,0-2 0 0 0,0 1 0 0 0,0 4 0 0 0,0 0 0 0 0,0-3 0 0 0,0 7 0 0 0,0-7 0 0 0,0-1 0 0 0,0-5 0 0 0,0 6 0 0 0,0-4 0 0 0,0 5 0 0 0,0-3 0 0 0,0 6 0 0 0,0-2 0 0 0,4-1 0 0 0,3 5 0 0 0,-4-10 0 0 0,1-2 0 0 0,-2-4 0 0 0,1 1 0 0 0,-2 4 0 0 0,-1-4 0 0 0,0 4 0 0 0,0 2 0 0 0,0-2 0 0 0,0 0 0 0 0,-1-1 0 0 0,1 2 0 0 0,0-13 0 0 0,0 7 0 0 0,0-1 0 0 0,0 5 0 0 0,0 2 0 0 0,0 5 0 0 0,0 0 0 0 0,0 0 0 0 0,0 4 0 0 0,0-3 0 0 0,0 3 0 0 0,0-4 0 0 0,0 5 0 0 0,0-5 0 0 0,0 2 0 0 0,0 1 0 0 0,0-3 0 0 0,0 6 0 0 0,0-9 0 0 0,-4 0 0 0 0,-1-2 0 0 0,2 3 0 0 0,-3-3 0 0 0,3 6 0 0 0,1-3 0 0 0,-1 6 0 0 0,-3 3 0 0 0,1 2 0 0 0,1-3 0 0 0,2 0 0 0 0,1-3 0 0 0,0 3 0 0 0,-4-4 0 0 0,1 7 0 0 0,-1-1 0 0 0,-2 3 0 0 0,-2 1 0 0 0,2-4 0 0 0,3 0 0 0 0,1-3 0 0 0,-3 4 0 0 0,-1-3 0 0 0,1 4 0 0 0,-5-4 0 0 0,4-1 0 0 0,3-3 0 0 0,1 4 0 0 0,0-6 0 0 0,0 0 0 0 0,1 6 0 0 0,-7 8 0 0 0,-1 3 0 0 0</inkml:trace>
  <inkml:trace contextRef="#ctx0" brushRef="#br0" timeOffset="36.47">3429 84 16383 0 0,'-3'0'0'0'0,"-5"0"0"0"0,-10 0 0 0 0,-5 0 0 0 0,-3 0 0 0 0,0 0 0 0 0,1 0 0 0 0,-2 0 0 0 0,3 0 0 0 0,-1 0 0 0 0,2 0 0 0 0,1 0 0 0 0,-2 0 0 0 0,2 0 0 0 0,-1 0 0 0 0,0 0 0 0 0,2 0 0 0 0,-2 0 0 0 0,0 0 0 0 0,0 0 0 0 0,-1-6 0 0 0,2 1 0 0 0,-4 0 0 0 0,-2 0 0 0 0,2 1 0 0 0,-2 1 0 0 0,2 2 0 0 0,-1-3 0 0 0,-3-2 0 0 0,3-1 0 0 0,-5 3 0 0 0,0 1 0 0 0,-4-5 0 0 0,3 3 0 0 0,4-5 0 0 0,-6 8 0 0 0,-2-1 0 0 0,6 1 0 0 0,-1 1 0 0 0,1 1 0 0 0,9 0 0 0 0,-3 0 0 0 0,-2 1 0 0 0,-1-1 0 0 0,2 0 0 0 0,-4 0 0 0 0,-3 0 0 0 0,-4 0 0 0 0,7 0 0 0 0,-4 0 0 0 0,0 0 0 0 0,5 0 0 0 0,-1 0 0 0 0,4 0 0 0 0,-9 0 0 0 0,-3 0 0 0 0,-1 0 0 0 0,-5 0 0 0 0,-3 0 0 0 0,-4 0 0 0 0,-4 0 0 0 0,-1 0 0 0 0,7 0 0 0 0,5 0 0 0 0,5 0 0 0 0,3 0 0 0 0,7 0 0 0 0,2 0 0 0 0,-2 0 0 0 0,-1 0 0 0 0,5 0 0 0 0,-3 0 0 0 0,2 0 0 0 0,-4 0 0 0 0,-2 0 0 0 0,0 0 0 0 0,-2 0 0 0 0,1 0 0 0 0,0 0 0 0 0,6 0 0 0 0,1 0 0 0 0,0 0 0 0 0,-1 0 0 0 0,-3 0 0 0 0,-4 0 0 0 0,-1 0 0 0 0,2 0 0 0 0,-4 0 0 0 0,1 0 0 0 0,-6 0 0 0 0,4 0 0 0 0,3 0 0 0 0,4 0 0 0 0,2 0 0 0 0,4 0 0 0 0,1 0 0 0 0,1 0 0 0 0,0 0 0 0 0,3 0 0 0 0,-3 0 0 0 0,0 0 0 0 0,-11 0 0 0 0,-2 0 0 0 0,-3 0 0 0 0,6 0 0 0 0,0 0 0 0 0,7 0 0 0 0,-1 0 0 0 0,5 0 0 0 0,-1 0 0 0 0,0 0 0 0 0,1 0 0 0 0,1 0 0 0 0,-3 0 0 0 0,2 0 0 0 0,0 0 0 0 0,3 0 0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04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98 335 16383 0 0,'5'-8'0'0'0,"-1"1"0"0"0,1-13 0 0 0,-1-1 0 0 0,-2-3 0 0 0,-1-5 0 0 0,0 2 0 0 0,0 1 0 0 0,-1-4 0 0 0,0 2 0 0 0,-1 1 0 0 0,1-2 0 0 0,-4 5 0 0 0,-4 9 0 0 0,-8 1 0 0 0,0 11 0 0 0,-5 0 0 0 0,1 3 0 0 0,-1 5 0 0 0,1 2 0 0 0,1 1 0 0 0,2-3 0 0 0,-5 0 0 0 0,0 0 0 0 0,-3 5 0 0 0,-7-4 0 0 0,-1-2 0 0 0,2 0 0 0 0,0-1 0 0 0,3-2 0 0 0,3-1 0 0 0,1 0 0 0 0,2-1 0 0 0,2 4 0 0 0,4 5 0 0 0,-2-3 0 0 0,-2-2 0 0 0,2 1 0 0 0,-4-1 0 0 0,0-2 0 0 0,3 3 0 0 0,11 2 0 0 0,8 1 0 0 0,7-4 0 0 0,10 2 0 0 0,4-4 0 0 0,-3 3 0 0 0,3 5 0 0 0,-4-4 0 0 0,4-2 0 0 0,0 1 0 0 0,-1 2 0 0 0,-3 2 0 0 0,-3 3 0 0 0,-1 1 0 0 0,-1 0 0 0 0,0 1 0 0 0,-2 3 0 0 0,0-6 0 0 0,5 3 0 0 0,0-2 0 0 0,-2 1 0 0 0,-2 0 0 0 0,3-1 0 0 0,3-2 0 0 0,0-5 0 0 0,0 3 0 0 0,5-4 0 0 0,0-3 0 0 0,2 0 0 0 0,-2 0 0 0 0,1 0 0 0 0,-1-1 0 0 0,3 1 0 0 0,-7 1 0 0 0,1 6 0 0 0,0 0 0 0 0,-1-5 0 0 0,-3 2 0 0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353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29 1594 16383 0 0,'-3'0'0'0'0,"-3"-6"0"0"0,3-4 0 0 0,-2-6 0 0 0,-2-4 0 0 0,-1-7 0 0 0,5 0 0 0 0,-7-3 0 0 0,2 1 0 0 0,0 4 0 0 0,4-3 0 0 0,2-2 0 0 0,1 5 0 0 0,1-8 0 0 0,0-3 0 0 0,0 4 0 0 0,0-3 0 0 0,0 7 0 0 0,0-1 0 0 0,0-1 0 0 0,1 3 0 0 0,-1 1 0 0 0,0-5 0 0 0,0 8 0 0 0,0-6 0 0 0,0-3 0 0 0,0 1 0 0 0,0-4 0 0 0,0 3 0 0 0,0-4 0 0 0,0 1 0 0 0,0 0 0 0 0,0 4 0 0 0,0 0 0 0 0,0 2 0 0 0,0 0 0 0 0,0 1 0 0 0,0 1 0 0 0,0-1 0 0 0,0 0 0 0 0,0 2 0 0 0,0-1 0 0 0,0-1 0 0 0,0 2 0 0 0,0-7 0 0 0,0 2 0 0 0,-5-12 0 0 0,1 8 0 0 0,-6-7 0 0 0,2 3 0 0 0,0 2 0 0 0,2 1 0 0 0,1 3 0 0 0,7 8 0 0 0,7 9 0 0 0,4 4 0 0 0,7 8 0 0 0,0 2 0 0 0,7 2 0 0 0,5 1 0 0 0,5 1 0 0 0,2-1 0 0 0,-5 0 0 0 0,-1 0 0 0 0,-5-1 0 0 0,0 0 0 0 0,-6 0 0 0 0,1 0 0 0 0,-1 0 0 0 0,6 0 0 0 0,-2 0 0 0 0,1 0 0 0 0,0 0 0 0 0,-3 0 0 0 0,2 0 0 0 0,-3 0 0 0 0,12 2 0 0 0,3 8 0 0 0,3-5 0 0 0,0-1 0 0 0,-3 0 0 0 0,-2-1 0 0 0,-1-3 0 0 0,-6 0 0 0 0,-3 0 0 0 0,3 0 0 0 0,-2 0 0 0 0,4 5 0 0 0,4 3 0 0 0,2-4 0 0 0,-6 0 0 0 0,2 0 0 0 0,1-1 0 0 0,-5-2 0 0 0,1-1 0 0 0,-8 0 0 0 0,3 0 0 0 0,-1 0 0 0 0,1 0 0 0 0,-5 0 0 0 0,7 3 0 0 0,1 4 0 0 0,-3-2 0 0 0,2-2 0 0 0,-2 3 0 0 0,0-4 0 0 0,-2-1 0 0 0,3-1 0 0 0,-6 0 0 0 0,3 0 0 0 0,-1 0 0 0 0,1 0 0 0 0,0 0 0 0 0,-1 0 0 0 0,1 0 0 0 0,4 0 0 0 0,1 0 0 0 0,0 0 0 0 0,-2 0 0 0 0,3 0 0 0 0,1 0 0 0 0,-1 0 0 0 0,-4 0 0 0 0,2 0 0 0 0,-3 0 0 0 0,-1 0 0 0 0,2 0 0 0 0,-5 0 0 0 0,3 0 0 0 0,1 0 0 0 0,-3 3 0 0 0,2 3 0 0 0,-1 1 0 0 0,6 0 0 0 0,0-5 0 0 0,2-2 0 0 0,3 1 0 0 0,-3-1 0 0 0,2 0 0 0 0,0 0 0 0 0,-3 0 0 0 0,0 0 0 0 0,-4 0 0 0 0,0-1 0 0 0,-2 1 0 0 0,1 0 0 0 0,-3 0 0 0 0,2 0 0 0 0,-1 4 0 0 0,1 5 0 0 0,-2-5 0 0 0,1 0 0 0 0,3 0 0 0 0,-3-1 0 0 0,1-2 0 0 0,1 2 0 0 0,2-3 0 0 0,0 0 0 0 0,2-3 0 0 0,-1 3 0 0 0,2 0 0 0 0,2 0 0 0 0,-3 0 0 0 0,-1 0 0 0 0,-1 0 0 0 0,-1 0 0 0 0,-2 0 0 0 0,0 0 0 0 0,-1 0 0 0 0,0 0 0 0 0,2 0 0 0 0,-2 0 0 0 0,0 0 0 0 0,0 0 0 0 0,2 0 0 0 0,-2 0 0 0 0,-1 0 0 0 0,3 0 0 0 0,0 0 0 0 0,-2 0 0 0 0,1 0 0 0 0,-1 0 0 0 0,1 0 0 0 0,-2 0 0 0 0,4 0 0 0 0,-3 0 0 0 0,1 0 0 0 0,1 0 0 0 0,2 0 0 0 0,0 0 0 0 0,5 0 0 0 0,2 0 0 0 0,0 0 0 0 0,2 0 0 0 0,-6 0 0 0 0,2 0 0 0 0,-4 0 0 0 0,-3 0 0 0 0,2 0 0 0 0,-5 0 0 0 0,1 0 0 0 0,3 0 0 0 0,4 0 0 0 0,-3 0 0 0 0,7 0 0 0 0,-3 0 0 0 0,-5 0 0 0 0,4 0 0 0 0,-2 0 0 0 0,-3 0 0 0 0,0 0 0 0 0,-2 0 0 0 0,2 0 0 0 0,-1 0 0 0 0,-1 0 0 0 0,0 0 0 0 0,1 0 0 0 0,4 0 0 0 0,1 0 0 0 0,2 0 0 0 0,2 0 0 0 0,1 0 0 0 0,2 0 0 0 0,-5 0 0 0 0,3 0 0 0 0,0 0 0 0 0,-5 0 0 0 0,0 0 0 0 0,-2 0 0 0 0,-2 0 0 0 0,1 0 0 0 0,1 0 0 0 0,0 0 0 0 0,-1 0 0 0 0,9 0 0 0 0,-10-7 0 0 0,2 2 0 0 0,0 1 0 0 0,1-3 0 0 0,4 3 0 0 0,-1 1 0 0 0,-1-6 0 0 0,1 2 0 0 0,-6 2 0 0 0,2 2 0 0 0,-2 2 0 0 0,-3 1 0 0 0,2-1 0 0 0,0 2 0 0 0,0-1 0 0 0,3 0 0 0 0,0 0 0 0 0,6 1 0 0 0,0-1 0 0 0,-1 0 0 0 0,-1 0 0 0 0,-1 0 0 0 0,1 0 0 0 0,-2 0 0 0 0,3 0 0 0 0,4 0 0 0 0,-2 0 0 0 0,1 0 0 0 0,0 0 0 0 0,-3 0 0 0 0,-1 0 0 0 0,-4 0 0 0 0,0 0 0 0 0,0 0 0 0 0,-4 0 0 0 0,-1 0 0 0 0,3 0 0 0 0,-2 0 0 0 0,0 0 0 0 0,2 0 0 0 0,-2 0 0 0 0,1 0 0 0 0,-2 0 0 0 0,3 0 0 0 0,2 0 0 0 0,1 0 0 0 0,3 0 0 0 0,-5 0 0 0 0,3 0 0 0 0,-10 3 0 0 0,-4 9 0 0 0,-3 2 0 0 0,-3 14 0 0 0,4 19 0 0 0,-3 12 0 0 0,-3 9 0 0 0,1 9 0 0 0,-3 1 0 0 0,-1 6 0 0 0,-7-5 0 0 0,-1-1 0 0 0,-5-2 0 0 0,-4-5 0 0 0,-1-3 0 0 0,-2-11 0 0 0,4-9 0 0 0,0-11 0 0 0,0-2 0 0 0,7-6 0 0 0,0-3 0 0 0,1-5 0 0 0,-6-6 0 0 0,2 2 0 0 0,0-4 0 0 0,-1 6 0 0 0,1 5 0 0 0,-3 7 0 0 0,3 0 0 0 0,-1 1 0 0 0,2-7 0 0 0,0 0 0 0 0,2 1 0 0 0,-2-11 0 0 0,-4 0 0 0 0,-10-7 0 0 0,-6 2 0 0 0,-18-2 0 0 0,-9-2 0 0 0,-10 2 0 0 0,-4-7 0 0 0,-5 0 0 0 0,0-1 0 0 0,1 0 0 0 0,4 0 0 0 0,3 0 0 0 0,5-1 0 0 0,-2 1 0 0 0,-8 0 0 0 0,-5 0 0 0 0,-10 0 0 0 0,-12 0 0 0 0,-17 0 0 0 0,-5 0 0 0 0,-13 0 0 0 0,6 0 0 0 0,8 0 0 0 0,15 0 0 0 0,16 0 0 0 0,13 0 0 0 0,17 0 0 0 0,9 0 0 0 0,6 0 0 0 0,8 0 0 0 0,-6 0 0 0 0,-5 0 0 0 0,0 0 0 0 0,-8 0 0 0 0,-3 0 0 0 0,0 0 0 0 0,-6 0 0 0 0,6 0 0 0 0,0 0 0 0 0,5 0 0 0 0,2 0 0 0 0,-2 0 0 0 0,2 0 0 0 0,0 0 0 0 0,-1 0 0 0 0,1 0 0 0 0,-2 0 0 0 0,1 0 0 0 0,-3 0 0 0 0,2 0 0 0 0,0 0 0 0 0,3 0 0 0 0,-3 0 0 0 0,11 0 0 0 0,3 0 0 0 0,0 2 0 0 0,-5 3 0 0 0,1 2 0 0 0,-3-3 0 0 0,0 0 0 0 0,-6 0 0 0 0,-3-2 0 0 0,-4-2 0 0 0,-6 0 0 0 0,-3 0 0 0 0,2 0 0 0 0,6 0 0 0 0,-1-2 0 0 0,4 2 0 0 0,6 0 0 0 0,7 0 0 0 0,-1 0 0 0 0,6 0 0 0 0,4 0 0 0 0,0-7 0 0 0,3 2 0 0 0,-2-2 0 0 0,-3 2 0 0 0,-4 2 0 0 0,-1-10 0 0 0,-5 7 0 0 0,-4 0 0 0 0,0 3 0 0 0,-2 3 0 0 0,8-3 0 0 0,6 3 0 0 0,2 0 0 0 0,2 0 0 0 0,3 0 0 0 0,3 3 0 0 0,1-3 0 0 0,0 0 0 0 0,-6 0 0 0 0,3 0 0 0 0,0 0 0 0 0,-3 0 0 0 0,-1 0 0 0 0,-5 0 0 0 0,-2-5 0 0 0,0-2 0 0 0,2 2 0 0 0,-1 0 0 0 0,2 0 0 0 0,4-1 0 0 0,-1-1 0 0 0,4 1 0 0 0,-1-1 0 0 0,1 4 0 0 0,2 3 0 0 0,-4 0 0 0 0,3 0 0 0 0,-6 0 0 0 0,5 0 0 0 0,-2 0 0 0 0,6 0 0 0 0,0 0 0 0 0,3 0 0 0 0,0 0 0 0 0,2 0 0 0 0,-1-3 0 0 0,-1-4 0 0 0,3 1 0 0 0,-1 1 0 0 0,3-3 0 0 0,6-8 0 0 0,5 1 0 0 0,2-2 0 0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35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29 16383 0 0,'4'0'0'0'0,"9"0"0"0"0,14 0 0 0 0,14 0 0 0 0,8 0 0 0 0,1-6 0 0 0,5 1 0 0 0,0-5 0 0 0,-5 8 0 0 0,-2 0 0 0 0,-5 0 0 0 0,-3 0 0 0 0,-3 2 0 0 0,-2 0 0 0 0,-2 0 0 0 0,-3 0 0 0 0,-4 1 0 0 0,1-1 0 0 0,0 0 0 0 0,0 0 0 0 0,4 0 0 0 0,1 0 0 0 0,-2 0 0 0 0,5 0 0 0 0,3 0 0 0 0,-4 0 0 0 0,-3 0 0 0 0,-4 0 0 0 0,1 0 0 0 0,-5 0 0 0 0,0 5 0 0 0,-1 1 0 0 0,6 0 0 0 0,-1-3 0 0 0,0 1 0 0 0,3-2 0 0 0,0 0 0 0 0,1-1 0 0 0,-5-1 0 0 0,2 0 0 0 0,4-1 0 0 0,-6 1 0 0 0,4 0 0 0 0,-6 0 0 0 0,-1 0 0 0 0,0 0 0 0 0,3 0 0 0 0,-5 0 0 0 0,1 0 0 0 0,0 0 0 0 0,1 0 0 0 0,0 0 0 0 0,-1 0 0 0 0,2 0 0 0 0,1 0 0 0 0,4 0 0 0 0,-2 0 0 0 0,4 0 0 0 0,-2 0 0 0 0,6 0 0 0 0,-4 0 0 0 0,1 0 0 0 0,-2 0 0 0 0,-5 0 0 0 0,6 0 0 0 0,-4 0 0 0 0,0 3 0 0 0,1 4 0 0 0,-5 1 0 0 0,-3-1 0 0 0,0 4 0 0 0,-2-3 0 0 0,-1-3 0 0 0,1-2 0 0 0,3 0 0 0 0,5 3 0 0 0,11-3 0 0 0,1 5 0 0 0,0-2 0 0 0,2-5 0 0 0,-5 4 0 0 0,-3-4 0 0 0,-4-1 0 0 0,-7 2 0 0 0,-6 10 0 0 0,-3-3 0 0 0,-3 8 0 0 0,1-3 0 0 0,4-4 0 0 0,1-1 0 0 0,-2 1 0 0 0,2-2 0 0 0,3-2 0 0 0,3 1 0 0 0,-2-5 0 0 0,1-1 0 0 0,-1 3 0 0 0,-3 10 0 0 0,-9 0 0 0 0,-3 9 0 0 0,1-1 0 0 0,-4 4 0 0 0,-2 4 0 0 0,-2-1 0 0 0,2-3 0 0 0,0 9 0 0 0,0 2 0 0 0,1 3 0 0 0,0 0 0 0 0,0 2 0 0 0,0-6 0 0 0,0 3 0 0 0,0-6 0 0 0,0-3 0 0 0,0 4 0 0 0,0-1 0 0 0,0 5 0 0 0,0 1 0 0 0,0 5 0 0 0,0-4 0 0 0,0 9 0 0 0,0-2 0 0 0,0-5 0 0 0,0 4 0 0 0,0-9 0 0 0,0-3 0 0 0,0 1 0 0 0,0 7 0 0 0,0-1 0 0 0,0 1 0 0 0,0 3 0 0 0,0 0 0 0 0,0 6 0 0 0,0-8 0 0 0,0 3 0 0 0,0-3 0 0 0,0 6 0 0 0,0-5 0 0 0,0 4 0 0 0,0-3 0 0 0,0-8 0 0 0,0-4 0 0 0,0 1 0 0 0,0-6 0 0 0,0 6 0 0 0,0-3 0 0 0,0 7 0 0 0,0 4 0 0 0,0 6 0 0 0,0 3 0 0 0,0 6 0 0 0,0 2 0 0 0,0-1 0 0 0,0-4 0 0 0,0-2 0 0 0,0 0 0 0 0,0-3 0 0 0,0-1 0 0 0,0 1 0 0 0,0-2 0 0 0,0 2 0 0 0,0-3 0 0 0,0 4 0 0 0,0-10 0 0 0,0 9 0 0 0,0-9 0 0 0,0-1 0 0 0,0-5 0 0 0,0-4 0 0 0,0 6 0 0 0,0-2 0 0 0,0 0 0 0 0,6 9 0 0 0,-1 0 0 0 0,0-3 0 0 0,-3 2 0 0 0,1 0 0 0 0,-2 7 0 0 0,0-2 0 0 0,-1-5 0 0 0,0-7 0 0 0,0-1 0 0 0,0-5 0 0 0,-1 0 0 0 0,1 0 0 0 0,0-4 0 0 0,0 2 0 0 0,0-4 0 0 0,0 6 0 0 0,0-6 0 0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415"/>
    </inkml:context>
    <inkml:brush xml:id="br0">
      <inkml:brushProperty name="width" value="0.5" units="cm"/>
      <inkml:brushProperty name="height" value="1" units="cm"/>
      <inkml:brushProperty name="color" value="#0069AF"/>
      <inkml:brushProperty name="tip" value="rectangle"/>
      <inkml:brushProperty name="rasterOp" value="maskPen"/>
    </inkml:brush>
  </inkml:definitions>
  <inkml:trace contextRef="#ctx0" brushRef="#br0">4367 4572 16383 0 0,'-3'0'0'0'0,"-8"0"0"0"0,3-8 0 0 0,-7-2 0 0 0,0 5 0 0 0,2 5 0 0 0,0 12 0 0 0,1 15 0 0 0,2 5 0 0 0,4 8 0 0 0,1-6 0 0 0,1 2 0 0 0,4-4 0 0 0,-1-3 0 0 0,2 1 0 0 0,-1-3 0 0 0,0 0 0 0 0,0 2 0 0 0,0 2 0 0 0,0 2 0 0 0,0 0 0 0 0,0-2 0 0 0,0-1 0 0 0,6 6 0 0 0,-1-3 0 0 0,-1 0 0 0 0,4-4 0 0 0,1-6 0 0 0,-4-1 0 0 0,4-1 0 0 0,0-3 0 0 0,0 4 0 0 0,4 3 0 0 0,7-2 0 0 0,-1 6 0 0 0,5-2 0 0 0,12 6 0 0 0,5 6 0 0 0,7-3 0 0 0,-1 0 0 0 0,2-6 0 0 0,-5-8 0 0 0,-7 4 0 0 0,-3-9 0 0 0,-5-2 0 0 0,-3-9 0 0 0,-3 0 0 0 0,-1-6 0 0 0,0 0 0 0 0,0 0 0 0 0,2-1 0 0 0,5 1 0 0 0,1 0 0 0 0,2-1 0 0 0,-6-8 0 0 0,-4-7 0 0 0,1 0 0 0 0,-6-10 0 0 0,-6 0 0 0 0,-3-8 0 0 0,-4 3 0 0 0,-3-1 0 0 0,-1 2 0 0 0,-3 7 0 0 0,-10 5 0 0 0,1 3 0 0 0,-3-2 0 0 0,-8 0 0 0 0,5 3 0 0 0,0 0 0 0 0,-1-3 0 0 0,-4 5 0 0 0,3-5 0 0 0,1-1 0 0 0,3 3 0 0 0,-4 0 0 0 0,-1-5 0 0 0,2 1 0 0 0,-1 0 0 0 0,-3 3 0 0 0,2 3 0 0 0,-1 0 0 0 0,-3 4 0 0 0,3 1 0 0 0,0 7 0 0 0,2-7 0 0 0,6 0 0 0 0,6-11 0 0 0,3-1 0 0 0,3-5 0 0 0,-1 0 0 0 0,6-1 0 0 0,-2-4 0 0 0,0 1 0 0 0,-1 3 0 0 0,1-4 0 0 0,-4 7 0 0 0,-3 1 0 0 0,5 5 0 0 0,11 3 0 0 0,6-7 0 0 0,10 7 0 0 0,9 1 0 0 0,17 1 0 0 0,14-4 0 0 0,6-3 0 0 0,40 0 0 0 0,3-2 0 0 0,-14 4 0 0 0,-19 6 0 0 0,-21 5 0 0 0,-19 0 0 0 0,-7 6 0 0 0,-10 0 0 0 0,-5 0 0 0 0,-3 2 0 0 0,3 0 0 0 0,1-2 0 0 0,-1 2 0 0 0,-2-2 0 0 0,10 0 0 0 0,5 0 0 0 0,1 0 0 0 0,10 0 0 0 0,6 0 0 0 0,-1 0 0 0 0,2 0 0 0 0,-1 0 0 0 0,-3 0 0 0 0,-2 0 0 0 0,-10 0 0 0 0,3 0 0 0 0,-1 0 0 0 0,-4 0 0 0 0,0 0 0 0 0,-5 0 0 0 0,-1 0 0 0 0,-3 0 0 0 0,-2 0 0 0 0,1 0 0 0 0,-1 0 0 0 0,-1 0 0 0 0,2 0 0 0 0,0 0 0 0 0,0 0 0 0 0,-1 0 0 0 0,2 0 0 0 0,-1 0 0 0 0,-2 0 0 0 0,2 0 0 0 0,-1-6 0 0 0,2 3 0 0 0,-2-5 0 0 0,1 5 0 0 0,-1-2 0 0 0,0 3 0 0 0,2 1 0 0 0,-4-4 0 0 0,-2-6 0 0 0,-5-12 0 0 0,-4-3 0 0 0,2-10 0 0 0,-5-6 0 0 0,6-8 0 0 0,1-8 0 0 0,-1-7 0 0 0,-4 13 0 0 0,0-2 0 0 0,0 3 0 0 0,2 2 0 0 0,-7 6 0 0 0,1 6 0 0 0,-1 2 0 0 0,-2-1 0 0 0,-1-1 0 0 0,0-2 0 0 0,0-3 0 0 0,0 4 0 0 0,-1 2 0 0 0,1 2 0 0 0,0 3 0 0 0,0-3 0 0 0,0-6 0 0 0,0 3 0 0 0,0-13 0 0 0,0 1 0 0 0,0-3 0 0 0,0 2 0 0 0,0 4 0 0 0,0 3 0 0 0,0 8 0 0 0,0 3 0 0 0,0-1 0 0 0,0-4 0 0 0,0 5 0 0 0,0-3 0 0 0,0-1 0 0 0,0 1 0 0 0,0 4 0 0 0,0-3 0 0 0,0 3 0 0 0,0-3 0 0 0,3-5 0 0 0,4 1 0 0 0,-2 2 0 0 0,2-5 0 0 0,1 7 0 0 0,-1-6 0 0 0,-2 5 0 0 0,-3-6 0 0 0,-2 0 0 0 0,1-2 0 0 0,-1-1 0 0 0,0 3 0 0 0,0-2 0 0 0,-1 7 0 0 0,1 0 0 0 0,-2 2 0 0 0,-3-2 0 0 0,-5 2 0 0 0,2 0 0 0 0,1-2 0 0 0,-4-5 0 0 0,0-5 0 0 0,-2-2 0 0 0,-3-4 0 0 0,6 5 0 0 0,1 4 0 0 0,-1-7 0 0 0,0 8 0 0 0,0-2 0 0 0,0 4 0 0 0,3-5 0 0 0,-4-1 0 0 0,0 7 0 0 0,0 4 0 0 0,1 4 0 0 0,2-5 0 0 0,2 5 0 0 0,-1 6 0 0 0,0-1 0 0 0,0 1 0 0 0,0 3 0 0 0,0-7 0 0 0,2 4 0 0 0,2-4 0 0 0,3 3 0 0 0,-1 2 0 0 0,1-4 0 0 0,-2 0 0 0 0,-5 0 0 0 0,3 2 0 0 0,0-5 0 0 0,1 7 0 0 0,2-4 0 0 0,0 0 0 0 0,-3 1 0 0 0,-1 0 0 0 0,-1-2 0 0 0,2 5 0 0 0,2-6 0 0 0,2 3 0 0 0,-1 0 0 0 0,1-3 0 0 0,-5 3 0 0 0,0 0 0 0 0,1 3 0 0 0,-4-5 0 0 0,0-4 0 0 0,2 1 0 0 0,1-3 0 0 0,-1 4 0 0 0,-1 0 0 0 0,-5 5 0 0 0,1 9 0 0 0,-6 6 0 0 0,-1 5 0 0 0,-3 6 0 0 0,-4 0 0 0 0,3 0 0 0 0,-4 0 0 0 0,4 2 0 0 0,-2-1 0 0 0,2 0 0 0 0,-1-1 0 0 0,1 0 0 0 0,-1 0 0 0 0,2 0 0 0 0,-4 0 0 0 0,2 0 0 0 0,1-10 0 0 0,3-5 0 0 0,0-8 0 0 0,7-5 0 0 0,1-2 0 0 0,2 6 0 0 0,0 3 0 0 0,3-3 0 0 0,3 1 0 0 0,5 2 0 0 0,5 1 0 0 0,11 5 0 0 0,13 2 0 0 0,1 3 0 0 0,1-6 0 0 0,2-1 0 0 0,-4 0 0 0 0,10 5 0 0 0,-4-4 0 0 0,-1 5 0 0 0,-5-1 0 0 0,0 9 0 0 0,2 0 0 0 0,-5 1 0 0 0,-1 2 0 0 0,-3 0 0 0 0,0 1 0 0 0,-2 4 0 0 0,11 7 0 0 0,-1 0 0 0 0,3 9 0 0 0,5 4 0 0 0,-2-2 0 0 0,-7-1 0 0 0,0-1 0 0 0,-4-8 0 0 0,2-3 0 0 0,6-6 0 0 0,2 0 0 0 0,4 3 0 0 0,-1 7 0 0 0,-1 5 0 0 0,3 7 0 0 0,-5 4 0 0 0,3-2 0 0 0,-9 0 0 0 0,-4 4 0 0 0,-4-7 0 0 0,-5-1 0 0 0,-8 0 0 0 0,-12 19 0 0 0,-17 30 0 0 0,-7 22 0 0 0,-14 60 0 0 0,-3 43 0 0 0,-3 14 0 0 0,8-5 0 0 0,6-34 0 0 0,11-35 0 0 0,5-36 0 0 0,9-29 0 0 0,4-25 0 0 0,10-21 0 0 0,15-8 0 0 0,25-6 0 0 0,11-10 0 0 0,2-2 0 0 0,-2-2 0 0 0,-10 0 0 0 0,-7-1 0 0 0,-17 4 0 0 0,-18 5 0 0 0,-14 15 0 0 0,-24 11 0 0 0,-11 32 0 0 0,-16 20 0 0 0,-2 11 0 0 0,-2 4 0 0 0,1 19 0 0 0,3 18 0 0 0,8 7 0 0 0,10-4 0 0 0,10-11 0 0 0,10-21 0 0 0,6-17 0 0 0,8-16 0 0 0,6-19 0 0 0,1-6 0 0 0,9-15 0 0 0,11-1 0 0 0,10-6 0 0 0,11 5 0 0 0,9 3 0 0 0,7-4 0 0 0,2 0 0 0 0,0-3 0 0 0,-3-6 0 0 0,3-1 0 0 0,-11-1 0 0 0,-8-4 0 0 0,-10 1 0 0 0,-7-10 0 0 0,-8 10 0 0 0,-7 0 0 0 0,-5 2 0 0 0,-11 12 0 0 0,-12-2 0 0 0,-8 9 0 0 0,-11 0 0 0 0,-4 4 0 0 0,-10 2 0 0 0,-5 7 0 0 0,6 7 0 0 0,9-5 0 0 0,6-4 0 0 0,0-11 0 0 0,-1 6 0 0 0,3-10 0 0 0,2 4 0 0 0,3-1 0 0 0,9-4 0 0 0,1 2 0 0 0,3-14 0 0 0,2 4 0 0 0,4-6 0 0 0,1 6 0 0 0,-4-3 0 0 0,-8 0 0 0 0,-4 13 0 0 0,-12 7 0 0 0,-7 4 0 0 0,4-1 0 0 0,-5-2 0 0 0,-4 4 0 0 0,-2-6 0 0 0,-14 7 0 0 0,-11-3 0 0 0,-14 2 0 0 0,-18-7 0 0 0,-24-14 0 0 0,-10-6 0 0 0,3-11 0 0 0,13-2 0 0 0,20-8 0 0 0,9-5 0 0 0,14 0 0 0 0,13-3 0 0 0,7-4 0 0 0,-1-5 0 0 0,-10-9 0 0 0,-5-4 0 0 0,-9-1 0 0 0,0-6 0 0 0,6-7 0 0 0,9 2 0 0 0,14-1 0 0 0,13 16 0 0 0,5-1 0 0 0,8 1 0 0 0,3 9 0 0 0,3 0 0 0 0,-2 3 0 0 0,-10 2 0 0 0,-5-6 0 0 0,-5-1 0 0 0,-4 3 0 0 0,-3-1 0 0 0,5 0 0 0 0,8 4 0 0 0,12 1 0 0 0,5 1 0 0 0,4 7 0 0 0,5-6 0 0 0,3 4 0 0 0,1 0 0 0 0,-4 1 0 0 0,3-12 0 0 0,2 2 0 0 0,7-5 0 0 0,2-4 0 0 0,4-1 0 0 0,-2-2 0 0 0,4-1 0 0 0,-2 1 0 0 0,0-7 0 0 0,0 2 0 0 0,1 0 0 0 0,-1-1 0 0 0,0 5 0 0 0,-3 4 0 0 0,-6 2 0 0 0,-7 7 0 0 0,-4 4 0 0 0,-10 5 0 0 0,-7 4 0 0 0,-3 11 0 0 0,-7 13 0 0 0,-7 25 0 0 0,-5 12 0 0 0,-2 21 0 0 0,-10 26 0 0 0,-4 19 0 0 0,0 0 0 0 0,9-6 0 0 0,10-9 0 0 0,11-23 0 0 0,12-20 0 0 0,15-14 0 0 0,7-16 0 0 0,8-27 0 0 0,5-36 0 0 0,17-34 0 0 0,19-65 0 0 0,19-52 0 0 0,12-30 0 0 0,4-8 0 0 0,-2 9 0 0 0,-14 37 0 0 0,-11 41 0 0 0,-12 35 0 0 0,-17 28 0 0 0,-13 23 0 0 0,-17 23 0 0 0,-12 14 0 0 0,-15 22 0 0 0,-10 21 0 0 0,-2 13 0 0 0,-1 3 0 0 0,3 1 0 0 0,8-2 0 0 0,8-4 0 0 0,2-8 0 0 0,12-4 0 0 0,-2-11 0 0 0,11-5 0 0 0,-1-3 0 0 0,0 1 0 0 0,-1 1 0 0 0,6-3 0 0 0,-2-13 0 0 0,15-18 0 0 0,12-34 0 0 0,11-19 0 0 0,11-9 0 0 0,4-10 0 0 0,-10 3 0 0 0,-2 13 0 0 0,-10 13 0 0 0,-6 11 0 0 0,-10 12 0 0 0,-12 10 0 0 0,-13 15 0 0 0,-7 3 0 0 0,-15 7 0 0 0,-9 3 0 0 0,-4 3 0 0 0,-3 9 0 0 0,6 8 0 0 0,-1 7 0 0 0,8 0 0 0 0,4 3 0 0 0,6-2 0 0 0,3 0 0 0 0,6-1 0 0 0,2-5 0 0 0,5-4 0 0 0,2-5 0 0 0,3 0 0 0 0,3-1 0 0 0,-10-5 0 0 0,-3-3 0 0 0,-9-4 0 0 0,-11-3 0 0 0,-9 0 0 0 0,-4 0 0 0 0,-8 0 0 0 0,8 1 0 0 0,10 7 0 0 0,1-4 0 0 0,12 0 0 0 0,1 5 0 0 0,3 4 0 0 0,5-2 0 0 0,1 6 0 0 0,0 2 0 0 0,2 4 0 0 0,-1 0 0 0 0,0 2 0 0 0,0 0 0 0 0,4-5 0 0 0,1 2 0 0 0,4 3 0 0 0,0-4 0 0 0,-1-17 0 0 0,11-23 0 0 0,14-22 0 0 0,11-18 0 0 0,9-8 0 0 0,2 2 0 0 0,1 2 0 0 0,-3 12 0 0 0,-6 5 0 0 0,-11 17 0 0 0,-12 7 0 0 0,-13 10 0 0 0,-16 7 0 0 0,-6 4 0 0 0,-13 2 0 0 0,-8 5 0 0 0,-4 9 0 0 0,0-1 0 0 0,8-5 0 0 0,3 7 0 0 0,6-5 0 0 0,5 6 0 0 0,7-7 0 0 0,0 0 0 0 0,5 2 0 0 0,2-2 0 0 0,-3-2 0 0 0,0 1 0 0 0,1 1 0 0 0,-7 1 0 0 0,0 2 0 0 0,4-6 0 0 0,7-7 0 0 0,8-10 0 0 0,10-20 0 0 0,8 3 0 0 0,6-2 0 0 0,3 0 0 0 0,-6 8 0 0 0,-11 2 0 0 0,-11 10 0 0 0,-12 1 0 0 0,-2 5 0 0 0,1 3 0 0 0,-7 7 0 0 0,2 0 0 0 0,-2-1 0 0 0,1 1 0 0 0,2 3 0 0 0,0-4 0 0 0,-2 8 0 0 0,1-4 0 0 0,3 0 0 0 0,-4-2 0 0 0,1-2 0 0 0,3 5 0 0 0,0-6 0 0 0,2 1 0 0 0,6-8 0 0 0,6-7 0 0 0,6-5 0 0 0,-2-6 0 0 0,1 8 0 0 0,-6-3 0 0 0,-2 12 0 0 0,-7 0 0 0 0,-6-1 0 0 0,-9 4 0 0 0,-5 0 0 0 0,-3 1 0 0 0,-4 5 0 0 0,1-1 0 0 0,4 0 0 0 0,4 6 0 0 0,0 0 0 0 0,1-4 0 0 0,8 1 0 0 0,3-4 0 0 0,4-4 0 0 0,0-1 0 0 0,9-11 0 0 0,0-4 0 0 0,2 2 0 0 0,3 0 0 0 0,2-1 0 0 0,2-5 0 0 0,5-3 0 0 0,-5 5 0 0 0,3-3 0 0 0,0 1 0 0 0,-1-1 0 0 0,5-6 0 0 0,-4 6 0 0 0,-5 7 0 0 0,0 7 0 0 0,2 11 0 0 0,0 14 0 0 0,6 8 0 0 0,-1 7 0 0 0,1 3 0 0 0,2 5 0 0 0,5-4 0 0 0,4-1 0 0 0,1-3 0 0 0,-1-4 0 0 0,2-3 0 0 0,0-8 0 0 0,-4 5 0 0 0,2-6 0 0 0,0 0 0 0 0,-2 2 0 0 0,0-3 0 0 0,4 4 0 0 0,5-4 0 0 0,6 7 0 0 0,8 0 0 0 0,3-2 0 0 0,1 2 0 0 0,1-2 0 0 0,5-5 0 0 0,7 1 0 0 0,-2 1 0 0 0,3-9 0 0 0,-5 2 0 0 0,2-8 0 0 0,-2 0 0 0 0,-5 6 0 0 0,-4-6 0 0 0,-2 3 0 0 0,-1-3 0 0 0,0-2 0 0 0,7 0 0 0 0,-2 4 0 0 0,11 0 0 0 0,9 2 0 0 0,17-6 0 0 0,9 3 0 0 0,6-1 0 0 0,13-2 0 0 0,13-1 0 0 0,15 0 0 0 0,11 0 0 0 0,0 0 0 0 0,-7 0 0 0 0,-15-1 0 0 0,-16 1 0 0 0,-14 0 0 0 0,-14 0 0 0 0,-9 0 0 0 0,-10 0 0 0 0,-13 6 0 0 0,1 3 0 0 0,-5 10 0 0 0,-3-3 0 0 0,-3 1 0 0 0,-6 6 0 0 0,2 1 0 0 0,-4-1 0 0 0,-3 6 0 0 0,-5-3 0 0 0,-5 4 0 0 0,-5 5 0 0 0,-2-1 0 0 0,-3 1 0 0 0,-1-7 0 0 0,-5 8 0 0 0,-5 2 0 0 0,-2 6 0 0 0,2 6 0 0 0,4 2 0 0 0,2 8 0 0 0,-2-1 0 0 0,5 8 0 0 0,1 5 0 0 0,0-3 0 0 0,0 4 0 0 0,1 6 0 0 0,-1-8 0 0 0,0 3 0 0 0,1 0 0 0 0,-1 2 0 0 0,0 7 0 0 0,9 15 0 0 0,3 1 0 0 0,9-2 0 0 0,-2-5 0 0 0,-2-9 0 0 0,2-13 0 0 0,-3-7 0 0 0,-2-9 0 0 0,-2-9 0 0 0,-3-10 0 0 0,-2-4 0 0 0,-4-2 0 0 0,3-4 0 0 0,-5 6 0 0 0,-1 2 0 0 0,-1-3 0 0 0,1 2 0 0 0,-2-3 0 0 0,2-1 0 0 0,-3 5 0 0 0,3 3 0 0 0,0-2 0 0 0,0 11 0 0 0,0-1 0 0 0,0-1 0 0 0,0-1 0 0 0,0 3 0 0 0,0 0 0 0 0,0 3 0 0 0,0-11 0 0 0,-2-2 0 0 0,-2-1 0 0 0,-2 1 0 0 0,1-3 0 0 0,4 9 0 0 0,-1-2 0 0 0,-4 6 0 0 0,1-8 0 0 0,1 3 0 0 0,0-11 0 0 0,1 2 0 0 0,0-1 0 0 0,2-2 0 0 0,1 0 0 0 0,0-5 0 0 0,0 6 0 0 0,0-2 0 0 0,1-2 0 0 0,-1 4 0 0 0,0-3 0 0 0,0 2 0 0 0,0-2 0 0 0,0 4 0 0 0,6-3 0 0 0,2 0 0 0 0,3 6 0 0 0,8 9 0 0 0,9 2 0 0 0,-1-1 0 0 0,3-17 0 0 0,5-8 0 0 0,4-3 0 0 0,4-13 0 0 0,6-1 0 0 0,8-2 0 0 0,-1 0 0 0 0,1 1 0 0 0,0-1 0 0 0,3-1 0 0 0,3 2 0 0 0,1-2 0 0 0,0 2 0 0 0,-3 0 0 0 0,-1 0 0 0 0,-5 0 0 0 0,-3 0 0 0 0,-11 0 0 0 0,4 0 0 0 0,2 0 0 0 0,4 5 0 0 0,3 0 0 0 0,0 7 0 0 0,5-3 0 0 0,3 5 0 0 0,9-1 0 0 0,1-1 0 0 0,2-7 0 0 0,-2 8 0 0 0,-4-7 0 0 0,-7 1 0 0 0,-5-3 0 0 0,-5 1 0 0 0,37 1 0 0 0,7 4 0 0 0,-2 4 0 0 0,-8-7 0 0 0,-13 2 0 0 0,-6 0 0 0 0,3 1 0 0 0,-3-3 0 0 0,6 3 0 0 0,6 1 0 0 0,0-2 0 0 0,3-7 0 0 0,19-1 0 0 0,11 4 0 0 0,10-4 0 0 0,1 5 0 0 0,-2-1 0 0 0,-10-1 0 0 0,-10 1 0 0 0,-18-1 0 0 0,-17-3 0 0 0,-13-1 0 0 0,-7 0 0 0 0,-13 0 0 0 0,-5 0 0 0 0,-4 0 0 0 0,-3 0 0 0 0,1 0 0 0 0,-2 0 0 0 0,3 0 0 0 0,-2 0 0 0 0,4-3 0 0 0,-1-4 0 0 0,-1 1 0 0 0,-3-10 0 0 0,-7-6 0 0 0,2-10 0 0 0,0-14 0 0 0,3-19 0 0 0,5-16 0 0 0,2-8 0 0 0,7-7 0 0 0,8-8 0 0 0,1 4 0 0 0,7 2 0 0 0,-2-1 0 0 0,-1-2 0 0 0,-4 12 0 0 0,-4 3 0 0 0,-4 16 0 0 0,-9 15 0 0 0,-3 7 0 0 0,-7 5 0 0 0,-2 1 0 0 0,-3-1 0 0 0,-3-5 0 0 0,3 5 0 0 0,-5-3 0 0 0,-2 3 0 0 0,-1 3 0 0 0,1 5 0 0 0,-2 6 0 0 0,1-1 0 0 0,-1 3 0 0 0,1-2 0 0 0,0-2 0 0 0,0-7 0 0 0,0-8 0 0 0,-3-12 0 0 0,-6 4 0 0 0,-5-2 0 0 0,-1 6 0 0 0,-1 1 0 0 0,-1 1 0 0 0,-2 5 0 0 0,-1 2 0 0 0,0 2 0 0 0,8 2 0 0 0,-2-1 0 0 0,5 2 0 0 0,0 0 0 0 0,5 4 0 0 0,-2 4 0 0 0,-4 14 0 0 0,-5 1 0 0 0,3 12 0 0 0,-3 8 0 0 0,-2 6 0 0 0,-3 10 0 0 0,-5 11 0 0 0,-1 4 0 0 0,-2 3 0 0 0,-2 0 0 0 0,-1 2 0 0 0,-3 2 0 0 0,-6-1 0 0 0,-11 3 0 0 0,-17 8 0 0 0,-28 17 0 0 0,-42 22 0 0 0,-39 18 0 0 0,-27 16 0 0 0,-41 11 0 0 0,-54 8 0 0 0,-14-16 0 0 0,1-7 0 0 0,26-16 0 0 0,32-30 0 0 0,47-21 0 0 0,49-21 0 0 0,46-13 0 0 0,36-18 0 0 0,28-1 0 0 0,18-10 0 0 0,14 1 0 0 0,11-11 0 0 0,4-6 0 0 0,4 0 0 0 0,0-7 0 0 0,3 0 0 0 0,16-25 0 0 0,15-26 0 0 0,13-20 0 0 0,16-23 0 0 0,11-20 0 0 0,-11-5 0 0 0,-4 20 0 0 0,-13 17 0 0 0,-16 24 0 0 0,-9 29 0 0 0,-9 19 0 0 0,-11 13 0 0 0,-16 15 0 0 0,-20 9 0 0 0,-12 2 0 0 0,-4 8 0 0 0,-4 1 0 0 0,-5 5 0 0 0,-2 6 0 0 0,-3-1 0 0 0,-4 3 0 0 0,5-6 0 0 0,6-6 0 0 0,10 1 0 0 0,7-2 0 0 0,7-1 0 0 0,6-8 0 0 0,12-13 0 0 0,3-19 0 0 0,13-16 0 0 0,2-11 0 0 0,4-3 0 0 0,4-5 0 0 0,1 11 0 0 0,-1 8 0 0 0,2 5 0 0 0,-3 8 0 0 0,2 4 0 0 0,-5 2 0 0 0,-1 2 0 0 0,-8 5 0 0 0,-8 11 0 0 0,-4-1 0 0 0,-7 8 0 0 0,-2 3 0 0 0,-2 1 0 0 0,1 1 0 0 0,-5 3 0 0 0,5 10 0 0 0,-1-5 0 0 0,-6 10 0 0 0,-2 2 0 0 0,-8 4 0 0 0,0 5 0 0 0,-10 8 0 0 0,3-1 0 0 0,6-4 0 0 0,-1-3 0 0 0,8-2 0 0 0,5-10 0 0 0,7-4 0 0 0,2-10 0 0 0,7-10 0 0 0,4-8 0 0 0,5-7 0 0 0,1-10 0 0 0,7-2 0 0 0,6-1 0 0 0,1-9 0 0 0,2 9 0 0 0,1-4 0 0 0,1 0 0 0 0,-6 8 0 0 0,3 0 0 0 0,1 7 0 0 0,2 3 0 0 0,-9-2 0 0 0,-1 2 0 0 0,3-5 0 0 0,-3-1 0 0 0,3-6 0 0 0,5 1 0 0 0,0-2 0 0 0,-2 1 0 0 0,4 5 0 0 0,-3 4 0 0 0,-2 0 0 0 0,2 5 0 0 0,-3 1 0 0 0,1-3 0 0 0,-1-3 0 0 0,1-1 0 0 0,3 0 0 0 0,5-1 0 0 0,-6-4 0 0 0,3 3 0 0 0,0 0 0 0 0,-4 2 0 0 0,0 0 0 0 0,0 9 0 0 0,-1-1 0 0 0,-4 1 0 0 0,-14 12 0 0 0,-3 5 0 0 0,-5 13 0 0 0,-6 3 0 0 0,-2 7 0 0 0,2 5 0 0 0,2-4 0 0 0,1 5 0 0 0,-3 0 0 0 0,3-2 0 0 0,-1 7 0 0 0,1 0 0 0 0,-4 14 0 0 0,-3 10 0 0 0,1 15 0 0 0,2-5 0 0 0,3-2 0 0 0,4 7 0 0 0,-1 16 0 0 0,5 19 0 0 0,3 0 0 0 0,4 0 0 0 0,1-18 0 0 0,2-13 0 0 0,1-11 0 0 0,0-11 0 0 0,1-14 0 0 0,1-9 0 0 0,-2-3 0 0 0,0-2 0 0 0,0-5 0 0 0,0 0 0 0 0,0 0 0 0 0,0 4 0 0 0,0-3 0 0 0,0 5 0 0 0,0-5 0 0 0,0 3 0 0 0,0-2 0 0 0,0 1 0 0 0,0 3 0 0 0,4-8 0 0 0,4-7 0 0 0,6-4 0 0 0,3-9 0 0 0,4-6 0 0 0,1-3 0 0 0,11 4 0 0 0,1-2 0 0 0,-2 0 0 0 0,4 4 0 0 0,6-3 0 0 0,7-11 0 0 0,11-6 0 0 0,11-4 0 0 0,14-13 0 0 0,6-6 0 0 0,21-11 0 0 0,28-18 0 0 0,9-18 0 0 0,2-7 0 0 0,-7 3 0 0 0,-18 5 0 0 0,-21 8 0 0 0,-26 19 0 0 0,-21 10 0 0 0,-18 14 0 0 0,-15 6 0 0 0,-10 12 0 0 0,-1 0 0 0 0,0 2 0 0 0,1 5 0 0 0,4-7 0 0 0,0-2 0 0 0,1-2 0 0 0,3 2 0 0 0,-4-2 0 0 0,-4 7 0 0 0,0 0 0 0 0,3 1 0 0 0,4-7 0 0 0,3-3 0 0 0,4-1 0 0 0,3-3 0 0 0,3-7 0 0 0,6-5 0 0 0,-2-2 0 0 0,1 0 0 0 0,-2-3 0 0 0,-4 9 0 0 0,-10 5 0 0 0,-1 8 0 0 0,-9 4 0 0 0,1 9 0 0 0,-4-4 0 0 0,-1 8 0 0 0,4-3 0 0 0,-2 5 0 0 0,0-8 0 0 0,6 2 0 0 0,-2-3 0 0 0,5 1 0 0 0,-1 3 0 0 0,-1-9 0 0 0,-1 4 0 0 0,1 7 0 0 0,-4-3 0 0 0,0 0 0 0 0,-3 9 0 0 0,-6 10 0 0 0,-9 6 0 0 0,-12 16 0 0 0,-11 9 0 0 0,-11 16 0 0 0,-14 26 0 0 0,-22 27 0 0 0,-2 5 0 0 0,-4 13 0 0 0,-18 40 0 0 0,-32 61 0 0 0,-11 39 0 0 0,-5 27 0 0 0,2 12 0 0 0,5 6 0 0 0,15-15 0 0 0,28-52 0 0 0,21-39 0 0 0,17-41 0 0 0,10-30 0 0 0,16-38 0 0 0,10-20 0 0 0,13-26 0 0 0,14-27 0 0 0,20-27 0 0 0,18-27 0 0 0,31-27 0 0 0,32-36 0 0 0,27-26 0 0 0,14-19 0 0 0,-13 17 0 0 0,-14 12 0 0 0,-7 13 0 0 0,-15 3 0 0 0,-16 15 0 0 0,-12 6 0 0 0,-11 2 0 0 0,-4 7 0 0 0,-7 1 0 0 0,-5 11 0 0 0,-1 0 0 0 0,-12 9 0 0 0,-7 2 0 0 0,-1 1 0 0 0,-1-1 0 0 0,-2 4 0 0 0,0 0 0 0 0,1 2 0 0 0,-1-2 0 0 0,4 4 0 0 0,-6 2 0 0 0,-6 3 0 0 0,2 4 0 0 0,-4 4 0 0 0,2 7 0 0 0,-4 7 0 0 0,4 14 0 0 0,-2 8 0 0 0,-2 6 0 0 0,0 9 0 0 0,0 14 0 0 0,-2 14 0 0 0,0 11 0 0 0,-1 8 0 0 0,4 1 0 0 0,-5-6 0 0 0,0-8 0 0 0,-1-11 0 0 0,-2-10 0 0 0,0-4 0 0 0,-1-18 0 0 0,-4-9 0 0 0,-2-12 0 0 0,-4-12 0 0 0,-3-6 0 0 0,-4-11 0 0 0,3-5 0 0 0,-4 1 0 0 0,1 3 0 0 0,0 4 0 0 0,5 6 0 0 0,2-2 0 0 0,-1 4 0 0 0,5-2 0 0 0,2 1 0 0 0,-2 2 0 0 0,-10 0 0 0 0,0 0 0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447"/>
    </inkml:context>
    <inkml:brush xml:id="br0">
      <inkml:brushProperty name="width" value="0.5" units="cm"/>
      <inkml:brushProperty name="height" value="1" units="cm"/>
      <inkml:brushProperty name="color" value="#0069AF"/>
      <inkml:brushProperty name="tip" value="rectangle"/>
      <inkml:brushProperty name="rasterOp" value="maskPen"/>
    </inkml:brush>
  </inkml:definitions>
  <inkml:trace contextRef="#ctx0" brushRef="#br0">0 1177 16383 0 0,'4'0'0'0'0,"5"0"0"0"0,1-3 0 0 0,3-3 0 0 0,-2-5 0 0 0,3 1 0 0 0,1 0 0 0 0,-2-1 0 0 0,3-1 0 0 0,-3-3 0 0 0,2 3 0 0 0,-6 9 0 0 0,-2 6 0 0 0,-7 9 0 0 0,-7 3 0 0 0,-3 5 0 0 0,-4 2 0 0 0,-1 0 0 0 0,-1 3 0 0 0,0 9 0 0 0,1-5 0 0 0,0-4 0 0 0,6 8 0 0 0,1 0 0 0 0,5 2 0 0 0,6 3 0 0 0,6 3 0 0 0,4 3 0 0 0,6-10 0 0 0,3 0 0 0 0,1 0 0 0 0,1-10 0 0 0,-1-6 0 0 0,-3-2 0 0 0,-1-4 0 0 0,0-6 0 0 0,-1 0 0 0 0,2-3 0 0 0,1-3 0 0 0,6 0 0 0 0,-4-12 0 0 0,-2-1 0 0 0,2-5 0 0 0,-1-3 0 0 0,-1-5 0 0 0,7-4 0 0 0,-1-2 0 0 0,-2 7 0 0 0,4-4 0 0 0,-4 8 0 0 0,-4 3 0 0 0,-2-1 0 0 0,-5 7 0 0 0,-4 11 0 0 0,-8 11 0 0 0,-9 13 0 0 0,-5 7 0 0 0,6 0 0 0 0,0 2 0 0 0,-3 0 0 0 0,19 3 0 0 0,20-15 0 0 0,23-1 0 0 0,14-7 0 0 0,11-5 0 0 0,-3-6 0 0 0,-7-1 0 0 0,-10 0 0 0 0,-10-1 0 0 0,-13 0 0 0 0,-5 0 0 0 0,-6 0 0 0 0,-5 4 0 0 0,-6 6 0 0 0,-7 10 0 0 0,-3-1 0 0 0,5 7 0 0 0,12 2 0 0 0,20 10 0 0 0,14-4 0 0 0,16 0 0 0 0,18 2 0 0 0,3-4 0 0 0,-1-5 0 0 0,-9-3 0 0 0,-14-5 0 0 0,-10-10 0 0 0,-11 0 0 0 0,-11-1 0 0 0,-3-6 0 0 0,-9-1 0 0 0,-1 1 0 0 0,-1 3 0 0 0,3 2 0 0 0,1 2 0 0 0,5 6 0 0 0,6 5 0 0 0,0 2 0 0 0,3 8 0 0 0,0-9 0 0 0,-2 3 0 0 0,-3-5 0 0 0,-4-8 0 0 0,-3 0 0 0 0,-2-1 0 0 0,-2-1 0 0 0,-1-3 0 0 0,-2-2 0 0 0,2-1 0 0 0,1-2 0 0 0,-2 1 0 0 0,4-1 0 0 0,-3-1 0 0 0,1 1 0 0 0,0 0 0 0 0,-2 0 0 0 0,3 0 0 0 0,-3 0 0 0 0,3 0 0 0 0,3 0 0 0 0,1 0 0 0 0,-1 0 0 0 0,0 0 0 0 0,8 0 0 0 0,-2 0 0 0 0,1-2 0 0 0,0-4 0 0 0,8-1 0 0 0,-1 3 0 0 0,-2-2 0 0 0,-7 6 0 0 0,8-1 0 0 0,-6 1 0 0 0,3-1 0 0 0,-8 2 0 0 0,3-1 0 0 0,-2 0 0 0 0,3 0 0 0 0,0 1 0 0 0,-3-1 0 0 0,-4 0 0 0 0,2 0 0 0 0,-4 0 0 0 0,-2 0 0 0 0,3 0 0 0 0,-4 0 0 0 0,-3-5 0 0 0,-2-2 0 0 0,0-2 0 0 0,2-3 0 0 0,1-2 0 0 0,3-1 0 0 0,-1 9 0 0 0,3-8 0 0 0,-4-2 0 0 0,-5-1 0 0 0,1-6 0 0 0,-5-9 0 0 0,2 0 0 0 0,-1-3 0 0 0,1 3 0 0 0,-7 1 0 0 0,6 9 0 0 0,-5-2 0 0 0,4-3 0 0 0,4 12 0 0 0,0-3 0 0 0,4 4 0 0 0,0 0 0 0 0,4-4 0 0 0,0-3 0 0 0,5-4 0 0 0,1 8 0 0 0,-1-9 0 0 0,-3 2 0 0 0,4 3 0 0 0,-4 4 0 0 0,-2 3 0 0 0,-5-2 0 0 0,1 3 0 0 0,-2 9 0 0 0,0-9 0 0 0,1 3 0 0 0,-3-3 0 0 0,2-1 0 0 0,-3 6 0 0 0,0-6 0 0 0,2 6 0 0 0,0-2 0 0 0,-3 1 0 0 0,7-4 0 0 0,5-2 0 0 0,-1-1 0 0 0,2 2 0 0 0,-1 7 0 0 0,0 1 0 0 0,-1 1 0 0 0,-1 4 0 0 0,1-5 0 0 0,-2 3 0 0 0,0-2 0 0 0,0 3 0 0 0,2 0 0 0 0,-2-2 0 0 0,1-4 0 0 0,-2 5 0 0 0,4-9 0 0 0,-6-4 0 0 0,-2-3 0 0 0,-2-7 0 0 0,-7-13 0 0 0,-1-2 0 0 0,-3-2 0 0 0,-4 4 0 0 0,0-2 0 0 0,4 9 0 0 0,3 7 0 0 0,3-3 0 0 0,-3 6 0 0 0,-1-1 0 0 0,-4-1 0 0 0,9-3 0 0 0,-8-11 0 0 0,3 1 0 0 0,-2-2 0 0 0,4 4 0 0 0,-1-1 0 0 0,0 1 0 0 0,3-5 0 0 0,-1 4 0 0 0,-6-2 0 0 0,2 1 0 0 0,0 7 0 0 0,2 5 0 0 0,-3 1 0 0 0,-1 2 0 0 0,3-1 0 0 0,5 2 0 0 0,1 1 0 0 0,0-2 0 0 0,1 2 0 0 0,-1-2 0 0 0,1 1 0 0 0,-8 5 0 0 0,-6-3 0 0 0,-16 5 0 0 0,-21 5 0 0 0,-14 6 0 0 0,-4 1 0 0 0,6 2 0 0 0,4 0 0 0 0,8 0 0 0 0,0 1 0 0 0,8 0 0 0 0,-1-1 0 0 0,0 0 0 0 0,-4 0 0 0 0,-9 0 0 0 0,-6 0 0 0 0,-4 0 0 0 0,-3-2 0 0 0,-1-6 0 0 0,0 1 0 0 0,3 3 0 0 0,1 1 0 0 0,4-4 0 0 0,0-2 0 0 0,9 5 0 0 0,4 0 0 0 0,2-1 0 0 0,10 3 0 0 0,0 2 0 0 0,4 0 0 0 0,-7-4 0 0 0,3-3 0 0 0,0 0 0 0 0,-7 4 0 0 0,4-5 0 0 0,-6 2 0 0 0,1-5 0 0 0,3 7 0 0 0,-3 3 0 0 0,-2 0 0 0 0,-4-3 0 0 0,2 4 0 0 0,3 0 0 0 0,-2 0 0 0 0,5 4 0 0 0,0-4 0 0 0,-1 0 0 0 0,1 0 0 0 0,-3 0 0 0 0,0-6 0 0 0,-9-1 0 0 0,-2-3 0 0 0,-1-2 0 0 0,0 5 0 0 0,3-1 0 0 0,2 3 0 0 0,2 2 0 0 0,6-2 0 0 0,7-1 0 0 0,4-3 0 0 0,0 6 0 0 0,1-4 0 0 0,-8 0 0 0 0,-5-3 0 0 0,5 8 0 0 0,-4-1 0 0 0,-5 1 0 0 0,3 1 0 0 0,1 1 0 0 0,2 0 0 0 0,-1 0 0 0 0,-3 1 0 0 0,1-1 0 0 0,7 0 0 0 0,-5 0 0 0 0,2 1 0 0 0,-2-1 0 0 0,3 0 0 0 0,-6 0 0 0 0,2 0 0 0 0,6 0 0 0 0,-5 0 0 0 0,2 0 0 0 0,-3 0 0 0 0,2 0 0 0 0,-2 0 0 0 0,0 0 0 0 0,3 0 0 0 0,3 0 0 0 0,2 0 0 0 0,-3 0 0 0 0,1 0 0 0 0,2 0 0 0 0,-9 4 0 0 0,-1 2 0 0 0,1 1 0 0 0,1-5 0 0 0,0 2 0 0 0,-4 0 0 0 0,0-3 0 0 0,1-1 0 0 0,7 0 0 0 0,-2 0 0 0 0,8 0 0 0 0,0-1 0 0 0,1 1 0 0 0,5 5 0 0 0,-1 0 0 0 0,4 7 0 0 0,-5-1 0 0 0,4 3 0 0 0,1-1 0 0 0,0 3 0 0 0,-5-5 0 0 0,0 1 0 0 0,3-3 0 0 0,1 3 0 0 0,3 2 0 0 0,0 1 0 0 0,9 6 0 0 0,-1 1 0 0 0,4 3 0 0 0,1 2 0 0 0,0 0 0 0 0,1 0 0 0 0,1 3 0 0 0,-2 2 0 0 0,1 5 0 0 0,-1 13 0 0 0,0 5 0 0 0,1 1 0 0 0,-1-6 0 0 0,0-4 0 0 0,-1-6 0 0 0,1-1 0 0 0,0-5 0 0 0,0-3 0 0 0,-4-6 0 0 0,-6-6 0 0 0,0 0 0 0 0,-2-1 0 0 0,0 3 0 0 0,-1-4 0 0 0,-2-2 0 0 0,-4-1 0 0 0,-5-1 0 0 0,-5-4 0 0 0,-4-2 0 0 0,0 1 0 0 0,4-7 0 0 0,-2 0 0 0 0,0-1 0 0 0,0 0 0 0 0,0 0 0 0 0,2 0 0 0 0,-6-1 0 0 0,5 1 0 0 0,-4 0 0 0 0,9-1 0 0 0,-2 1 0 0 0,11 0 0 0 0,9 0 0 0 0,19 0 0 0 0,4 0 0 0 0,13 0 0 0 0,10 0 0 0 0,11 0 0 0 0,11 0 0 0 0,13 0 0 0 0,16 0 0 0 0,11 0 0 0 0,5 0 0 0 0,0 0 0 0 0,-13 0 0 0 0,-7 0 0 0 0,-7 0 0 0 0,-3 0 0 0 0,-7 0 0 0 0,2 0 0 0 0,15 0 0 0 0,20 6 0 0 0,16 3 0 0 0,12-7 0 0 0,9 3 0 0 0,-6 0 0 0 0,-9-1 0 0 0,-17-4 0 0 0,-13 6 0 0 0,-18-1 0 0 0,-18-2 0 0 0,-15 4 0 0 0,-13-5 0 0 0,-6 1 0 0 0,-6-2 0 0 0,1 0 0 0 0,2-1 0 0 0,-2-1 0 0 0,6 1 0 0 0,9 0 0 0 0,4 0 0 0 0,0-1 0 0 0,-4 1 0 0 0,0 0 0 0 0,1 0 0 0 0,-2 0 0 0 0,-5 0 0 0 0,1 0 0 0 0,0 0 0 0 0,-4 0 0 0 0,-6 3 0 0 0,-6 9 0 0 0,-8 3 0 0 0,-3 10 0 0 0,0-8 0 0 0,2-1 0 0 0,5-4 0 0 0,7-4 0 0 0,13-3 0 0 0,3-5 0 0 0,0 0 0 0 0,-8 0 0 0 0,-20 3 0 0 0,-26 11 0 0 0,-28 9 0 0 0,-18 8 0 0 0,-16 4 0 0 0,-20 5 0 0 0,-13 8 0 0 0,-16 2 0 0 0,-14-3 0 0 0,2-4 0 0 0,18-10 0 0 0,17-10 0 0 0,23-7 0 0 0,22-9 0 0 0,27-4 0 0 0,20-3 0 0 0,20-3 0 0 0,23 2 0 0 0,17-7 0 0 0,13-6 0 0 0,7 4 0 0 0,8-3 0 0 0,9 0 0 0 0,11 3 0 0 0,35-16 0 0 0,35-5 0 0 0,19-12 0 0 0,-4-3 0 0 0,-20 9 0 0 0,-30 2 0 0 0,-32 13 0 0 0,-29-3 0 0 0,-25 11 0 0 0,-13 5 0 0 0,-9 3 0 0 0,-10 3 0 0 0,-11 1 0 0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478"/>
    </inkml:context>
    <inkml:brush xml:id="br0">
      <inkml:brushProperty name="width" value="0.5" units="cm"/>
      <inkml:brushProperty name="height" value="1" units="cm"/>
      <inkml:brushProperty name="color" value="#0069AF"/>
      <inkml:brushProperty name="tip" value="rectangle"/>
      <inkml:brushProperty name="rasterOp" value="maskPen"/>
    </inkml:brush>
  </inkml:definitions>
  <inkml:trace contextRef="#ctx0" brushRef="#br0">8141 1155 16383 0 0,'0'-2'0'0'0,"0"-17"0"0"0,0-2 0 0 0,0-8 0 0 0,0 0 0 0 0,0-6 0 0 0,0-3 0 0 0,0 3 0 0 0,0-2 0 0 0,0 9 0 0 0,0-1 0 0 0,0 1 0 0 0,0-2 0 0 0,0-2 0 0 0,0-1 0 0 0,0 1 0 0 0,0 0 0 0 0,0 3 0 0 0,0-2 0 0 0,0 0 0 0 0,0 6 0 0 0,3-4 0 0 0,0 3 0 0 0,6 0 0 0 0,-2 3 0 0 0,0 1 0 0 0,2 4 0 0 0,-3-6 0 0 0,3-1 0 0 0,-2 0 0 0 0,-3-4 0 0 0,3 4 0 0 0,-1-1 0 0 0,0-4 0 0 0,4 7 0 0 0,-4 2 0 0 0,0 1 0 0 0,-1-4 0 0 0,-1 3 0 0 0,-8-7 0 0 0,-2 2 0 0 0,-14 2 0 0 0,-3 10 0 0 0,-2 1 0 0 0,-7 8 0 0 0,3 3 0 0 0,-7 1 0 0 0,1 2 0 0 0,0 0 0 0 0,1 0 0 0 0,-1 0 0 0 0,-3-1 0 0 0,-3 1 0 0 0,-2-1 0 0 0,0 0 0 0 0,-2 0 0 0 0,4 0 0 0 0,-2 0 0 0 0,11 0 0 0 0,-3 0 0 0 0,2 0 0 0 0,1 0 0 0 0,-7 0 0 0 0,-2 0 0 0 0,-3 0 0 0 0,-8 0 0 0 0,2 0 0 0 0,-2 0 0 0 0,2 0 0 0 0,-3 0 0 0 0,-5 0 0 0 0,-7 0 0 0 0,0 0 0 0 0,2 0 0 0 0,-5 0 0 0 0,5 0 0 0 0,2 0 0 0 0,7 0 0 0 0,-2 0 0 0 0,-3 0 0 0 0,-1 0 0 0 0,3 0 0 0 0,-2 0 0 0 0,-1 0 0 0 0,4 0 0 0 0,-5 0 0 0 0,-4 0 0 0 0,-13 0 0 0 0,-8 3 0 0 0,-23 6 0 0 0,-21-5 0 0 0,-25 0 0 0 0,-10 5 0 0 0,-5 1 0 0 0,8-4 0 0 0,6-2 0 0 0,18 1 0 0 0,19-2 0 0 0,16-3 0 0 0,21 1 0 0 0,13-2 0 0 0,13 1 0 0 0,11 0 0 0 0,9-3 0 0 0,-1 3 0 0 0,-4-4 0 0 0,-11-1 0 0 0,-19-1 0 0 0,-17 0 0 0 0,-10-2 0 0 0,-13-1 0 0 0,-4 5 0 0 0,3-5 0 0 0,11 7 0 0 0,12 0 0 0 0,21 2 0 0 0,7-1 0 0 0,14 2 0 0 0,7-1 0 0 0,9 0 0 0 0,-5 1 0 0 0,6-1 0 0 0,-8 0 0 0 0,4 0 0 0 0,-7 0 0 0 0,-4 0 0 0 0,-1 3 0 0 0,4 6 0 0 0,2-1 0 0 0,5 2 0 0 0,3 3 0 0 0,3-3 0 0 0,3 3 0 0 0,3-6 0 0 0,0-1 0 0 0,-2-2 0 0 0,-1-2 0 0 0,-7-2 0 0 0,-1 0 0 0 0,-6 0 0 0 0,2 0 0 0 0,-1-1 0 0 0,-1 1 0 0 0,-2 0 0 0 0,-2-1 0 0 0,-1 1 0 0 0,-3 0 0 0 0,-7 0 0 0 0,-2 0 0 0 0,2 0 0 0 0,0-7 0 0 0,-4 2 0 0 0,0-5 0 0 0,4-2 0 0 0,5 5 0 0 0,4-1 0 0 0,10 3 0 0 0,1 2 0 0 0,5 3 0 0 0,6-1 0 0 0,1 2 0 0 0,-3-1 0 0 0,-5 0 0 0 0,-5 0 0 0 0,-1 4 0 0 0,-8 5 0 0 0,1 0 0 0 0,-2 3 0 0 0,5-2 0 0 0,-2-5 0 0 0,6 2 0 0 0,3-5 0 0 0,6-1 0 0 0,0-1 0 0 0,1 0 0 0 0,0 0 0 0 0,-5-1 0 0 0,1 1 0 0 0,1 0 0 0 0,-2-1 0 0 0,3 1 0 0 0,0 0 0 0 0,0 0 0 0 0,3 0 0 0 0,3 0 0 0 0,-1 0 0 0 0,2 0 0 0 0,0 0 0 0 0,-6 0 0 0 0,2 0 0 0 0,-5 0 0 0 0,-3 0 0 0 0,1 0 0 0 0,-1 0 0 0 0,1 0 0 0 0,3 0 0 0 0,-3 0 0 0 0,5 0 0 0 0,0 0 0 0 0,4 4 0 0 0,12 8 0 0 0,2 2 0 0 0,4 15 0 0 0,5 4 0 0 0,1 14 0 0 0,1 18 0 0 0,0 4 0 0 0,2 2 0 0 0,-2 3 0 0 0,0 2 0 0 0,-1-8 0 0 0,0-9 0 0 0,0-2 0 0 0,3-13 0 0 0,3-2 0 0 0,2-9 0 0 0,1-3 0 0 0,-2-1 0 0 0,-2-4 0 0 0,0 0 0 0 0,0 3 0 0 0,2-1 0 0 0,-2-3 0 0 0,1 2 0 0 0,-2 4 0 0 0,3-2 0 0 0,-1-2 0 0 0,-2 2 0 0 0,-3-1 0 0 0,1 1 0 0 0,4-6 0 0 0,-3-2 0 0 0,2 2 0 0 0,1 1 0 0 0,-4 1 0 0 0,-2 3 0 0 0,1 0 0 0 0,-1 9 0 0 0,0-4 0 0 0,0 1 0 0 0,0-1 0 0 0,0-4 0 0 0,0 0 0 0 0,0 2 0 0 0,-1-3 0 0 0,1 0 0 0 0,0 2 0 0 0,0-4 0 0 0,0 8 0 0 0,0-1 0 0 0,0 3 0 0 0,0-4 0 0 0,0-2 0 0 0,0 1 0 0 0,0-3 0 0 0,0 6 0 0 0,-2-13 0 0 0,-5-1 0 0 0,3 2 0 0 0,1 5 0 0 0,-2-3 0 0 0,3-1 0 0 0,1 7 0 0 0,10-6 0 0 0,5-8 0 0 0,12-4 0 0 0,18-10 0 0 0,12-4 0 0 0,6-4 0 0 0,-1 3 0 0 0,-7 1 0 0 0,-8-1 0 0 0,-6 2 0 0 0,-3-1 0 0 0,-8 3 0 0 0,-1 0 0 0 0,-4 0 0 0 0,4 0 0 0 0,2 0 0 0 0,7 0 0 0 0,5 3 0 0 0,6-3 0 0 0,6 0 0 0 0,1 0 0 0 0,-1 5 0 0 0,-2-1 0 0 0,-6 2 0 0 0,-6 0 0 0 0,-7-4 0 0 0,-2-2 0 0 0,3 2 0 0 0,3-2 0 0 0,7 0 0 0 0,6 7 0 0 0,8-1 0 0 0,14-1 0 0 0,3-2 0 0 0,-3-1 0 0 0,-2 0 0 0 0,-9 1 0 0 0,-7-3 0 0 0,-3 0 0 0 0,-6 0 0 0 0,-5 0 0 0 0,-3 0 0 0 0,0 0 0 0 0,4 0 0 0 0,4 0 0 0 0,0 0 0 0 0,0 0 0 0 0,7 0 0 0 0,0 0 0 0 0,1 0 0 0 0,3 0 0 0 0,-1 0 0 0 0,3 0 0 0 0,1 0 0 0 0,-7 0 0 0 0,-3 0 0 0 0,-6 0 0 0 0,-1-6 0 0 0,3 1 0 0 0,0 1 0 0 0,-2-2 0 0 0,-2-3 0 0 0,-5 1 0 0 0,-3 2 0 0 0,-6 2 0 0 0,3 0 0 0 0,5 0 0 0 0,3 4 0 0 0,9 0 0 0 0,3 0 0 0 0,8 0 0 0 0,4 0 0 0 0,1 0 0 0 0,-2 3 0 0 0,4-3 0 0 0,1 5 0 0 0,0-1 0 0 0,2 2 0 0 0,-5 0 0 0 0,1 2 0 0 0,-4 1 0 0 0,-2-4 0 0 0,1-1 0 0 0,-11-2 0 0 0,-2 2 0 0 0,-3-4 0 0 0,-4 0 0 0 0,-5 0 0 0 0,-3 0 0 0 0,-2 0 0 0 0,-1 0 0 0 0,-1 0 0 0 0,3 0 0 0 0,0 0 0 0 0,7 0 0 0 0,-1 0 0 0 0,3 0 0 0 0,8 5 0 0 0,0 2 0 0 0,4-2 0 0 0,0 4 0 0 0,6 2 0 0 0,2-4 0 0 0,-1 1 0 0 0,1-6 0 0 0,-5 4 0 0 0,-6 2 0 0 0,-7-2 0 0 0,-2-1 0 0 0,1-4 0 0 0,11 0 0 0 0,9 0 0 0 0,10-1 0 0 0,6 0 0 0 0,3 0 0 0 0,6 0 0 0 0,-1 5 0 0 0,0 2 0 0 0,2-3 0 0 0,-7 2 0 0 0,-10 2 0 0 0,-7-3 0 0 0,-9 6 0 0 0,-9-8 0 0 0,-5 0 0 0 0,-3 7 0 0 0,3-5 0 0 0,-7 2 0 0 0,-3 0 0 0 0,-3 6 0 0 0,0-7 0 0 0,-3-3 0 0 0,-1 1 0 0 0,-1-2 0 0 0,9-11 0 0 0,7-6 0 0 0,1-3 0 0 0,-2-1 0 0 0,-3-1 0 0 0,-5 5 0 0 0,-3 1 0 0 0,-4-1 0 0 0,-3 1 0 0 0,-1 2 0 0 0,2-2 0 0 0,-1 5 0 0 0,3 3 0 0 0,1-9 0 0 0,0 8 0 0 0,-5-5 0 0 0,1-6 0 0 0,-3 0 0 0 0,-4-5 0 0 0,-6-6 0 0 0,-2 6 0 0 0,-1-6 0 0 0,-2 3 0 0 0,-1-1 0 0 0,0-2 0 0 0,1-2 0 0 0,0 6 0 0 0,0-4 0 0 0,0 1 0 0 0,-2 2 0 0 0,2 0 0 0 0,0-2 0 0 0,0 1 0 0 0,0-2 0 0 0,0 1 0 0 0,0 3 0 0 0,0-3 0 0 0,0 2 0 0 0,-3-6 0 0 0,-2-3 0 0 0,0-2 0 0 0,-3-5 0 0 0,0 8 0 0 0,1-3 0 0 0,2 7 0 0 0,2 4 0 0 0,1-5 0 0 0,1 5 0 0 0,1-3 0 0 0,0 1 0 0 0,0 2 0 0 0,1-3 0 0 0,-1 5 0 0 0,4-2 0 0 0,5-7 0 0 0,6 5 0 0 0,3-1 0 0 0,2 9 0 0 0,3 1 0 0 0,2-7 0 0 0,-2 14 0 0 0,-1-1 0 0 0,0 3 0 0 0,3 6 0 0 0,-1 4 0 0 0,-2-1 0 0 0,5 2 0 0 0,6 2 0 0 0,-1 4 0 0 0,-1 5 0 0 0,2-1 0 0 0,1-4 0 0 0,-3 4 0 0 0,-8-2 0 0 0,-2-1 0 0 0,-3-1 0 0 0,2 0 0 0 0,2-5 0 0 0,0 4 0 0 0,0-1 0 0 0,2 3 0 0 0,9-3 0 0 0,7-1 0 0 0,1 9 0 0 0,-14 0 0 0 0,-21 1 0 0 0,-21-7 0 0 0,-22-1 0 0 0,-13-3 0 0 0,-9-3 0 0 0,-8 0 0 0 0,-11 0 0 0 0,4 0 0 0 0,4 3 0 0 0,-1 3 0 0 0,2-3 0 0 0,4 6 0 0 0,3-2 0 0 0,9-1 0 0 0,4 3 0 0 0,2 1 0 0 0,5-2 0 0 0,6 1 0 0 0,6-5 0 0 0,4-1 0 0 0,3 0 0 0 0,0-1 0 0 0,0-2 0 0 0,-4 0 0 0 0,2-2 0 0 0,-2 2 0 0 0,0 0 0 0 0,4 0 0 0 0,-2-6 0 0 0,2 2 0 0 0,-3-3 0 0 0,4 0 0 0 0,0 6 0 0 0,-4-1 0 0 0,-7 2 0 0 0,-2 0 0 0 0,-5 0 0 0 0,-5 0 0 0 0,1 0 0 0 0,-1 0 0 0 0,-3 0 0 0 0,2 0 0 0 0,-4 0 0 0 0,-5 0 0 0 0,-2 0 0 0 0,6 0 0 0 0,10 0 0 0 0,-1 0 0 0 0,7 0 0 0 0,5 0 0 0 0,3 0 0 0 0,2 0 0 0 0,-2 0 0 0 0,-2 0 0 0 0,0-5 0 0 0,-11-1 0 0 0,-18-7 0 0 0,-29-2 0 0 0,-31-8 0 0 0,-43-9 0 0 0,-37 0 0 0 0,-18 4 0 0 0,-14-3 0 0 0,3 9 0 0 0,9 4 0 0 0,28 0 0 0 0,18 6 0 0 0,22-1 0 0 0,19 6 0 0 0,18 6 0 0 0,3-5 0 0 0,11-3 0 0 0,10 6 0 0 0,13-5 0 0 0,18-5 0 0 0,10 10 0 0 0,6-2 0 0 0,1 12 0 0 0,-14 26 0 0 0,-11 12 0 0 0,-13 10 0 0 0,-5 12 0 0 0,-6-5 0 0 0,1-5 0 0 0,1-4 0 0 0,2-10 0 0 0,8-7 0 0 0,5-16 0 0 0,5-8 0 0 0,10-6 0 0 0,10-5 0 0 0,1-2 0 0 0,2-7 0 0 0,1-6 0 0 0,-6 0 0 0 0,2-13 0 0 0,1 3 0 0 0,-6-7 0 0 0,2-2 0 0 0,-1 1 0 0 0,6-1 0 0 0,9 6 0 0 0,4-1 0 0 0,3 10 0 0 0,6 1 0 0 0,2 1 0 0 0,2 3 0 0 0,4-1 0 0 0,0 5 0 0 0,-7 1 0 0 0,-5-4 0 0 0,-6 4 0 0 0,-6 0 0 0 0,-3 0 0 0 0,1-1 0 0 0,6 4 0 0 0,2 1 0 0 0,7 2 0 0 0,5 6 0 0 0,25 13 0 0 0,38 17 0 0 0,135 33 0 0 0,82 7 0 0 0,92-10 0 0 0,186-37 0 0 0,88-54 0 0 0,17-50 0 0 0,-24-33 0 0 0,-41-32 0 0 0,-52-14 0 0 0,-71 11 0 0 0,-59 7 0 0 0,-53 27 0 0 0,-39 24 0 0 0,-43 34 0 0 0,-34 16 0 0 0,-38 21 0 0 0,-37 11 0 0 0,-31 6 0 0 0,-19 12 0 0 0,-25 4 0 0 0,-17 2 0 0 0,-11 12 0 0 0,-9 7 0 0 0,-7 6 0 0 0,-2 6 0 0 0,-12 3 0 0 0,-6-11 0 0 0,-1-6 0 0 0,-1-7 0 0 0,-3-5 0 0 0,-2 0 0 0 0,-3 0 0 0 0,-1 5 0 0 0,-8-5 0 0 0,-15 15 0 0 0,-25 3 0 0 0,-32 4 0 0 0,-36 3 0 0 0,-45-4 0 0 0,-33-6 0 0 0,-34-6 0 0 0,-6-1 0 0 0,3 3 0 0 0,15-3 0 0 0,21 1 0 0 0,28-1 0 0 0,31-5 0 0 0,32 1 0 0 0,16-7 0 0 0,17 0 0 0 0,15 1 0 0 0,14-3 0 0 0,10-6 0 0 0,8 3 0 0 0,7-1 0 0 0,8 0 0 0 0,19-6 0 0 0,10 2 0 0 0,13-8 0 0 0,6-2 0 0 0,4 0 0 0 0,9-2 0 0 0,2 1 0 0 0,-11-4 0 0 0,-3-3 0 0 0,-10 0 0 0 0,-4-4 0 0 0,-13 3 0 0 0,-30 0 0 0 0,-33 2 0 0 0,-35 3 0 0 0,-17 2 0 0 0,-10 0 0 0 0,-7 1 0 0 0,3 0 0 0 0,16 0 0 0 0,9 1 0 0 0,15-1 0 0 0,8 0 0 0 0,6 1 0 0 0,-2-1 0 0 0,0 0 0 0 0,-2 0 0 0 0,-1 0 0 0 0,1 0 0 0 0,-1 0 0 0 0,0 0 0 0 0,0-6 0 0 0,-3-3 0 0 0,-5 3 0 0 0,4-9 0 0 0,2 3 0 0 0,3-1 0 0 0,-1-4 0 0 0,2-2 0 0 0,3 6 0 0 0,3-6 0 0 0,1 5 0 0 0,6 2 0 0 0,7 2 0 0 0,4 8 0 0 0,8 1 0 0 0,3 1 0 0 0,5 0 0 0 0,2 1 0 0 0,2-1 0 0 0,-1 0 0 0 0,1 0 0 0 0,-5 0 0 0 0,-9 0 0 0 0,-6 0 0 0 0,-8 0 0 0 0,-9 0 0 0 0,5 0 0 0 0,5 0 0 0 0,5 0 0 0 0,-1 3 0 0 0,1 6 0 0 0,1 3 0 0 0,-1-4 0 0 0,-2 3 0 0 0,-2-3 0 0 0,-2-4 0 0 0,-7 2 0 0 0,1 5 0 0 0,-1 3 0 0 0,-4 1 0 0 0,-8-2 0 0 0,-10 2 0 0 0,-5 5 0 0 0,-2 1 0 0 0,-3 1 0 0 0,-11 5 0 0 0,-13-2 0 0 0,-2-8 0 0 0,8 3 0 0 0,20-5 0 0 0,14 0 0 0 0,17 0 0 0 0,13-3 0 0 0,13-2 0 0 0,3-3 0 0 0,8-4 0 0 0</inkml:trace>
  <inkml:trace contextRef="#ctx0" brushRef="#br0" timeOffset="36.47">408 6351 16383 0 0,'0'6'0'0'0,"0"5"0"0"0,0 6 0 0 0,-4 3 0 0 0,-1 7 0 0 0,-2 2 0 0 0,5 15 0 0 0,0 8 0 0 0,0 12 0 0 0,1 6 0 0 0,0 6 0 0 0,1 4 0 0 0,0-5 0 0 0,1-3 0 0 0,-1-5 0 0 0,0-10 0 0 0,0-10 0 0 0,0-11 0 0 0,0-2 0 0 0,0-5 0 0 0,0-2 0 0 0,0 4 0 0 0,0-2 0 0 0,0 9 0 0 0,0 0 0 0 0,0-2 0 0 0,0 2 0 0 0,0-1 0 0 0,0 3 0 0 0,0 0 0 0 0,0-3 0 0 0,0-2 0 0 0,0 0 0 0 0,0 0 0 0 0,0 0 0 0 0,0-2 0 0 0,0-4 0 0 0,0 0 0 0 0,0-2 0 0 0,0 0 0 0 0,0 6 0 0 0,0 1 0 0 0,0-3 0 0 0,0 2 0 0 0,0 0 0 0 0,0-6 0 0 0,0 4 0 0 0,0 6 0 0 0,0-7 0 0 0,0 6 0 0 0,0-3 0 0 0,0 1 0 0 0,0 2 0 0 0,0 0 0 0 0,0 3 0 0 0,0-5 0 0 0,0-1 0 0 0,0-4 0 0 0,0 3 0 0 0,0-1 0 0 0,0 4 0 0 0,0 2 0 0 0,0 2 0 0 0,0-5 0 0 0,0 3 0 0 0,0-7 0 0 0,0 6 0 0 0,0-3 0 0 0,0 3 0 0 0,0-5 0 0 0,0-2 0 0 0,0 0 0 0 0,0-1 0 0 0,0-1 0 0 0,0-1 0 0 0,4-2 0 0 0,5-3 0 0 0,1 1 0 0 0,7-4 0 0 0,5-1 0 0 0,5 1 0 0 0,2-2 0 0 0,8 0 0 0 0,3-9 0 0 0,-1-3 0 0 0,1-2 0 0 0,-2-1 0 0 0,1-2 0 0 0,-1 1 0 0 0,-1-1 0 0 0,3 0 0 0 0,3 1 0 0 0,14-2 0 0 0,11 2 0 0 0,7 0 0 0 0,6 0 0 0 0,-1 0 0 0 0,-2 0 0 0 0,-4 0 0 0 0,-2 0 0 0 0,-6 0 0 0 0,-2 0 0 0 0,-3 0 0 0 0,-5 0 0 0 0,-4 0 0 0 0,6 0 0 0 0,3 0 0 0 0,3 5 0 0 0,-2 6 0 0 0,8 4 0 0 0,-3-3 0 0 0,-3 3 0 0 0,1-2 0 0 0,-4-6 0 0 0,-7 3 0 0 0,-6 2 0 0 0,-7-9 0 0 0,-5 3 0 0 0,-4-3 0 0 0,1-2 0 0 0,-2-1 0 0 0,11 0 0 0 0,11 0 0 0 0,19 0 0 0 0,9-1 0 0 0,6 1 0 0 0,3 0 0 0 0,4 0 0 0 0,-7 0 0 0 0,-9-5 0 0 0,-12-2 0 0 0,-6-3 0 0 0,-12-2 0 0 0,-9-1 0 0 0,-8 2 0 0 0,-5-2 0 0 0,-4 5 0 0 0,0 6 0 0 0,2 0 0 0 0,10 1 0 0 0,10 1 0 0 0,10 0 0 0 0,5 1 0 0 0,8-1 0 0 0,8 0 0 0 0,5 0 0 0 0,5 0 0 0 0,-10 0 0 0 0,-13 2 0 0 0,-9-2 0 0 0,-7 0 0 0 0,-1-2 0 0 0,-3 2 0 0 0,3 0 0 0 0,4 0 0 0 0,3 0 0 0 0,6 0 0 0 0,-5 0 0 0 0,-3 0 0 0 0,-1 0 0 0 0,-6 0 0 0 0,-5 0 0 0 0,-1 0 0 0 0,-3 0 0 0 0,-7 0 0 0 0,-2 0 0 0 0,-1 0 0 0 0,-2 0 0 0 0,0 0 0 0 0,-1 0 0 0 0,2 0 0 0 0,-2 0 0 0 0,-2-3 0 0 0,-2-6 0 0 0,1 6 0 0 0,4 0 0 0 0,13-9 0 0 0,3 1 0 0 0,4-3 0 0 0,-3-2 0 0 0,-6 1 0 0 0,-2 5 0 0 0,-5 4 0 0 0,-2 0 0 0 0,-4-4 0 0 0,-7 3 0 0 0,-5-18 0 0 0,-3-3 0 0 0,-9-20 0 0 0,-5-10 0 0 0,-4-13 0 0 0,-12-5 0 0 0,-2-6 0 0 0,0 4 0 0 0,-2 5 0 0 0,6 3 0 0 0,8 15 0 0 0,-1-1 0 0 0,2 7 0 0 0,1 4 0 0 0,4 2 0 0 0,2-5 0 0 0,5 4 0 0 0,1 0 0 0 0,0 4 0 0 0,2-4 0 0 0,0 4 0 0 0,-1 5 0 0 0,1 3 0 0 0,-1-1 0 0 0,0 4 0 0 0,0 3 0 0 0,0-6 0 0 0,0 9 0 0 0,0-5 0 0 0,0 3 0 0 0,0-9 0 0 0,0 1 0 0 0,3 2 0 0 0,3-4 0 0 0,-2 5 0 0 0,0 3 0 0 0,-1-3 0 0 0,2 7 0 0 0,2-4 0 0 0,-2-1 0 0 0,-2 2 0 0 0,0-3 0 0 0,-1-2 0 0 0,1 5 0 0 0,-3-2 0 0 0,0 1 0 0 0,0-6 0 0 0,-3-7 0 0 0,-2-6 0 0 0,0-8 0 0 0,-1-7 0 0 0,-6 4 0 0 0,5 3 0 0 0,3 6 0 0 0,-4 10 0 0 0,-4 16 0 0 0,-3 9 0 0 0,1 2 0 0 0,-3 2 0 0 0,5-1 0 0 0,-2 1 0 0 0,-5 2 0 0 0,-3-3 0 0 0,-8-2 0 0 0,-3-2 0 0 0,-6-7 0 0 0,-6 4 0 0 0,-7-7 0 0 0,-3 1 0 0 0,-14-3 0 0 0,-19 1 0 0 0,-9-3 0 0 0,-11 3 0 0 0,-16-4 0 0 0,-19 4 0 0 0,-15 6 0 0 0,-1 2 0 0 0,-5 5 0 0 0,-1 3 0 0 0,12 7 0 0 0,13 0 0 0 0,16 2 0 0 0,11 2 0 0 0,5-7 0 0 0,12-1 0 0 0,8 1 0 0 0,4-4 0 0 0,10-7 0 0 0,1-4 0 0 0,3-9 0 0 0,1-13 0 0 0,-3-4 0 0 0,-13-14 0 0 0,-13-9 0 0 0,-21-5 0 0 0,1 6 0 0 0,10 1 0 0 0,15 15 0 0 0,23 23 0 0 0,9 21 0 0 0,4 25 0 0 0,-1 22 0 0 0,-6 13 0 0 0,4 4 0 0 0,-2 0 0 0 0,5-5 0 0 0,-4-3 0 0 0,5-10 0 0 0,0-3 0 0 0,7-10 0 0 0,1-7 0 0 0,0-9 0 0 0,7-3 0 0 0,0-5 0 0 0,6-2 0 0 0,2 0 0 0 0,5-1 0 0 0,2 1 0 0 0,3-1 0 0 0,-4 1 0 0 0,0 0 0 0 0,1 1 0 0 0,-1 0 0 0 0,3 0 0 0 0,0 0 0 0 0,1 0 0 0 0,-1 0 0 0 0,6 7 0 0 0,3 11 0 0 0,7 21 0 0 0,-2 32 0 0 0,1 37 0 0 0,-1 55 0 0 0,0 70 0 0 0,6 125 0 0 0,1 80 0 0 0,11 74 0 0 0,11 11 0 0 0,8-35 0 0 0,12-58 0 0 0,5-68 0 0 0,4-79 0 0 0,-6-74 0 0 0,-11-67 0 0 0,-8-64 0 0 0,-11-51 0 0 0,-4-53 0 0 0,2-43 0 0 0,12-41 0 0 0,23-59 0 0 0,27-49 0 0 0,29-48 0 0 0,26-59 0 0 0,14-14 0 0 0,0 0 0 0 0,-19 42 0 0 0,-25 58 0 0 0,-25 62 0 0 0,-25 53 0 0 0,-22 40 0 0 0,-7 33 0 0 0,-6 22 0 0 0,-4 7 0 0 0,3-11 0 0 0,13-28 0 0 0,12-39 0 0 0,43-69 0 0 0,32-62 0 0 0,28-45 0 0 0,-3-1 0 0 0,-17 32 0 0 0,-28 56 0 0 0,-29 53 0 0 0,-28 49 0 0 0,-31 42 0 0 0,-18 24 0 0 0,-19 26 0 0 0,-10 7 0 0 0,-4 14 0 0 0,-15 17 0 0 0,-19 22 0 0 0,-22 30 0 0 0,-27 23 0 0 0,-91 158 0 0 0,-21 46 0 0 0,27-8 0 0 0,46-44 0 0 0,44-48 0 0 0,36-40 0 0 0,39-44 0 0 0,20-33 0 0 0,19-31 0 0 0,6-26 0 0 0,9-24 0 0 0,13-31 0 0 0,26-57 0 0 0,18-40 0 0 0,32-47 0 0 0,20-33 0 0 0,20-31 0 0 0,4-15 0 0 0,-11 15 0 0 0,-22 29 0 0 0,-23 40 0 0 0,-28 41 0 0 0,-25 37 0 0 0,-19 33 0 0 0,-18 22 0 0 0,-19 11 0 0 0,-18 16 0 0 0,-16 14 0 0 0,-34 19 0 0 0,-47 14 0 0 0,-27 11 0 0 0,-23 5 0 0 0,-10 12 0 0 0,-5 1 0 0 0,8-4 0 0 0,24-5 0 0 0,32-23 0 0 0,36-11 0 0 0,30-9 0 0 0,24-14 0 0 0,28-8 0 0 0,35-35 0 0 0,84-106 0 0 0,56-66 0 0 0,74-85 0 0 0,25-29 0 0 0,-13 5 0 0 0,-37 38 0 0 0,-47 60 0 0 0,-42 54 0 0 0,-48 80 0 0 0,-42 92 0 0 0,-35 82 0 0 0,-31 101 0 0 0,-27 93 0 0 0,-2 50 0 0 0,3 3 0 0 0,12-31 0 0 0,17-55 0 0 0,15-63 0 0 0,13-57 0 0 0,10-51 0 0 0,9-41 0 0 0,20-28 0 0 0,30-32 0 0 0,19-25 0 0 0,1-17 0 0 0,0 5 0 0 0,-15-1 0 0 0,-7 13 0 0 0,-14 4 0 0 0,-8 6 0 0 0,-9 3 0 0 0,0 2 0 0 0,-5 1 0 0 0,4 3 0 0 0,-3 2 0 0 0,1 5 0 0 0,1 8 0 0 0,-5 28 0 0 0,-18 31 0 0 0,-10 34 0 0 0,-21 40 0 0 0,-14 36 0 0 0,-4 25 0 0 0,2-12 0 0 0,4-32 0 0 0,16-33 0 0 0,19-41 0 0 0,36-49 0 0 0,34-50 0 0 0,35-47 0 0 0,9-31 0 0 0,-3-1 0 0 0,-13 3 0 0 0,-15 20 0 0 0,-23 19 0 0 0,-13 15 0 0 0,-12 13 0 0 0,-6 11 0 0 0,-7 5 0 0 0,-3 17 0 0 0,-3 18 0 0 0,-2 27 0 0 0,-6 8 0 0 0,2 1 0 0 0,-4-6 0 0 0,3-6 0 0 0,19-35 0 0 0,31-48 0 0 0,32-39 0 0 0,34-38 0 0 0,30-34 0 0 0,3-6 0 0 0,-14 12 0 0 0,-25 27 0 0 0,-24 26 0 0 0,-22 30 0 0 0,-21 25 0 0 0,-13 11 0 0 0,-11 16 0 0 0,-20 34 0 0 0,-24 38 0 0 0,-13 23 0 0 0,-5 12 0 0 0,0-11 0 0 0,7-17 0 0 0,11-14 0 0 0,8-21 0 0 0,5-11 0 0 0,4-10 0 0 0,21-18 0 0 0,47-30 0 0 0,64-55 0 0 0,65-40 0 0 0,48-31 0 0 0,20-21 0 0 0,-10-4 0 0 0,-32 27 0 0 0,-50 33 0 0 0,-48 44 0 0 0,-43 28 0 0 0,-33 24 0 0 0,-34 38 0 0 0,-38 47 0 0 0,-46 67 0 0 0,-38 39 0 0 0,-17 31 0 0 0,1 0 0 0 0,11-20 0 0 0,22-25 0 0 0,29-44 0 0 0,46-43 0 0 0,64-59 0 0 0,51-58 0 0 0,35-39 0 0 0,16-20 0 0 0,-8 2 0 0 0,-20 10 0 0 0,-20 26 0 0 0,-31 14 0 0 0,-16 25 0 0 0,-20 29 0 0 0,-29 30 0 0 0,-22 29 0 0 0,-20 28 0 0 0,-19 20 0 0 0,0 14 0 0 0,3-12 0 0 0,11-20 0 0 0,13-22 0 0 0,14-12 0 0 0,33-36 0 0 0,44-37 0 0 0,40-45 0 0 0,50-42 0 0 0,32-36 0 0 0,11-11 0 0 0,-13 10 0 0 0,-31 26 0 0 0,-28 34 0 0 0,-31 29 0 0 0,-32 17 0 0 0,-18 19 0 0 0,-14 17 0 0 0,-29 26 0 0 0,-44 52 0 0 0,-53 85 0 0 0,-30 50 0 0 0,-6 25 0 0 0,12-24 0 0 0,31-43 0 0 0,27-44 0 0 0,28-34 0 0 0,34-45 0 0 0,28-37 0 0 0,19-20 0 0 0,4-21 0 0 0,3 1 0 0 0,-5 4 0 0 0,-7 6 0 0 0,-8 3 0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525"/>
    </inkml:context>
    <inkml:brush xml:id="br0">
      <inkml:brushProperty name="width" value="0.5" units="cm"/>
      <inkml:brushProperty name="height" value="1" units="cm"/>
      <inkml:brushProperty name="color" value="#0069AF"/>
      <inkml:brushProperty name="tip" value="rectangle"/>
      <inkml:brushProperty name="rasterOp" value="maskPen"/>
    </inkml:brush>
  </inkml:definitions>
  <inkml:trace contextRef="#ctx0" brushRef="#br0">0 1 16383 0 0,'7'0'0'0'0,"7"0"0"0"0,6 5 0 0 0,2 1 0 0 0,2 0 0 0 0,-1-3 0 0 0,2 1 0 0 0,-2-2 0 0 0,1 0 0 0 0,0-1 0 0 0,-2-1 0 0 0,5 0 0 0 0,2-1 0 0 0,0 1 0 0 0,-1 0 0 0 0,11 0 0 0 0,5 0 0 0 0,2 0 0 0 0,-1-6 0 0 0,-2 1 0 0 0,-6-5 0 0 0,-1 8 0 0 0,-3 0 0 0 0,0 0 0 0 0,-3 0 0 0 0,8 2 0 0 0,-1 0 0 0 0,8 0 0 0 0,8 0 0 0 0,6 1 0 0 0,1-1 0 0 0,2 0 0 0 0,0 0 0 0 0,4 0 0 0 0,-4 0 0 0 0,1 0 0 0 0,-4 0 0 0 0,1 0 0 0 0,-2 0 0 0 0,-3 0 0 0 0,-10 0 0 0 0,-1 0 0 0 0,-4 0 0 0 0,6 0 0 0 0,7 0 0 0 0,-1 0 0 0 0,1 0 0 0 0,-1 0 0 0 0,-1 0 0 0 0,1 0 0 0 0,-7 0 0 0 0,0 0 0 0 0,6 0 0 0 0,0 0 0 0 0,4 0 0 0 0,-2 0 0 0 0,-2 0 0 0 0,0 0 0 0 0,-5 0 0 0 0,3 5 0 0 0,0 1 0 0 0,5 0 0 0 0,6-3 0 0 0,2 7 0 0 0,5 3 0 0 0,4 5 0 0 0,14 9 0 0 0,23 6 0 0 0,36 12 0 0 0,23 6 0 0 0,5 1 0 0 0,-10-1 0 0 0,-15-3 0 0 0,-19-7 0 0 0,-23-4 0 0 0,-19-12 0 0 0,-15-3 0 0 0,-13-10 0 0 0,-15 0 0 0 0,-11-8 0 0 0,-7-3 0 0 0,-3 2 0 0 0,-2 2 0 0 0,2 0 0 0 0,-3-2 0 0 0,2 6 0 0 0,4 1 0 0 0,5-3 0 0 0,7-1 0 0 0,4-4 0 0 0,4-1 0 0 0,3 0 0 0 0,-1-1 0 0 0,-1 7 0 0 0,1-2 0 0 0,3 0 0 0 0,1-1 0 0 0,0 2 0 0 0,-8-4 0 0 0,22-1 0 0 0,8-1 0 0 0,-5 0 0 0 0,-11 0 0 0 0,-12 0 0 0 0,-7 0 0 0 0,-8-1 0 0 0,-9-6 0 0 0,-7-3 0 0 0,-7-6 0 0 0,-5-6 0 0 0,-2-4 0 0 0,3-1 0 0 0,5 4 0 0 0,4 0 0 0 0,4 7 0 0 0,4 4 0 0 0,-5-3 0 0 0,-23 6 0 0 0,-31 1 0 0 0,-34 4 0 0 0,-29 6 0 0 0,-26 13 0 0 0,-14 6 0 0 0,-11 14 0 0 0,-1 0 0 0 0,7 2 0 0 0,16-1 0 0 0,17-6 0 0 0,22-2 0 0 0,21-11 0 0 0,21-2 0 0 0,13-10 0 0 0,12-1 0 0 0,4-4 0 0 0,2-1 0 0 0,0-2 0 0 0,-3 1 0 0 0,-4 1 0 0 0,0 0 0 0 0,1 0 0 0 0,-1 1 0 0 0,-2 0 0 0 0,0 0 0 0 0,2 0 0 0 0,-5 0 0 0 0,-2 0 0 0 0,4 0 0 0 0,1 0 0 0 0,0 0 0 0 0,-3 0 0 0 0,4 0 0 0 0,-4 0 0 0 0,0 0 0 0 0,-2 0 0 0 0,-3 0 0 0 0,0 0 0 0 0,0 7 0 0 0,-3-2 0 0 0,-3-1 0 0 0,-1 4 0 0 0,3-3 0 0 0,4 7 0 0 0,-1-9 0 0 0,1 4 0 0 0,0-4 0 0 0,4-2 0 0 0,-2-1 0 0 0,1 3 0 0 0,-2-6 0 0 0,-2 3 0 0 0,1 0 0 0 0,2-1 0 0 0,-5 1 0 0 0,4 0 0 0 0,1 0 0 0 0,0 0 0 0 0,1 0 0 0 0,6 0 0 0 0,-2 0 0 0 0,3 0 0 0 0,2 0 0 0 0,-2 0 0 0 0,-2 0 0 0 0,-3 0 0 0 0,-1 0 0 0 0,-1 0 0 0 0,-1 0 0 0 0,1 0 0 0 0,-2 0 0 0 0,6 0 0 0 0,-6 0 0 0 0,1 0 0 0 0,-6 0 0 0 0,0 0 0 0 0,-4 0 0 0 0,0 0 0 0 0,-2 0 0 0 0,-4 0 0 0 0,-1 0 0 0 0,1 0 0 0 0,3 0 0 0 0,8 0 0 0 0,1 0 0 0 0,3 0 0 0 0,5 0 0 0 0,4 0 0 0 0,0 0 0 0 0,1 0 0 0 0,-9 0 0 0 0,4 0 0 0 0,-1 0 0 0 0,-7 0 0 0 0,-3 0 0 0 0,4 0 0 0 0,-1 0 0 0 0,3 0 0 0 0,9 0 0 0 0,-2 0 0 0 0,5 0 0 0 0,0 0 0 0 0,1 0 0 0 0,0 0 0 0 0,-3 0 0 0 0,-10 0 0 0 0,-13 0 0 0 0,-8 0 0 0 0,-12 0 0 0 0,0 0 0 0 0,3 0 0 0 0,6 0 0 0 0,9 0 0 0 0,11 0 0 0 0,7 0 0 0 0,3 0 0 0 0,6 0 0 0 0,1 0 0 0 0,2 0 0 0 0,-1 0 0 0 0,-5 0 0 0 0,0 0 0 0 0,-2 0 0 0 0,0 0 0 0 0,-4 0 0 0 0,0 0 0 0 0,6 0 0 0 0,0 0 0 0 0,1 0 0 0 0,4 0 0 0 0,-3 0 0 0 0,2 0 0 0 0,0 0 0 0 0,0 0 0 0 0,-1 0 0 0 0,4 7 0 0 0,0-2 0 0 0,3 1 0 0 0,2 5 0 0 0,-3 0 0 0 0,6-7 0 0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526"/>
    </inkml:context>
    <inkml:brush xml:id="br0">
      <inkml:brushProperty name="width" value="0.5" units="cm"/>
      <inkml:brushProperty name="height" value="1" units="cm"/>
      <inkml:brushProperty name="color" value="#0069AF"/>
      <inkml:brushProperty name="tip" value="rectangle"/>
      <inkml:brushProperty name="rasterOp" value="maskPen"/>
    </inkml:brush>
  </inkml:definitions>
  <inkml:trace contextRef="#ctx0" brushRef="#br0">0 0 16383 0 0,'0'4'0'0'0,"0"9"0"0"0,4-3 0 0 0,-1 7 0 0 0,4 2 0 0 0,0-4 0 0 0,5 5 0 0 0,1-1 0 0 0,-3 6 0 0 0,3 5 0 0 0,4 0 0 0 0,-6 5 0 0 0,2 0 0 0 0,2 3 0 0 0,1-4 0 0 0,0 2 0 0 0,-5-9 0 0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527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4 278 16383 0 0,'-4'0'0'0'0,"-1"2"0"0"0,-2 13 0 0 0,5 0 0 0 0,0 7 0 0 0,0 3 0 0 0,0 2 0 0 0,2-1 0 0 0,0 5 0 0 0,0-3 0 0 0,0-1 0 0 0,1 0 0 0 0,-1 3 0 0 0,0-1 0 0 0,0-3 0 0 0,5-1 0 0 0,3-10 0 0 0,2-7 0 0 0,4-9 0 0 0,-4-11 0 0 0,2 1 0 0 0,-3-12 0 0 0,-1-2 0 0 0,1-3 0 0 0,-1 3 0 0 0,-2 7 0 0 0,7-6 0 0 0,-5 7 0 0 0,-1 14 0 0 0,0 10 0 0 0,-2 7 0 0 0,8-3 0 0 0,-1 1 0 0 0,7-7 0 0 0,2-1 0 0 0,-4-6 0 0 0,1-5 0 0 0,-3-12 0 0 0,-1-3 0 0 0,-1-3 0 0 0,-5-2 0 0 0,-3-3 0 0 0,-2 3 0 0 0,-2-1 0 0 0,-1-4 0 0 0,0 6 0 0 0,-1 0 0 0 0,1-4 0 0 0,-1 8 0 0 0</inkml:trace>
  <inkml:trace contextRef="#ctx0" brushRef="#br0" timeOffset="36.47">525 388 16383 0 0,'-4'0'0'0'0,"-5"3"0"0"0,-2 12 0 0 0,1-1 0 0 0,4 8 0 0 0,2 3 0 0 0,1 2 0 0 0,2-1 0 0 0,0 4 0 0 0,2-2 0 0 0,3-3 0 0 0,5-11 0 0 0,5 1 0 0 0,5-10 0 0 0,2-3 0 0 0,1-4 0 0 0,1-11 0 0 0,-2-6 0 0 0,-7-4 0 0 0,-1-3 0 0 0,-3-2 0 0 0,2 4 0 0 0,-4 0 0 0 0,2 4 0 0 0,-5-4 0 0 0,-2-2 0 0 0,-6 5 0 0 0,-7 7 0 0 0,-3 0 0 0 0,-6 0 0 0 0,-2 5 0 0 0,-1 6 0 0 0,-5-8 0 0 0,4 7 0 0 0,1-4 0 0 0,5 6 0 0 0,12-1 0 0 0,9 6 0 0 0,5 8 0 0 0,5 0 0 0 0,0 11 0 0 0,1-3 0 0 0,-5 2 0 0 0,7 4 0 0 0,-5 0 0 0 0,-3 2 0 0 0,0-5 0 0 0,0-1 0 0 0,1-4 0 0 0,2-1 0 0 0,6 0 0 0 0,-2-5 0 0 0,-7 7 0 0 0,4-2 0 0 0,2-5 0 0 0,1 2 0 0 0,2-10 0 0 0,0 2 0 0 0,0 3 0 0 0,0 0 0 0 0,-1-7 0 0 0,5 2 0 0 0,30-15 0 0 0,6-4 0 0 0</inkml:trace>
  <inkml:trace contextRef="#ctx0" brushRef="#br0" timeOffset="36.47">1046 168 16383 0 0,'0'6'0'0'0,"0"3"0"0"0,0 13 0 0 0,0 5 0 0 0,0 6 0 0 0,0-2 0 0 0,0-2 0 0 0,0 4 0 0 0,4-3 0 0 0,2-4 0 0 0,-2 5 0 0 0,1-4 0 0 0,-3 0 0 0 0,4 0 0 0 0,1 0 0 0 0,-2 2 0 0 0,-1-3 0 0 0,1-1 0 0 0,6-10 0 0 0,-1-6 0 0 0</inkml:trace>
  <inkml:trace contextRef="#ctx0" brushRef="#br0" timeOffset="36.47">843 361 16383 0 0,'3'5'0'0'0,"8"0"0"0"0,0 0 0 0 0,5 5 0 0 0,-1-2 0 0 0,1 4 0 0 0,6-9 0 0 0,-4 0 0 0 0,0-6 0 0 0,0 1 0 0 0,1-4 0 0 0,0-1 0 0 0,0 3 0 0 0,2 3 0 0 0,2-2 0 0 0,0 3 0 0 0,1 0 0 0 0,-1 0 0 0 0,-1 0 0 0 0,-3-3 0 0 0,-1-4 0 0 0,1 0 0 0 0,10-5 0 0 0,-11 7 0 0 0,-14 1 0 0 0</inkml:trace>
  <inkml:trace contextRef="#ctx0" brushRef="#br0" timeOffset="36.47">1228 469 16383 0 0,'5'0'0'0'0,"5"0"0"0"0,2 0 0 0 0,6 0 0 0 0,-1-3 0 0 0,1-3 0 0 0,-1-2 0 0 0,0 0 0 0 0,-3 0 0 0 0,0-6 0 0 0,1 1 0 0 0,-4-2 0 0 0,1 3 0 0 0,1-4 0 0 0,4-2 0 0 0,1-4 0 0 0,0-2 0 0 0,1 1 0 0 0,-2-4 0 0 0,-2-2 0 0 0,-4 3 0 0 0,-4-3 0 0 0,-2 1 0 0 0,-4 2 0 0 0,-1-3 0 0 0,-3 7 0 0 0,-2 1 0 0 0,-4 2 0 0 0,-6 8 0 0 0,-1 4 0 0 0,-6 3 0 0 0,1 3 0 0 0,-3 1 0 0 0,1 1 0 0 0,0 0 0 0 0,2 3 0 0 0,-2 9 0 0 0,7 3 0 0 0,1 7 0 0 0,4 0 0 0 0,6 9 0 0 0,0-8 0 0 0,5 5 0 0 0,5-5 0 0 0,-1-1 0 0 0,8-8 0 0 0,0-2 0 0 0,4 0 0 0 0,-5 3 0 0 0,1-6 0 0 0,-3 7 0 0 0,3 1 0 0 0,1 0 0 0 0,6 1 0 0 0,-3-5 0 0 0,5 2 0 0 0,8 1 0 0 0,-2 6 0 0 0,0-4 0 0 0,2-8 0 0 0,-4 6 0 0 0,2-6 0 0 0,4-1 0 0 0,-7-1 0 0 0,-3 1 0 0 0,1-3 0 0 0,-1-3 0 0 0,-1-1 0 0 0,-4-6 0 0 0,-2-4 0 0 0,-7-12 0 0 0,-3-3 0 0 0,1-3 0 0 0,-5-2 0 0 0,0-3 0 0 0,-3 3 0 0 0,1-3 0 0 0,2 0 0 0 0,-1 4 0 0 0,1 0 0 0 0,-1-4 0 0 0,1 4 0 0 0,7 4 0 0 0,-3-1 0 0 0,4 6 0 0 0,5 5 0 0 0,3 6 0 0 0,4 4 0 0 0,2-2 0 0 0,0 4 0 0 0,1 4 0 0 0,1-3 0 0 0,0-1 0 0 0,-2 0 0 0 0,-3-6 0 0 0,1 3 0 0 0,-6-7 0 0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540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53 0 16383 0 0,'-5'0'0'0'0,"-3"0"0"0"0,-5 0 0 0 0,-6 0 0 0 0,-2 0 0 0 0,-1 0 0 0 0,-1 0 0 0 0,1 0 0 0 0,-3 0 0 0 0,3 0 0 0 0,2 4 0 0 0,2 0 0 0 0,3 9 0 0 0,4 1 0 0 0,7 7 0 0 0,0 3 0 0 0,3 3 0 0 0,6 0 0 0 0,4-3 0 0 0,4-6 0 0 0,7-7 0 0 0,2-3 0 0 0,-2-6 0 0 0,6-2 0 0 0,-5-6 0 0 0,-7-7 0 0 0,-1-2 0 0 0,-2-9 0 0 0,-3 0 0 0 0,-5-4 0 0 0,-2-1 0 0 0,7 5 0 0 0,-1 7 0 0 0,9 4 0 0 0,-5 11 0 0 0,0 8 0 0 0,-1 11 0 0 0,6 8 0 0 0,-2 0 0 0 0,-5 5 0 0 0,-2-3 0 0 0,-6 3 0 0 0,-8-5 0 0 0,-8-3 0 0 0,-1-6 0 0 0,-5-2 0 0 0,-2-7 0 0 0,-4-2 0 0 0,4-4 0 0 0,-1-1 0 0 0,0 0 0 0 0,2-1 0 0 0,-1-2 0 0 0,-1 2 0 0 0,4 0 0 0 0</inkml:trace>
  <inkml:trace contextRef="#ctx0" brushRef="#br0" timeOffset="36.47">503 274 16383 0 0,'0'-4'0'0'0,"0"-8"0"0"0,0-5 0 0 0,4-1 0 0 0,3 0 0 0 0,1 2 0 0 0,1 1 0 0 0,2-6 0 0 0,0-1 0 0 0,2 5 0 0 0,2-2 0 0 0,3 13 0 0 0,2-2 0 0 0,1 5 0 0 0,1 3 0 0 0,2 0 0 0 0,-2 0 0 0 0,0 0 0 0 0,1 2 0 0 0,3 5 0 0 0,-9-1 0 0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54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94 222 16383 0 0,'-5'0'0'0'0,"-3"0"0"0"0,0 4 0 0 0,-5 10 0 0 0,-4 1 0 0 0,1 7 0 0 0,6 1 0 0 0,0 4 0 0 0,7 3 0 0 0,0-1 0 0 0,2-3 0 0 0,1 4 0 0 0,1-1 0 0 0,4-6 0 0 0,4-2 0 0 0,4-5 0 0 0,6-1 0 0 0,2-10 0 0 0,0-2 0 0 0,3-1 0 0 0,1-2 0 0 0,-1-2 0 0 0,-1 1 0 0 0,0 1 0 0 0,2 0 0 0 0,-4 0 0 0 0,-2-6 0 0 0,-5-5 0 0 0,-1-7 0 0 0,-2-4 0 0 0,-6-1 0 0 0,0-4 0 0 0,-2-2 0 0 0,-3 1 0 0 0,-5 5 0 0 0,0 0 0 0 0,-5 4 0 0 0,-1 5 0 0 0,-3-4 0 0 0,-1 2 0 0 0,-1-4 0 0 0,5 8 0 0 0,0-6 0 0 0,-2 6 0 0 0,1 3 0 0 0</inkml:trace>
  <inkml:trace contextRef="#ctx0" brushRef="#br0" timeOffset="36.47">459 168 16383 0 0,'0'6'0'0'0,"0"3"0"0"0,0 7 0 0 0,2 4 0 0 0,4 0 0 0 0,-1-3 0 0 0,3 4 0 0 0,0-3 0 0 0,2-3 0 0 0,-1 1 0 0 0,-1 2 0 0 0,3 1 0 0 0,0 0 0 0 0,-3-9 0 0 0,6 5 0 0 0,-4-6 0 0 0,7 6 0 0 0,0 0 0 0 0,0-3 0 0 0,3-6 0 0 0,2-1 0 0 0,2-2 0 0 0,-7-8 0 0 0,-3-3 0 0 0,-4-10 0 0 0,-6-6 0 0 0,-1-2 0 0 0,-3 1 0 0 0,6 1 0 0 0,0 6 0 0 0,9 4 0 0 0,4 6 0 0 0,7 9 0 0 0,1 10 0 0 0,0 1 0 0 0,0 2 0 0 0,-3-4 0 0 0,2-5 0 0 0,-9 5 0 0 0,1-2 0 0 0,1 1 0 0 0,-4-2 0 0 0,-3 2 0 0 0</inkml:trace>
  <inkml:trace contextRef="#ctx0" brushRef="#br0" timeOffset="36.47">1298 413 16383 0 0,'0'-4'0'0'0,"0"-6"0"0"0,0-6 0 0 0,0-5 0 0 0,0-3 0 0 0,0-4 0 0 0,3-2 0 0 0,4 2 0 0 0,2 2 0 0 0,-1 7 0 0 0,4-5 0 0 0,-2 3 0 0 0,5 1 0 0 0,-5-1 0 0 0,3 7 0 0 0,2 0 0 0 0,-3 5 0 0 0,4-1 0 0 0,-1 2 0 0 0,3-2 0 0 0,4 4 0 0 0,3-4 0 0 0,2 4 0 0 0,2 3 0 0 0,-3 3 0 0 0,-1-1 0 0 0,6 1 0 0 0,-4 0 0 0 0,0 4 0 0 0,-1 10 0 0 0,-7-3 0 0 0,-4 5 0 0 0,-5 2 0 0 0,-4 4 0 0 0,-4 3 0 0 0,0 2 0 0 0,-4 1 0 0 0,2-1 0 0 0,0 3 0 0 0,-5-4 0 0 0,1 3 0 0 0,-2-7 0 0 0</inkml:trace>
  <inkml:trace contextRef="#ctx0" brushRef="#br0" timeOffset="36.47">2184 361 16383 0 0,'0'-6'0'0'0,"0"-5"0"0"0,-7-7 0 0 0,-1-1 0 0 0,-8-8 0 0 0,3 1 0 0 0,0 0 0 0 0,0 7 0 0 0,-2 0 0 0 0,1 7 0 0 0,-4 3 0 0 0,-2 5 0 0 0,4 7 0 0 0,3 7 0 0 0,3 9 0 0 0,0 4 0 0 0,5 1 0 0 0,-2 5 0 0 0,2-2 0 0 0,4 3 0 0 0,0 1 0 0 0,1-4 0 0 0,3-5 0 0 0,9 2 0 0 0,1-10 0 0 0,3 1 0 0 0,7-9 0 0 0,-1-2 0 0 0,-2-13 0 0 0,-6-7 0 0 0,-3-8 0 0 0,-6-5 0 0 0,-2 1 0 0 0,-3-1 0 0 0,0 1 0 0 0,0-3 0 0 0,0 4 0 0 0,-1-3 0 0 0,-1 3 0 0 0,2-2 0 0 0,0 2 0 0 0,3 4 0 0 0,3 0 0 0 0,-3 5 0 0 0,3-6 0 0 0,-1 4 0 0 0,6 7 0 0 0,4 1 0 0 0,2 9 0 0 0,6 1 0 0 0,-2 1 0 0 0,2 1 0 0 0,0 6 0 0 0,1 9 0 0 0,-1 6 0 0 0,-4 0 0 0 0,-3 5 0 0 0,-7 0 0 0 0,-7-7 0 0 0,-10-1 0 0 0,-4-5 0 0 0,-8-13 0 0 0,-2-7 0 0 0,-1-5 0 0 0,2-3 0 0 0,1-1 0 0 0,6-1 0 0 0,4-3 0 0 0,0 1 0 0 0,-3 8 0 0 0,0 5 0 0 0,5 14 0 0 0,2 4 0 0 0,0 7 0 0 0,6 7 0 0 0,-1 1 0 0 0,1 4 0 0 0,1-2 0 0 0,-1 2 0 0 0,0 7 0 0 0,0-5 0 0 0,0-2 0 0 0,0 3 0 0 0,6-10 0 0 0,0-2 0 0 0,-4-3 0 0 0,6 4 0 0 0,4 3 0 0 0,6-2 0 0 0,-1 8 0 0 0,4-3 0 0 0,-1-4 0 0 0,-6-3 0 0 0</inkml:trace>
</inkml:ink>
</file>

<file path=word/ink/ink3a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556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4'0'0'0'0,"5"4"0"0"0,4 0 0 0 0,6 5 0 0 0,1-5 0 0 0,3 5 0 0 0,1-1 0 0 0,0-1 0 0 0,-2-2 0 0 0,2-2 0 0 0,-4 3 0 0 0,-5 8 0 0 0,-6 3 0 0 0,-6 2 0 0 0,1 6 0 0 0,-4 3 0 0 0,-5-7 0 0 0,-2 3 0 0 0,-2-8 0 0 0,-6 0 0 0 0,2-4 0 0 0,-3-4 0 0 0,4 5 0 0 0,-2-5 0 0 0,4 5 0 0 0</inkml:trace>
</inkml:ink>
</file>

<file path=word/ink/ink3b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557"/>
    </inkml:context>
    <inkml:brush xml:id="br0">
      <inkml:brushProperty name="width" value="0.1" units="cm"/>
      <inkml:brushProperty name="height" value="0.1" units="cm"/>
    </inkml:brush>
  </inkml:definitions>
  <inkml:trace contextRef="#ctx0" brushRef="#br0">451 0 16383 0 0,'-3'0'0'0'0,"-5"0"0"0"0,-11 8 0 0 0,-10 9 0 0 0,4 8 0 0 0,-2 1 0 0 0,2-3 0 0 0,6-1 0 0 0,0-3 0 0 0,5 0 0 0 0,-1-4 0 0 0,6-1 0 0 0,-3-3 0 0 0,-2 0 0 0 0,-3 0 0 0 0,-2-4 0 0 0,-2 4 0 0 0,1-7 0 0 0,-3-1 0 0 0,-2 3 0 0 0,2 1 0 0 0,0 2 0 0 0,0-3 0 0 0,4 0 0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04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73 16383 0 0,'4'0'0'0'0,"-1"5"0"0"0,4 6 0 0 0,0 0 0 0 0,1 4 0 0 0,4 1 0 0 0,-4-1 0 0 0,3 4 0 0 0,-3-4 0 0 0,0 4 0 0 0,4-4 0 0 0,-3-1 0 0 0,-2 2 0 0 0</inkml:trace>
  <inkml:trace contextRef="#ctx0" brushRef="#br0" timeOffset="36.47">160 265 16383 0 0,'0'-6'0'0'0,"0"-5"0"0"0,0-8 0 0 0,0 0 0 0 0,3-6 0 0 0,1-1 0 0 0,6 1 0 0 0,1 7 0 0 0,5 2 0 0 0,-2-3 0 0 0,1 7 0 0 0,0-6 0 0 0,1 5 0 0 0,-3-4 0 0 0,1 4 0 0 0,-2 5 0 0 0</inkml:trace>
  <inkml:trace contextRef="#ctx0" brushRef="#br0" timeOffset="36.47">317 265 16383 0 0,'0'0'0'0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056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0'4'0'0'0,"0"0"0"0"0</inkml:trace>
  <inkml:trace contextRef="#ctx0" brushRef="#br0" timeOffset="36.47">89 109 16383 0 0,'5'0'0'0'0,"5"0"0"0"0,3 0 0 0 0,7 0 0 0 0,-1 0 0 0 0,4 0 0 0 0,-4 0 0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087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77 182 16383 0 0,'0'5'0'0'0,"5"3"0"0"0,1 1 0 0 0,11 1 0 0 0,-1-1 0 0 0,5-3 0 0 0,1 2 0 0 0,3-5 0 0 0,0-3 0 0 0,-2 0 0 0 0,1 0 0 0 0,-3 0 0 0 0,3 0 0 0 0,-2-1 0 0 0,1 1 0 0 0,0 0 0 0 0,-5-7 0 0 0,1 0 0 0 0,-4 0 0 0 0,-3-7 0 0 0,-2 1 0 0 0,3-4 0 0 0,-5-5 0 0 0,3 0 0 0 0,-6 6 0 0 0,0 3 0 0 0,3 13 0 0 0,-3 8 0 0 0,-1 11 0 0 0,-2 3 0 0 0,0 5 0 0 0,2-5 0 0 0,0 1 0 0 0,1 1 0 0 0,0 0 0 0 0,1-2 0 0 0,0-4 0 0 0,3-3 0 0 0,1 3 0 0 0,-4 1 0 0 0,6-3 0 0 0,-4-2 0 0 0,-2 5 0 0 0,0 6 0 0 0,-1-9 0 0 0,3 4 0 0 0,-3 2 0 0 0,3-3 0 0 0,-2-1 0 0 0,5-3 0 0 0,-2 2 0 0 0,0 1 0 0 0,-3 0 0 0 0,0-2 0 0 0,2 6 0 0 0,-2-2 0 0 0,-2 5 0 0 0,-2-4 0 0 0,-1 9 0 0 0,-1-7 0 0 0,0 6 0 0 0,2-7 0 0 0,5 1 0 0 0,-2-1 0 0 0,1-7 0 0 0,2 4 0 0 0,3-3 0 0 0,0-2 0 0 0,-5 4 0 0 0,3 5 0 0 0,-7-3 0 0 0,4 0 0 0 0,-1 3 0 0 0,0 0 0 0 0,-1-1 0 0 0,3-3 0 0 0,-3-1 0 0 0,-3 6 0 0 0,-4-2 0 0 0,-8-2 0 0 0,-5-6 0 0 0,0 0 0 0 0,-3-5 0 0 0,2 4 0 0 0,-2-10 0 0 0,-4-2 0 0 0,2 0 0 0 0,-2-1 0 0 0,0 6 0 0 0,1 2 0 0 0,-3-4 0 0 0,4 0 0 0 0,-2 0 0 0 0,-1-3 0 0 0,1 0 0 0 0,1-1 0 0 0,-2 0 0 0 0,2 0 0 0 0,0 0 0 0 0,-2 0 0 0 0,1 0 0 0 0,2 0 0 0 0,-2 0 0 0 0,1 0 0 0 0,-1 0 0 0 0,1 0 0 0 0,-2 0 0 0 0,0 0 0 0 0,2 0 0 0 0,-1 0 0 0 0,0 0 0 0 0,1 0 0 0 0,0 0 0 0 0,0 0 0 0 0,3-6 0 0 0,0-1 0 0 0,1 3 0 0 0,3-8 0 0 0,5-1 0 0 0,2-6 0 0 0,4-3 0 0 0,3-5 0 0 0,1 0 0 0 0,0-1 0 0 0,0 2 0 0 0,1-5 0 0 0,-1 2 0 0 0,2 4 0 0 0,-2-3 0 0 0,0 3 0 0 0,0-7 0 0 0,0 6 0 0 0,0-1 0 0 0,0 0 0 0 0,0-1 0 0 0,0 1 0 0 0,0-1 0 0 0,0 2 0 0 0,0-2 0 0 0,0 2 0 0 0,0-4 0 0 0,0 4 0 0 0,0 0 0 0 0,0-2 0 0 0,0 4 0 0 0,0-9 0 0 0,0 7 0 0 0,0-2 0 0 0,0 3 0 0 0,0-3 0 0 0,-3-1 0 0 0,-3 5 0 0 0,0-4 0 0 0,3 1 0 0 0,0-1 0 0 0,1 0 0 0 0,1-1 0 0 0,1 3 0 0 0,0-1 0 0 0,-3 5 0 0 0,-4-2 0 0 0,4 5 0 0 0,-1-5 0 0 0,5 6 0 0 0,5 3 0 0 0,5 10 0 0 0,-4 10 0 0 0,6 7 0 0 0,0 1 0 0 0,3 2 0 0 0,4-4 0 0 0,-3 5 0 0 0,0-7 0 0 0,1 2 0 0 0,-3 1 0 0 0,0-2 0 0 0,-1-6 0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03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15 4 16383 0 0,'0'4'0'0'0,"0"8"0"0"0,0 3 0 0 0,0 8 0 0 0,0 0 0 0 0,0 5 0 0 0,0 0 0 0 0,0 1 0 0 0,0 1 0 0 0,0-4 0 0 0,0 4 0 0 0,0-3 0 0 0,0 3 0 0 0,0-2 0 0 0,0-2 0 0 0,0 0 0 0 0,5-5 0 0 0,0 3 0 0 0,-1-4 0 0 0,1 2 0 0 0,-2 3 0 0 0,-2 0 0 0 0,-1 2 0 0 0,1 1 0 0 0,-1-2 0 0 0,0 2 0 0 0,3-6 0 0 0,4 0 0 0 0,-3-2 0 0 0,-1 3 0 0 0,1 2 0 0 0,-3-1 0 0 0,0 2 0 0 0,-1 4 0 0 0,0-2 0 0 0,0-2 0 0 0,0 0 0 0 0,0 2 0 0 0,-1-1 0 0 0,1 2 0 0 0,0-2 0 0 0,0 1 0 0 0,0-2 0 0 0,0 0 0 0 0,0 5 0 0 0,0-4 0 0 0,0 0 0 0 0,0-1 0 0 0,0 3 0 0 0,-4-8 0 0 0,-4-5 0 0 0,-6-3 0 0 0,-6-10 0 0 0,0 0 0 0 0,-2-3 0 0 0,-2-1 0 0 0,4 5 0 0 0,7 6 0 0 0,3 7 0 0 0,4 4 0 0 0,8-4 0 0 0,4 1 0 0 0,6-2 0 0 0,3-3 0 0 0,-3 3 0 0 0,2-6 0 0 0,2 0 0 0 0,3-3 0 0 0,0-4 0 0 0,4-1 0 0 0,0-2 0 0 0,-1 0 0 0 0,2 0 0 0 0,-2-1 0 0 0,0 0 0 0 0,2 1 0 0 0,-1 0 0 0 0,0 0 0 0 0,-1-2 0 0 0,1 2 0 0 0,0 0 0 0 0,0 2 0 0 0,-4-8 0 0 0,-4-2 0 0 0,-6-10 0 0 0,-5-5 0 0 0,-3 0 0 0 0,-1-7 0 0 0,0 5 0 0 0,0-6 0 0 0,-1 3 0 0 0,-3 6 0 0 0,-3 1 0 0 0,2-3 0 0 0,1 2 0 0 0,1-2 0 0 0,1 0 0 0 0,0-4 0 0 0,2 1 0 0 0,0 1 0 0 0,0-5 0 0 0,0 6 0 0 0,0-3 0 0 0,0 0 0 0 0,2 1 0 0 0,-2-1 0 0 0,0 2 0 0 0,0-1 0 0 0,4 1 0 0 0,5 12 0 0 0,4 1 0 0 0,6 10 0 0 0,2 2 0 0 0,-5 3 0 0 0,1 8 0 0 0,-9 9 0 0 0,-2 7 0 0 0,-3-3 0 0 0,-1 6 0 0 0,-4-1 0 0 0,1 0 0 0 0,0 0 0 0 0,0 2 0 0 0,1-5 0 0 0,0 5 0 0 0,0-4 0 0 0,0 0 0 0 0,0 5 0 0 0,0-4 0 0 0,0 0 0 0 0,0-1 0 0 0,0 3 0 0 0,0-4 0 0 0,0 3 0 0 0,0 3 0 0 0,3-10 0 0 0,4-3 0 0 0,-3 5 0 0 0,3-3 0 0 0,2-3 0 0 0,-3 3 0 0 0,0-2 0 0 0,0 3 0 0 0,2-2 0 0 0,1-3 0 0 0,4-4 0 0 0,4-6 0 0 0,2 1 0 0 0,3-5 0 0 0,0-1 0 0 0,0-2 0 0 0,1-1 0 0 0,1 2 0 0 0,0-2 0 0 0,-1 0 0 0 0,-3-2 0 0 0,-2-2 0 0 0,-2-2 0 0 0,-1 3 0 0 0,1-9 0 0 0,1 8 0 0 0,0 0 0 0 0,2 1 0 0 0,-3-2 0 0 0,1 1 0 0 0,-3-5 0 0 0,-4-2 0 0 0,-3-7 0 0 0,-4-5 0 0 0,-2 1 0 0 0,-4 1 0 0 0,-6 3 0 0 0,-4 11 0 0 0,-8 4 0 0 0,0 1 0 0 0,0 1 0 0 0,-6 6 0 0 0,5-1 0 0 0,-2-2 0 0 0,1 2 0 0 0,3-9 0 0 0,6-3 0 0 0,5-5 0 0 0,3-9 0 0 0,5 2 0 0 0,0-7 0 0 0,2 1 0 0 0,-1 1 0 0 0,1-2 0 0 0,1-1 0 0 0,-2 3 0 0 0,-3 5 0 0 0,0 1 0 0 0,-3-6 0 0 0,2 7 0 0 0,2-2 0 0 0,0-4 0 0 0,-4-1 0 0 0,1 0 0 0 0,1 1 0 0 0,0-2 0 0 0,-5 4 0 0 0,3 3 0 0 0,3 1 0 0 0,-4-3 0 0 0,5-3 0 0 0,0 0 0 0 0,-1 7 0 0 0,-3-5 0 0 0,0 4 0 0 0,4-3 0 0 0,-1-2 0 0 0,2 1 0 0 0,0-4 0 0 0,1 1 0 0 0,0 1 0 0 0,0-1 0 0 0,0-3 0 0 0,1 4 0 0 0,-1 0 0 0 0,-5 4 0 0 0,-4 5 0 0 0,-3 6 0 0 0,-7 1 0 0 0,2 13 0 0 0,5 8 0 0 0,5 1 0 0 0,11 2 0 0 0,6-4 0 0 0,7-5 0 0 0,4 1 0 0 0,1-4 0 0 0,3 0 0 0 0,-2-2 0 0 0,2-2 0 0 0,-1 2 0 0 0,-1-1 0 0 0,1 1 0 0 0,-2-1 0 0 0,2 1 0 0 0,-6-6 0 0 0,1 1 0 0 0,-2-2 0 0 0,3 2 0 0 0,-5-3 0 0 0,0 2 0 0 0,4-4 0 0 0,-2 6 0 0 0,2-6 0 0 0,1 5 0 0 0,3-3 0 0 0,0 1 0 0 0,1 6 0 0 0,0-1 0 0 0,-2 2 0 0 0,0 0 0 0 0,1 0 0 0 0,-5-5 0 0 0,-2-4 0 0 0,-9-10 0 0 0,-2-2 0 0 0,-3-3 0 0 0,-2-1 0 0 0,-1-2 0 0 0,0-5 0 0 0,-2 9 0 0 0,-3 3 0 0 0,1-2 0 0 0,-4 1 0 0 0,-1 9 0 0 0,-8 1 0 0 0,-1 7 0 0 0,-1 2 0 0 0,-2 2 0 0 0,-2 1 0 0 0,-1 0 0 0 0,2-1 0 0 0,-1 1 0 0 0,2 0 0 0 0,-1-1 0 0 0,2 0 0 0 0,-2 0 0 0 0,-2 0 0 0 0,3 0 0 0 0,-1 0 0 0 0,1 0 0 0 0,-5 0 0 0 0,0 0 0 0 0,0 0 0 0 0,0 0 0 0 0,0 0 0 0 0,6 4 0 0 0,3 5 0 0 0,2-5 0 0 0,-4 0 0 0 0,0 0 0 0 0,3-2 0 0 0</inkml:trace>
  <inkml:trace contextRef="#ctx0" brushRef="#br0" timeOffset="36.47">1297 115 16383 0 0,'4'0'0'0'0,"5"0"0"0"0,5 0 0 0 0,4 0 0 0 0,4 0 0 0 0,0 0 0 0 0,0 0 0 0 0,3 0 0 0 0,-3 0 0 0 0,2 0 0 0 0,0 0 0 0 0,-5 0 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0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06 34 16383 0 0,'0'4'0'0'0,"-5"8"0"0"0,1 4 0 0 0,-1 7 0 0 0,1 2 0 0 0,3 0 0 0 0,-1 3 0 0 0,1 2 0 0 0,1-4 0 0 0,0 4 0 0 0,0-3 0 0 0,0 3 0 0 0,0-1 0 0 0,0-3 0 0 0,-3-5 0 0 0,-7-1 0 0 0,0-7 0 0 0,1 4 0 0 0,-2-5 0 0 0,2 6 0 0 0,-3-7 0 0 0,0 6 0 0 0,6-10 0 0 0,4-3 0 0 0,8-4 0 0 0,6 0 0 0 0,6-1 0 0 0,-1-7 0 0 0,-1-3 0 0 0,3-2 0 0 0,2 3 0 0 0,2 0 0 0 0,-2 5 0 0 0,1-1 0 0 0,0-4 0 0 0,1 3 0 0 0,1 5 0 0 0,-3-3 0 0 0,4 2 0 0 0,-1 3 0 0 0,-2 0 0 0 0,2 0 0 0 0,-3 0 0 0 0,2 2 0 0 0,-2-2 0 0 0,2 0 0 0 0,1 0 0 0 0,-6-5 0 0 0,-1 1 0 0 0,2-2 0 0 0,0-5 0 0 0,1 3 0 0 0,-4-7 0 0 0,2 5 0 0 0,-1-1 0 0 0,2 5 0 0 0,-4-4 0 0 0,0 4 0 0 0,5-4 0 0 0,-6 3 0 0 0,0-3 0 0 0,2 3 0 0 0,3-2 0 0 0,1 8 0 0 0,-2-5 0 0 0,-2 2 0 0 0,1-3 0 0 0,4 0 0 0 0,-4 2 0 0 0,-3-5 0 0 0,3 4 0 0 0,-5-2 0 0 0,-11 6 0 0 0,-3-3 0 0 0,-7-2 0 0 0,-4 1 0 0 0,-5 1 0 0 0,-2 2 0 0 0,-5 1 0 0 0,2 2 0 0 0,-1 0 0 0 0,0 0 0 0 0,1 0 0 0 0,1 0 0 0 0,-3 0 0 0 0,2 0 0 0 0,-3 0 0 0 0,-1-2 0 0 0,-2-6 0 0 0,-1 1 0 0 0,-3 4 0 0 0,2-6 0 0 0,-2 2 0 0 0,2-1 0 0 0,3 1 0 0 0,2 7 0 0 0,0-3 0 0 0,10-4 0 0 0,0-2 0 0 0,4-3 0 0 0,-3 2 0 0 0,2-2 0 0 0,-6 6 0 0 0,2-8 0 0 0,2 0 0 0 0,-5-1 0 0 0,2 0 0 0 0,3 0 0 0 0,2 1 0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05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147 16383 0 0,'4'0'0'0'0,"5"0"0"0"0,4 0 0 0 0,6 0 0 0 0,1 0 0 0 0,3 0 0 0 0,1 0 0 0 0,0 0 0 0 0,-2 0 0 0 0,2 0 0 0 0,0 0 0 0 0,-2 0 0 0 0,0 0 0 0 0,1 0 0 0 0,1 0 0 0 0,-2 0 0 0 0,1 0 0 0 0,0 0 0 0 0,-4-7 0 0 0,-1 1 0 0 0,-5-6 0 0 0,0 4 0 0 0,-1-7 0 0 0,-4-3 0 0 0,2 2 0 0 0,2 2 0 0 0,-1-2 0 0 0,0 6 0 0 0,1-3 0 0 0,-1 1 0 0 0</inkml:trace>
</inkml:ink>
</file>

<file path=word/ink/inka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18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109 16383 0 0,'4'6'0'0'0,"-1"4"0"0"0,8 1 0 0 0,-3 5 0 0 0,4-2 0 0 0,-2 2 0 0 0,1 3 0 0 0,-7 2 0 0 0,6 0 0 0 0,-3 0 0 0 0,-2-5 0 0 0,-2 11 0 0 0,-2-4 0 0 0,5 1 0 0 0,-1-11 0 0 0</inkml:trace>
  <inkml:trace contextRef="#ctx0" brushRef="#br0" timeOffset="36.47">138 0 16383 0 0,'0'4'0'0'0,"0"9"0"0"0,0 1 0 0 0,0 8 0 0 0,1 0 0 0 0,4-4 0 0 0,3 5 0 0 0,-6 1 0 0 0,5-2 0 0 0,-2-4 0 0 0,7-1 0 0 0,-4 0 0 0 0,4-5 0 0 0,4 3 0 0 0,0-1 0 0 0,2-1 0 0 0,2-5 0 0 0,-2 2 0 0 0,-1-2 0 0 0,-2-2 0 0 0,3 5 0 0 0,-5-1 0 0 0,3-4 0 0 0,-3 6 0 0 0</inkml:trace>
  <inkml:trace contextRef="#ctx0" brushRef="#br0" timeOffset="36.47">340 0 16383 0 0,'4'0'0'0'0,"6"0"0"0"0,0 4 0 0 0,4 0 0 0 0,-3 9 0 0 0,-2 1 0 0 0,-2 7 0 0 0,-3 3 0 0 0,-3 3 0 0 0,0 0 0 0 0,3-3 0 0 0,0-4 0 0 0,2 3 0 0 0,1-3 0 0 0,5-6 0 0 0,3-1 0 0 0,0 4 0 0 0,-4-2 0 0 0,2 4 0 0 0,-4-1 0 0 0,-1 4 0 0 0,-1-6 0 0 0</inkml:trace>
</inkml:ink>
</file>

<file path=word/ink/inkb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19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0 16383 0 0,'0'4'0'0'0,"4"0"0"0"0,-1 9 0 0 0,8-3 0 0 0,-3 7 0 0 0,4-6 0 0 0,4 1 0 0 0,1-7 0 0 0,1 0 0 0 0,1 4 0 0 0,0-6 0 0 0,-3 5 0 0 0,4-3 0 0 0,1-3 0 0 0,1-1 0 0 0,0 3 0 0 0,-2-4 0 0 0,1 2 0 0 0,-3 2 0 0 0,-1 5 0 0 0,3-6 0 0 0,0 0 0 0 0,1-1 0 0 0,2-2 0 0 0,-2 0 0 0 0,2 0 0 0 0,2 0 0 0 0,-3 0 0 0 0,0 0 0 0 0,2 0 0 0 0,-6-4 0 0 0,-3-9 0 0 0,-7-1 0 0 0,1-2 0 0 0,-3 1 0 0 0</inkml:trace>
</inkml:ink>
</file>

<file path=word/ink/inkc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20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214 16383 0 0,'0'-4'0'0'0,"0"-7"0"0"0,0-8 0 0 0,0 0 0 0 0,0-8 0 0 0,0 1 0 0 0,0-2 0 0 0,0 1 0 0 0,0-3 0 0 0,0 7 0 0 0</inkml:trace>
  <inkml:trace contextRef="#ctx0" brushRef="#br0" timeOffset="36.47">138 132 16383 0 0,'0'-2'0'0'0,"0"-12"0"0"0,0-2 0 0 0,0-6 0 0 0,0-3 0 0 0,0-3 0 0 0,0 6 0 0 0</inkml:trace>
</inkml:ink>
</file>

<file path=word/ink/inkd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2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616 0 16383 0 0,'-4'0'0'0'0,"-5"0"0"0"0,-5 0 0 0 0,-6 0 0 0 0,0 0 0 0 0,-3 0 0 0 0,1 0 0 0 0,-1 0 0 0 0,-9 0 0 0 0,-3 0 0 0 0,3 0 0 0 0,0 0 0 0 0,5 0 0 0 0,1 0 0 0 0,-1 0 0 0 0,5 0 0 0 0,0 0 0 0 0,0 0 0 0 0,2 4 0 0 0,8 9 0 0 0,0-3 0 0 0,-4 7 0 0 0,2-5 0 0 0,-1 6 0 0 0,0-3 0 0 0,3 1 0 0 0,2-2 0 0 0,5 9 0 0 0,-4 0 0 0 0,5 3 0 0 0,-2 2 0 0 0,0-3 0 0 0,5 4 0 0 0,0-2 0 0 0,1 0 0 0 0,-4 0 0 0 0,0-8 0 0 0,-1 2 0 0 0,-4-3 0 0 0,2 1 0 0 0,-1-1 0 0 0,5 5 0 0 0,0 0 0 0 0,1 2 0 0 0,1 2 0 0 0,1-1 0 0 0,0 4 0 0 0,1-1 0 0 0,-1-4 0 0 0,5 2 0 0 0,4 0 0 0 0,3-2 0 0 0,7-7 0 0 0,2-9 0 0 0,0-3 0 0 0,4-5 0 0 0,0-1 0 0 0,-2 0 0 0 0,0 0 0 0 0,0-1 0 0 0,0 0 0 0 0,-2 1 0 0 0,3 0 0 0 0,4 0 0 0 0,5 0 0 0 0,-3 0 0 0 0,3 0 0 0 0,-5 0 0 0 0,2 0 0 0 0,-6 0 0 0 0,-1 0 0 0 0,-1 0 0 0 0,5 0 0 0 0,1 0 0 0 0,8 0 0 0 0,5 0 0 0 0,2 0 0 0 0,2 0 0 0 0,0 0 0 0 0,-8 0 0 0 0,-3 0 0 0 0,-9-7 0 0 0,-12-1 0 0 0,-9-9 0 0 0,-5-8 0 0 0,-4 0 0 0 0,-5-1 0 0 0,2 0 0 0 0,2-3 0 0 0,0-3 0 0 0,0 6 0 0 0,1-3 0 0 0,-3 3 0 0 0,2-3 0 0 0,-2-3 0 0 0,1-1 0 0 0,2 0 0 0 0,2 0 0 0 0,-3 8 0 0 0,2-2 0 0 0,-5 15 0 0 0,-3-3 0 0 0,-1 3 0 0 0,0 0 0 0 0,-5 6 0 0 0,3-3 0 0 0,-2-4 0 0 0,3 1 0 0 0,-1-3 0 0 0,-2 0 0 0 0,6 0 0 0 0,2-2 0 0 0,2-5 0 0 0,2 4 0 0 0,-9 3 0 0 0,5 5 0 0 0</inkml:trace>
</inkml:ink>
</file>

<file path=word/ink/inke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3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79 0 16383 0 0,'0'4'0'0'0,"0"12"0"0"0,4 14 0 0 0,0 1 0 0 0,5 4 0 0 0,1 7 0 0 0,-2-3 0 0 0,-3-4 0 0 0,-2 3 0 0 0,1-8 0 0 0,-3 0 0 0 0,-1 1 0 0 0,0-6 0 0 0,-1 2 0 0 0,1 2 0 0 0,0-4 0 0 0,-1 2 0 0 0,1 0 0 0 0,0 1 0 0 0,0-3 0 0 0,0 6 0 0 0,0-3 0 0 0,0-4 0 0 0,0 3 0 0 0,0 0 0 0 0,0 3 0 0 0,0-3 0 0 0,0 0 0 0 0,0 3 0 0 0,0-6 0 0 0,3 1 0 0 0,8-10 0 0 0,-1-4 0 0 0,10-5 0 0 0,1-5 0 0 0,3-1 0 0 0,-2 0 0 0 0,3 0 0 0 0,-3-1 0 0 0,-2-5 0 0 0,-7-6 0 0 0,-4-9 0 0 0,-4 3 0 0 0,-3-6 0 0 0,0-4 0 0 0,-4 1 0 0 0,2-2 0 0 0,-2-1 0 0 0,2 3 0 0 0,-1 0 0 0 0,0 0 0 0 0,1-4 0 0 0,0 5 0 0 0,4 3 0 0 0,5 7 0 0 0,7 4 0 0 0,1 7 0 0 0,3 3 0 0 0,1 1 0 0 0,2 6 0 0 0,-11 7 0 0 0,-2 7 0 0 0,-4 2 0 0 0,-4 4 0 0 0,-1 4 0 0 0,-1 2 0 0 0,-1-4 0 0 0,0 1 0 0 0,0 1 0 0 0,1-1 0 0 0,-4-6 0 0 0,-1-1 0 0 0,0 1 0 0 0,-4-3 0 0 0,-1-7 0 0 0,-2 2 0 0 0,2-1 0 0 0,2 6 0 0 0,8 0 0 0 0,5-6 0 0 0,9-4 0 0 0,4-1 0 0 0,2-6 0 0 0,0-6 0 0 0,-1-3 0 0 0,0 1 0 0 0,0-1 0 0 0,3 0 0 0 0,0-1 0 0 0,-1-4 0 0 0,2 9 0 0 0,-4-4 0 0 0,-5-8 0 0 0,-6-4 0 0 0,-3-1 0 0 0,-2-1 0 0 0,-3-8 0 0 0,0 2 0 0 0,-2-1 0 0 0,1-2 0 0 0,0 3 0 0 0,1 0 0 0 0,0 0 0 0 0,0-1 0 0 0,0-1 0 0 0,0 2 0 0 0,0-1 0 0 0,0 2 0 0 0,0-3 0 0 0,0 3 0 0 0,0-4 0 0 0,0 5 0 0 0,0-3 0 0 0,0-1 0 0 0,0 2 0 0 0,0 1 0 0 0,0-2 0 0 0,0 2 0 0 0,0-2 0 0 0,0 1 0 0 0,0-2 0 0 0,0 3 0 0 0,-4 3 0 0 0,1 7 0 0 0</inkml:trace>
  <inkml:trace contextRef="#ctx0" brushRef="#br0" timeOffset="36.47">202 274 16383 0 0,'-5'0'0'0'0,"-5"0"0"0"0,-2 0 0 0 0,-6 0 0 0 0,-1 0 0 0 0,-6 0 0 0 0,1 0 0 0 0,2 0 0 0 0,-2 0 0 0 0,1 0 0 0 0,3 0 0 0 0</inkml:trace>
</inkml:ink>
</file>

<file path=word/ink/inkf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8-25T12:59:36.135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98 335 16383 0 0,'5'-8'0'0'0,"-1"1"0"0"0,1-13 0 0 0,-1-1 0 0 0,-2-3 0 0 0,-1-5 0 0 0,0 2 0 0 0,0 1 0 0 0,-1-4 0 0 0,0 2 0 0 0,-1 1 0 0 0,1-2 0 0 0,-4 5 0 0 0,-4 9 0 0 0,-8 1 0 0 0,0 11 0 0 0,-5 0 0 0 0,1 3 0 0 0,-1 5 0 0 0,1 2 0 0 0,1 1 0 0 0,2-3 0 0 0,-5 0 0 0 0,0 0 0 0 0,-3 5 0 0 0,-7-4 0 0 0,-1-2 0 0 0,2 0 0 0 0,0-1 0 0 0,3-2 0 0 0,3-1 0 0 0,1 0 0 0 0,2-1 0 0 0,2 4 0 0 0,4 5 0 0 0,-2-3 0 0 0,-2-2 0 0 0,2 1 0 0 0,-4-1 0 0 0,0-2 0 0 0,3 3 0 0 0,11 2 0 0 0,8 1 0 0 0,7-4 0 0 0,10 2 0 0 0,4-4 0 0 0,-3 3 0 0 0,3 5 0 0 0,-4-4 0 0 0,4-2 0 0 0,0 1 0 0 0,-1 2 0 0 0,-3 2 0 0 0,-3 3 0 0 0,-1 1 0 0 0,-1 0 0 0 0,0 1 0 0 0,-2 3 0 0 0,0-6 0 0 0,5 3 0 0 0,0-2 0 0 0,-2 1 0 0 0,-2 0 0 0 0,3-1 0 0 0,3-2 0 0 0,0-5 0 0 0,0 3 0 0 0,5-4 0 0 0,0-3 0 0 0,2 0 0 0 0,-2 0 0 0 0,1 0 0 0 0,-1-1 0 0 0,3 1 0 0 0,-7 1 0 0 0,1 6 0 0 0,-1 0 0 0 0,1-5 0 0 0,-4 2 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Thomas Johnson</lastModifiedBy>
  <revision>3</revision>
  <dcterms:created xsi:type="dcterms:W3CDTF">2021-03-18T05:03:00.0000000Z</dcterms:created>
  <dcterms:modified xsi:type="dcterms:W3CDTF">2022-08-25T13:02:15.1783090Z</dcterms:modified>
</coreProperties>
</file>